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BDD6EE" w:themeColor="accent1" w:themeTint="66"/>
  <w:body>
    <w:p w14:paraId="151E6863" w14:textId="3AF90C6F" w:rsidR="005944C9" w:rsidRDefault="00DA4E29">
      <w:r w:rsidRPr="00DA4E29">
        <w:rPr>
          <w:noProof/>
        </w:rPr>
        <w:drawing>
          <wp:anchor distT="0" distB="0" distL="114300" distR="114300" simplePos="0" relativeHeight="251670016" behindDoc="0" locked="0" layoutInCell="1" allowOverlap="1" wp14:anchorId="7BCD8414" wp14:editId="70757C98">
            <wp:simplePos x="0" y="0"/>
            <wp:positionH relativeFrom="column">
              <wp:posOffset>5617210</wp:posOffset>
            </wp:positionH>
            <wp:positionV relativeFrom="paragraph">
              <wp:posOffset>-292735</wp:posOffset>
            </wp:positionV>
            <wp:extent cx="901700" cy="908685"/>
            <wp:effectExtent l="0" t="0" r="0" b="0"/>
            <wp:wrapSquare wrapText="bothSides"/>
            <wp:docPr id="156" name="图片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908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2A4D">
        <w:rPr>
          <w:noProof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01B2DC3E" wp14:editId="452DC7EA">
                <wp:simplePos x="0" y="0"/>
                <wp:positionH relativeFrom="page">
                  <wp:posOffset>2676525</wp:posOffset>
                </wp:positionH>
                <wp:positionV relativeFrom="margin">
                  <wp:posOffset>85725</wp:posOffset>
                </wp:positionV>
                <wp:extent cx="1819275" cy="571500"/>
                <wp:effectExtent l="0" t="0" r="0" b="0"/>
                <wp:wrapNone/>
                <wp:docPr id="4" name="24岁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1927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570C53" w14:textId="018ADD26" w:rsidR="005944C9" w:rsidRPr="00BE2A4D" w:rsidRDefault="00BE2A4D">
                            <w:pPr>
                              <w:tabs>
                                <w:tab w:val="left" w:pos="840"/>
                              </w:tabs>
                              <w:spacing w:line="240" w:lineRule="auto"/>
                              <w:rPr>
                                <w:rFonts w:ascii="楷体" w:eastAsia="楷体" w:hAnsi="楷体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BE2A4D">
                              <w:rPr>
                                <w:rFonts w:ascii="楷体" w:eastAsia="楷体" w:hAnsi="楷体" w:hint="eastAsia"/>
                                <w:color w:val="000000" w:themeColor="text1"/>
                                <w:sz w:val="36"/>
                                <w:szCs w:val="36"/>
                              </w:rPr>
                              <w:t>博士、副教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B2DC3E" id="24岁" o:spid="_x0000_s1026" style="position:absolute;margin-left:210.75pt;margin-top:6.75pt;width:143.25pt;height:45pt;z-index:251646464;visibility:visible;mso-wrap-style:square;mso-width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" filled="f" stroked="f">
                <v:textbox>
                  <w:txbxContent>
                    <w:p w14:paraId="18570C53" w14:textId="018ADD26" w:rsidR="005944C9" w:rsidRPr="00BE2A4D" w:rsidRDefault="00BE2A4D">
                      <w:pPr>
                        <w:tabs>
                          <w:tab w:val="left" w:pos="840"/>
                        </w:tabs>
                        <w:spacing w:line="240" w:lineRule="auto"/>
                        <w:rPr>
                          <w:rFonts w:ascii="楷体" w:eastAsia="楷体" w:hAnsi="楷体"/>
                          <w:color w:val="000000" w:themeColor="text1"/>
                          <w:sz w:val="36"/>
                          <w:szCs w:val="36"/>
                        </w:rPr>
                      </w:pPr>
                      <w:r w:rsidRPr="00BE2A4D">
                        <w:rPr>
                          <w:rFonts w:ascii="楷体" w:eastAsia="楷体" w:hAnsi="楷体" w:hint="eastAsia"/>
                          <w:color w:val="000000" w:themeColor="text1"/>
                          <w:sz w:val="36"/>
                          <w:szCs w:val="36"/>
                        </w:rPr>
                        <w:t>博士、副教授</w:t>
                      </w:r>
                    </w:p>
                  </w:txbxContent>
                </v:textbox>
                <w10:wrap anchorx="page" anchory="margin"/>
              </v:rect>
            </w:pict>
          </mc:Fallback>
        </mc:AlternateContent>
      </w:r>
      <w:r w:rsidR="00BE2A4D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4A911FD" wp14:editId="5797B973">
                <wp:simplePos x="0" y="0"/>
                <wp:positionH relativeFrom="column">
                  <wp:posOffset>-322580</wp:posOffset>
                </wp:positionH>
                <wp:positionV relativeFrom="paragraph">
                  <wp:posOffset>-47625</wp:posOffset>
                </wp:positionV>
                <wp:extent cx="1514475" cy="542925"/>
                <wp:effectExtent l="0" t="0" r="0" b="0"/>
                <wp:wrapNone/>
                <wp:docPr id="108" name="文本框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4475" cy="542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520995" w14:textId="4DFA3E6D" w:rsidR="00BE2A4D" w:rsidRPr="00BE2A4D" w:rsidRDefault="00BE2A4D" w:rsidP="00BE2A4D">
                            <w:pPr>
                              <w:spacing w:line="240" w:lineRule="auto"/>
                              <w:rPr>
                                <w:rFonts w:ascii="楷体" w:eastAsia="楷体" w:hAnsi="楷体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BE2A4D">
                              <w:rPr>
                                <w:rFonts w:ascii="楷体" w:eastAsia="楷体" w:hAnsi="楷体" w:hint="eastAsia"/>
                                <w:b/>
                                <w:bCs/>
                                <w:sz w:val="52"/>
                                <w:szCs w:val="52"/>
                              </w:rPr>
                              <w:t>牟</w:t>
                            </w:r>
                            <w:proofErr w:type="gramStart"/>
                            <w:r w:rsidRPr="00BE2A4D">
                              <w:rPr>
                                <w:rFonts w:ascii="楷体" w:eastAsia="楷体" w:hAnsi="楷体" w:hint="eastAsia"/>
                                <w:b/>
                                <w:bCs/>
                                <w:sz w:val="52"/>
                                <w:szCs w:val="52"/>
                              </w:rPr>
                              <w:t>犇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A911FD" id="_x0000_t202" coordsize="21600,21600" o:spt="202" path="m,l,21600r21600,l21600,xe">
                <v:stroke joinstyle="miter"/>
                <v:path gradientshapeok="t" o:connecttype="rect"/>
              </v:shapetype>
              <v:shape id="文本框 108" o:spid="_x0000_s1027" type="#_x0000_t202" style="position:absolute;margin-left:-25.4pt;margin-top:-3.75pt;width:119.25pt;height:42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" filled="f" stroked="f" strokeweight=".5pt">
                <v:textbox>
                  <w:txbxContent>
                    <w:p w14:paraId="26520995" w14:textId="4DFA3E6D" w:rsidR="00BE2A4D" w:rsidRPr="00BE2A4D" w:rsidRDefault="00BE2A4D" w:rsidP="00BE2A4D">
                      <w:pPr>
                        <w:spacing w:line="240" w:lineRule="auto"/>
                        <w:rPr>
                          <w:rFonts w:ascii="楷体" w:eastAsia="楷体" w:hAnsi="楷体"/>
                          <w:b/>
                          <w:bCs/>
                          <w:sz w:val="52"/>
                          <w:szCs w:val="52"/>
                        </w:rPr>
                      </w:pPr>
                      <w:r w:rsidRPr="00BE2A4D">
                        <w:rPr>
                          <w:rFonts w:ascii="楷体" w:eastAsia="楷体" w:hAnsi="楷体" w:hint="eastAsia"/>
                          <w:b/>
                          <w:bCs/>
                          <w:sz w:val="52"/>
                          <w:szCs w:val="52"/>
                        </w:rPr>
                        <w:t>牟</w:t>
                      </w:r>
                      <w:proofErr w:type="gramStart"/>
                      <w:r w:rsidRPr="00BE2A4D">
                        <w:rPr>
                          <w:rFonts w:ascii="楷体" w:eastAsia="楷体" w:hAnsi="楷体" w:hint="eastAsia"/>
                          <w:b/>
                          <w:bCs/>
                          <w:sz w:val="52"/>
                          <w:szCs w:val="52"/>
                        </w:rPr>
                        <w:t>犇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C26179">
        <w:rPr>
          <w:rFonts w:ascii="微软雅黑" w:eastAsia="微软雅黑" w:hAnsi="微软雅黑" w:hint="eastAsia"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657728" behindDoc="1" locked="0" layoutInCell="1" allowOverlap="1" wp14:anchorId="035A73C7" wp14:editId="7D2BEE2E">
            <wp:simplePos x="0" y="0"/>
            <wp:positionH relativeFrom="column">
              <wp:posOffset>-1270</wp:posOffset>
            </wp:positionH>
            <wp:positionV relativeFrom="paragraph">
              <wp:posOffset>9525</wp:posOffset>
            </wp:positionV>
            <wp:extent cx="1314450" cy="1314450"/>
            <wp:effectExtent l="152400" t="152400" r="361950" b="361950"/>
            <wp:wrapSquare wrapText="bothSides"/>
            <wp:docPr id="107" name="图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974E38" w14:textId="4F690E14" w:rsidR="005944C9" w:rsidRDefault="005944C9"/>
    <w:p w14:paraId="29A09349" w14:textId="1F506ADD" w:rsidR="005944C9" w:rsidRDefault="00BE2A4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7A9BC617" wp14:editId="38597A01">
                <wp:simplePos x="0" y="0"/>
                <wp:positionH relativeFrom="page">
                  <wp:posOffset>4667250</wp:posOffset>
                </wp:positionH>
                <wp:positionV relativeFrom="margin">
                  <wp:posOffset>476250</wp:posOffset>
                </wp:positionV>
                <wp:extent cx="1952625" cy="571500"/>
                <wp:effectExtent l="0" t="0" r="0" b="0"/>
                <wp:wrapNone/>
                <wp:docPr id="112" name="24岁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5262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A238EBA" w14:textId="14F7D696" w:rsidR="00BE2A4D" w:rsidRPr="00BE2A4D" w:rsidRDefault="00BE2A4D" w:rsidP="00BE2A4D">
                            <w:pPr>
                              <w:tabs>
                                <w:tab w:val="left" w:pos="840"/>
                              </w:tabs>
                              <w:spacing w:line="240" w:lineRule="auto"/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BE2A4D"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>mouben@qut.edu.c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A9BC617" id="_x0000_s1028" style="position:absolute;margin-left:367.5pt;margin-top:37.5pt;width:153.75pt;height:45pt;z-index:251667968;visibility:visible;mso-wrap-style:square;mso-width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" filled="f" stroked="f">
                <v:textbox>
                  <w:txbxContent>
                    <w:p w14:paraId="5A238EBA" w14:textId="14F7D696" w:rsidR="00BE2A4D" w:rsidRPr="00BE2A4D" w:rsidRDefault="00BE2A4D" w:rsidP="00BE2A4D">
                      <w:pPr>
                        <w:tabs>
                          <w:tab w:val="left" w:pos="840"/>
                        </w:tabs>
                        <w:spacing w:line="240" w:lineRule="auto"/>
                        <w:rPr>
                          <w:rFonts w:ascii="Times New Roman" w:eastAsia="楷体" w:hAnsi="Times New Roman" w:cs="Times New Roman"/>
                          <w:color w:val="000000" w:themeColor="text1"/>
                          <w:sz w:val="32"/>
                          <w:szCs w:val="32"/>
                        </w:rPr>
                      </w:pPr>
                      <w:r w:rsidRPr="00BE2A4D">
                        <w:rPr>
                          <w:rFonts w:ascii="Times New Roman" w:eastAsia="楷体" w:hAnsi="Times New Roman" w:cs="Times New Roman"/>
                          <w:color w:val="000000" w:themeColor="text1"/>
                          <w:sz w:val="32"/>
                          <w:szCs w:val="32"/>
                        </w:rPr>
                        <w:t>mouben@qut.edu.cn</w:t>
                      </w:r>
                    </w:p>
                  </w:txbxContent>
                </v:textbox>
                <w10:wrap anchorx="page" anchory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920" behindDoc="0" locked="0" layoutInCell="1" allowOverlap="1" wp14:anchorId="0CC0C459" wp14:editId="37ECF9A6">
                <wp:simplePos x="0" y="0"/>
                <wp:positionH relativeFrom="page">
                  <wp:posOffset>2399030</wp:posOffset>
                </wp:positionH>
                <wp:positionV relativeFrom="margin">
                  <wp:posOffset>474345</wp:posOffset>
                </wp:positionV>
                <wp:extent cx="1819275" cy="571500"/>
                <wp:effectExtent l="0" t="0" r="0" b="0"/>
                <wp:wrapNone/>
                <wp:docPr id="111" name="24岁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1927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5DBF8F1" w14:textId="79D7A4A4" w:rsidR="00BE2A4D" w:rsidRPr="00BE2A4D" w:rsidRDefault="002B408D" w:rsidP="00BE2A4D">
                            <w:pPr>
                              <w:tabs>
                                <w:tab w:val="left" w:pos="840"/>
                              </w:tabs>
                              <w:spacing w:line="240" w:lineRule="auto"/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>852-</w:t>
                            </w:r>
                            <w:r w:rsidRPr="002B408D"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  <w:t>9351592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CC0C459" id="_x0000_s1029" style="position:absolute;margin-left:188.9pt;margin-top:37.35pt;width:143.25pt;height:45pt;z-index:251665920;visibility:visible;mso-wrap-style:square;mso-width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" filled="f" stroked="f">
                <v:textbox>
                  <w:txbxContent>
                    <w:p w14:paraId="65DBF8F1" w14:textId="79D7A4A4" w:rsidR="00BE2A4D" w:rsidRPr="00BE2A4D" w:rsidRDefault="002B408D" w:rsidP="00BE2A4D">
                      <w:pPr>
                        <w:tabs>
                          <w:tab w:val="left" w:pos="840"/>
                        </w:tabs>
                        <w:spacing w:line="240" w:lineRule="auto"/>
                        <w:rPr>
                          <w:rFonts w:ascii="Times New Roman" w:eastAsia="楷体" w:hAnsi="Times New Roman" w:cs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楷体" w:hAnsi="Times New Roman" w:cs="Times New Roman"/>
                          <w:color w:val="000000" w:themeColor="text1"/>
                          <w:sz w:val="32"/>
                          <w:szCs w:val="32"/>
                        </w:rPr>
                        <w:t>852-</w:t>
                      </w:r>
                      <w:r w:rsidRPr="002B408D">
                        <w:rPr>
                          <w:rFonts w:ascii="Times New Roman" w:eastAsia="楷体" w:hAnsi="Times New Roman" w:cs="Times New Roman"/>
                          <w:color w:val="000000" w:themeColor="text1"/>
                          <w:sz w:val="32"/>
                          <w:szCs w:val="32"/>
                        </w:rPr>
                        <w:t>93515928</w:t>
                      </w:r>
                    </w:p>
                  </w:txbxContent>
                </v:textbox>
                <w10:wrap anchorx="page" anchory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8EC8CA9" wp14:editId="512828C2">
                <wp:simplePos x="0" y="0"/>
                <wp:positionH relativeFrom="column">
                  <wp:posOffset>2201545</wp:posOffset>
                </wp:positionH>
                <wp:positionV relativeFrom="paragraph">
                  <wp:posOffset>200025</wp:posOffset>
                </wp:positionV>
                <wp:extent cx="216000" cy="144000"/>
                <wp:effectExtent l="0" t="0" r="0" b="8890"/>
                <wp:wrapNone/>
                <wp:docPr id="126" name="信息3 4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000" cy="144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74795" h="3320682">
                              <a:moveTo>
                                <a:pt x="1897867" y="1805825"/>
                              </a:moveTo>
                              <a:lnTo>
                                <a:pt x="2485737" y="2315734"/>
                              </a:lnTo>
                              <a:lnTo>
                                <a:pt x="3073607" y="1805825"/>
                              </a:lnTo>
                              <a:lnTo>
                                <a:pt x="4820061" y="3320682"/>
                              </a:lnTo>
                              <a:lnTo>
                                <a:pt x="151413" y="3320682"/>
                              </a:lnTo>
                              <a:lnTo>
                                <a:pt x="1897867" y="1805825"/>
                              </a:lnTo>
                              <a:close/>
                              <a:moveTo>
                                <a:pt x="0" y="159634"/>
                              </a:moveTo>
                              <a:lnTo>
                                <a:pt x="1788328" y="1710812"/>
                              </a:lnTo>
                              <a:lnTo>
                                <a:pt x="0" y="3261996"/>
                              </a:lnTo>
                              <a:lnTo>
                                <a:pt x="0" y="159634"/>
                              </a:lnTo>
                              <a:close/>
                              <a:moveTo>
                                <a:pt x="4974795" y="156753"/>
                              </a:moveTo>
                              <a:lnTo>
                                <a:pt x="4974795" y="3264872"/>
                              </a:lnTo>
                              <a:lnTo>
                                <a:pt x="3183146" y="1710812"/>
                              </a:lnTo>
                              <a:lnTo>
                                <a:pt x="4974795" y="156753"/>
                              </a:lnTo>
                              <a:close/>
                              <a:moveTo>
                                <a:pt x="35040" y="0"/>
                              </a:moveTo>
                              <a:lnTo>
                                <a:pt x="4936434" y="0"/>
                              </a:lnTo>
                              <a:lnTo>
                                <a:pt x="2485737" y="2125709"/>
                              </a:lnTo>
                              <a:lnTo>
                                <a:pt x="3504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 w="9525">
                          <a:noFill/>
                        </a:ln>
                      </wps:spPr>
                      <wps:bodyPr vert="horz" wrap="square" anchor="ctr" upright="1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1DF92E" id="信息3 417" o:spid="_x0000_s1026" style="position:absolute;left:0;text-align:left;margin-left:173.35pt;margin-top:15.75pt;width:17pt;height:11.3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74795,33206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" path="m1897867,1805825r587870,509909l3073607,1805825,4820061,3320682r-4668648,l1897867,1805825xm,159634l1788328,1710812,,3261996,,159634xm4974795,156753r,3108119l3183146,1710812,4974795,156753xm35040,l4936434,,2485737,2125709,35040,xe" fillcolor="#5a5a5a [2109]" stroked="f">
                <v:path arrowok="t" textboxrect="0,0,4974795,3320682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D1FE52C" wp14:editId="12184510">
                <wp:simplePos x="0" y="0"/>
                <wp:positionH relativeFrom="column">
                  <wp:posOffset>0</wp:posOffset>
                </wp:positionH>
                <wp:positionV relativeFrom="paragraph">
                  <wp:posOffset>204470</wp:posOffset>
                </wp:positionV>
                <wp:extent cx="180000" cy="180000"/>
                <wp:effectExtent l="0" t="0" r="0" b="0"/>
                <wp:wrapNone/>
                <wp:docPr id="3" name="电话2 8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" cy="180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520" h="469210">
                              <a:moveTo>
                                <a:pt x="327445" y="314600"/>
                              </a:moveTo>
                              <a:cubicBezTo>
                                <a:pt x="356349" y="319254"/>
                                <a:pt x="385797" y="360745"/>
                                <a:pt x="394054" y="381803"/>
                              </a:cubicBezTo>
                              <a:cubicBezTo>
                                <a:pt x="402312" y="402860"/>
                                <a:pt x="388098" y="427511"/>
                                <a:pt x="376990" y="440944"/>
                              </a:cubicBezTo>
                              <a:cubicBezTo>
                                <a:pt x="373700" y="421882"/>
                                <a:pt x="364955" y="401443"/>
                                <a:pt x="352485" y="383463"/>
                              </a:cubicBezTo>
                              <a:cubicBezTo>
                                <a:pt x="332676" y="354903"/>
                                <a:pt x="307287" y="337803"/>
                                <a:pt x="287162" y="338581"/>
                              </a:cubicBezTo>
                              <a:cubicBezTo>
                                <a:pt x="300917" y="326499"/>
                                <a:pt x="298542" y="309947"/>
                                <a:pt x="327445" y="314600"/>
                              </a:cubicBezTo>
                              <a:close/>
                              <a:moveTo>
                                <a:pt x="44367" y="9445"/>
                              </a:moveTo>
                              <a:cubicBezTo>
                                <a:pt x="65307" y="7976"/>
                                <a:pt x="88582" y="48300"/>
                                <a:pt x="98716" y="103893"/>
                              </a:cubicBezTo>
                              <a:cubicBezTo>
                                <a:pt x="103023" y="127522"/>
                                <a:pt x="104507" y="151694"/>
                                <a:pt x="102812" y="172874"/>
                              </a:cubicBezTo>
                              <a:cubicBezTo>
                                <a:pt x="96419" y="177933"/>
                                <a:pt x="92462" y="183883"/>
                                <a:pt x="93679" y="191748"/>
                              </a:cubicBezTo>
                              <a:cubicBezTo>
                                <a:pt x="97962" y="219449"/>
                                <a:pt x="202914" y="329063"/>
                                <a:pt x="240363" y="349244"/>
                              </a:cubicBezTo>
                              <a:cubicBezTo>
                                <a:pt x="253454" y="356299"/>
                                <a:pt x="265280" y="353652"/>
                                <a:pt x="275564" y="347108"/>
                              </a:cubicBezTo>
                              <a:lnTo>
                                <a:pt x="275884" y="347663"/>
                              </a:lnTo>
                              <a:cubicBezTo>
                                <a:pt x="293996" y="337193"/>
                                <a:pt x="324545" y="354625"/>
                                <a:pt x="347507" y="388530"/>
                              </a:cubicBezTo>
                              <a:cubicBezTo>
                                <a:pt x="360303" y="407426"/>
                                <a:pt x="369015" y="429003"/>
                                <a:pt x="371399" y="448117"/>
                              </a:cubicBezTo>
                              <a:cubicBezTo>
                                <a:pt x="347296" y="472826"/>
                                <a:pt x="310581" y="469765"/>
                                <a:pt x="288158" y="468159"/>
                              </a:cubicBezTo>
                              <a:cubicBezTo>
                                <a:pt x="253182" y="465654"/>
                                <a:pt x="-15065" y="364036"/>
                                <a:pt x="664" y="89829"/>
                              </a:cubicBezTo>
                              <a:cubicBezTo>
                                <a:pt x="3125" y="70964"/>
                                <a:pt x="7079" y="53749"/>
                                <a:pt x="14299" y="39550"/>
                              </a:cubicBezTo>
                              <a:cubicBezTo>
                                <a:pt x="20978" y="26415"/>
                                <a:pt x="30453" y="15861"/>
                                <a:pt x="44367" y="9445"/>
                              </a:cubicBezTo>
                              <a:close/>
                              <a:moveTo>
                                <a:pt x="85842" y="6"/>
                              </a:moveTo>
                              <a:cubicBezTo>
                                <a:pt x="147282" y="-938"/>
                                <a:pt x="156451" y="106342"/>
                                <a:pt x="147962" y="128156"/>
                              </a:cubicBezTo>
                              <a:cubicBezTo>
                                <a:pt x="140696" y="146825"/>
                                <a:pt x="125598" y="157194"/>
                                <a:pt x="109217" y="167957"/>
                              </a:cubicBezTo>
                              <a:cubicBezTo>
                                <a:pt x="111214" y="147002"/>
                                <a:pt x="109601" y="123749"/>
                                <a:pt x="105273" y="101024"/>
                              </a:cubicBezTo>
                              <a:cubicBezTo>
                                <a:pt x="95931" y="51971"/>
                                <a:pt x="75887" y="14560"/>
                                <a:pt x="55177" y="5105"/>
                              </a:cubicBezTo>
                              <a:cubicBezTo>
                                <a:pt x="63799" y="1769"/>
                                <a:pt x="73998" y="188"/>
                                <a:pt x="85842" y="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 w="9525">
                          <a:noFill/>
                        </a:ln>
                      </wps:spPr>
                      <wps:bodyPr vert="horz" wrap="square" anchor="ctr" upright="1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20CA4" id="电话2 855" o:spid="_x0000_s1026" style="position:absolute;left:0;text-align:left;margin-left:0;margin-top:16.1pt;width:14.15pt;height:14.1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96520,469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" path="m327445,314600v28904,4654,58352,46145,66609,67203c402312,402860,388098,427511,376990,440944v-3290,-19062,-12035,-39501,-24505,-57481c332676,354903,307287,337803,287162,338581v13755,-12082,11380,-28634,40283,-23981xm44367,9445c65307,7976,88582,48300,98716,103893v4307,23629,5791,47801,4096,68981c96419,177933,92462,183883,93679,191748v4283,27701,109235,137315,146684,157496c253454,356299,265280,353652,275564,347108r320,555c293996,337193,324545,354625,347507,388530v12796,18896,21508,40473,23892,59587c347296,472826,310581,469765,288158,468159,253182,465654,-15065,364036,664,89829,3125,70964,7079,53749,14299,39550,20978,26415,30453,15861,44367,9445xm85842,6v61440,-944,70609,106336,62120,128150c140696,146825,125598,157194,109217,167957v1997,-20955,384,-44208,-3944,-66933c95931,51971,75887,14560,55177,5105,63799,1769,73998,188,85842,6xe" fillcolor="#5a5a5a [2109]" stroked="f">
                <v:path arrowok="t" textboxrect="0,0,396520,469210"/>
              </v:shape>
            </w:pict>
          </mc:Fallback>
        </mc:AlternateContent>
      </w:r>
      <w:r w:rsidR="00C26179">
        <w:rPr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5D83E3E6" wp14:editId="0A8E5D31">
                <wp:simplePos x="0" y="0"/>
                <wp:positionH relativeFrom="column">
                  <wp:posOffset>-227330</wp:posOffset>
                </wp:positionH>
                <wp:positionV relativeFrom="paragraph">
                  <wp:posOffset>85725</wp:posOffset>
                </wp:positionV>
                <wp:extent cx="5000625" cy="777370"/>
                <wp:effectExtent l="0" t="0" r="28575" b="22860"/>
                <wp:wrapNone/>
                <wp:docPr id="104" name="矩形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0625" cy="77737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85887E" id="矩形 104" o:spid="_x0000_s1026" style="position:absolute;left:0;text-align:left;margin-left:-17.9pt;margin-top:6.75pt;width:393.75pt;height:61.2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" filled="f" strokecolor="#1f4d78 [1604]" strokeweight="1.5pt"/>
            </w:pict>
          </mc:Fallback>
        </mc:AlternateContent>
      </w:r>
    </w:p>
    <w:p w14:paraId="103F224D" w14:textId="62015505" w:rsidR="005944C9" w:rsidRDefault="002B408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6CD5B322" wp14:editId="4F2BEC1C">
                <wp:simplePos x="0" y="0"/>
                <wp:positionH relativeFrom="page">
                  <wp:posOffset>2399030</wp:posOffset>
                </wp:positionH>
                <wp:positionV relativeFrom="margin">
                  <wp:posOffset>894080</wp:posOffset>
                </wp:positionV>
                <wp:extent cx="2400300" cy="571500"/>
                <wp:effectExtent l="0" t="0" r="0" b="0"/>
                <wp:wrapNone/>
                <wp:docPr id="110" name="24岁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003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71189DB" w14:textId="6220244F" w:rsidR="00BE2A4D" w:rsidRPr="00BE2A4D" w:rsidRDefault="00BE2A4D" w:rsidP="00BE2A4D">
                            <w:pPr>
                              <w:tabs>
                                <w:tab w:val="left" w:pos="840"/>
                              </w:tabs>
                              <w:spacing w:line="240" w:lineRule="auto"/>
                              <w:rPr>
                                <w:rFonts w:ascii="楷体" w:eastAsia="楷体" w:hAnsi="楷体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楷体" w:eastAsia="楷体" w:hAnsi="楷体" w:hint="eastAsia"/>
                                <w:color w:val="000000" w:themeColor="text1"/>
                                <w:sz w:val="32"/>
                                <w:szCs w:val="32"/>
                              </w:rPr>
                              <w:t>组合结构、钢结构设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D5B322" id="_x0000_s1030" style="position:absolute;margin-left:188.9pt;margin-top:70.4pt;width:189pt;height:45pt;z-index:251664896;visibility:visible;mso-wrap-style:square;mso-width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" filled="f" stroked="f">
                <v:textbox>
                  <w:txbxContent>
                    <w:p w14:paraId="771189DB" w14:textId="6220244F" w:rsidR="00BE2A4D" w:rsidRPr="00BE2A4D" w:rsidRDefault="00BE2A4D" w:rsidP="00BE2A4D">
                      <w:pPr>
                        <w:tabs>
                          <w:tab w:val="left" w:pos="840"/>
                        </w:tabs>
                        <w:spacing w:line="240" w:lineRule="auto"/>
                        <w:rPr>
                          <w:rFonts w:ascii="楷体" w:eastAsia="楷体" w:hAnsi="楷体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楷体" w:eastAsia="楷体" w:hAnsi="楷体" w:hint="eastAsia"/>
                          <w:color w:val="000000" w:themeColor="text1"/>
                          <w:sz w:val="32"/>
                          <w:szCs w:val="32"/>
                        </w:rPr>
                        <w:t>组合结构、钢结构设计</w:t>
                      </w:r>
                    </w:p>
                  </w:txbxContent>
                </v:textbox>
                <w10:wrap anchorx="page" anchory="margin"/>
              </v:rect>
            </w:pict>
          </mc:Fallback>
        </mc:AlternateContent>
      </w:r>
    </w:p>
    <w:p w14:paraId="6113A216" w14:textId="61645AEE" w:rsidR="005944C9" w:rsidRDefault="00BE2A4D"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AD80562" wp14:editId="03B43516">
                <wp:simplePos x="0" y="0"/>
                <wp:positionH relativeFrom="column">
                  <wp:posOffset>12065</wp:posOffset>
                </wp:positionH>
                <wp:positionV relativeFrom="paragraph">
                  <wp:posOffset>118110</wp:posOffset>
                </wp:positionV>
                <wp:extent cx="180000" cy="216000"/>
                <wp:effectExtent l="0" t="0" r="10795" b="12700"/>
                <wp:wrapNone/>
                <wp:docPr id="109" name="搜索2 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" cy="216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26557" h="1124410">
                              <a:moveTo>
                                <a:pt x="319502" y="42976"/>
                              </a:moveTo>
                              <a:cubicBezTo>
                                <a:pt x="167768" y="42976"/>
                                <a:pt x="44763" y="161072"/>
                                <a:pt x="44763" y="306750"/>
                              </a:cubicBezTo>
                              <a:cubicBezTo>
                                <a:pt x="44763" y="452429"/>
                                <a:pt x="167768" y="570525"/>
                                <a:pt x="319502" y="570525"/>
                              </a:cubicBezTo>
                              <a:cubicBezTo>
                                <a:pt x="471237" y="570525"/>
                                <a:pt x="594242" y="452429"/>
                                <a:pt x="594242" y="306750"/>
                              </a:cubicBezTo>
                              <a:cubicBezTo>
                                <a:pt x="594242" y="161072"/>
                                <a:pt x="471237" y="42976"/>
                                <a:pt x="319502" y="42976"/>
                              </a:cubicBezTo>
                              <a:close/>
                              <a:moveTo>
                                <a:pt x="319502" y="0"/>
                              </a:moveTo>
                              <a:cubicBezTo>
                                <a:pt x="495959" y="0"/>
                                <a:pt x="639005" y="137337"/>
                                <a:pt x="639005" y="306750"/>
                              </a:cubicBezTo>
                              <a:cubicBezTo>
                                <a:pt x="639005" y="405310"/>
                                <a:pt x="590590" y="493013"/>
                                <a:pt x="515156" y="548896"/>
                              </a:cubicBezTo>
                              <a:lnTo>
                                <a:pt x="582115" y="648710"/>
                              </a:lnTo>
                              <a:lnTo>
                                <a:pt x="602593" y="634624"/>
                              </a:lnTo>
                              <a:cubicBezTo>
                                <a:pt x="861748" y="850694"/>
                                <a:pt x="940987" y="1016410"/>
                                <a:pt x="924472" y="1076071"/>
                              </a:cubicBezTo>
                              <a:cubicBezTo>
                                <a:pt x="918911" y="1116496"/>
                                <a:pt x="880404" y="1127298"/>
                                <a:pt x="856539" y="1123792"/>
                              </a:cubicBezTo>
                              <a:cubicBezTo>
                                <a:pt x="699114" y="1087767"/>
                                <a:pt x="580304" y="803802"/>
                                <a:pt x="527916" y="685990"/>
                              </a:cubicBezTo>
                              <a:lnTo>
                                <a:pt x="547442" y="672559"/>
                              </a:lnTo>
                              <a:lnTo>
                                <a:pt x="479840" y="571786"/>
                              </a:lnTo>
                              <a:cubicBezTo>
                                <a:pt x="432836" y="598404"/>
                                <a:pt x="378006" y="613501"/>
                                <a:pt x="319502" y="613501"/>
                              </a:cubicBezTo>
                              <a:cubicBezTo>
                                <a:pt x="143046" y="613501"/>
                                <a:pt x="0" y="476164"/>
                                <a:pt x="0" y="306750"/>
                              </a:cubicBezTo>
                              <a:cubicBezTo>
                                <a:pt x="0" y="137337"/>
                                <a:pt x="143046" y="0"/>
                                <a:pt x="31950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 w="3175" cap="flat" cmpd="sng">
                          <a:solidFill>
                            <a:srgbClr val="A1A488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vert="horz" wrap="square" anchor="ctr" upright="1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46C6A7" id="搜索2 423" o:spid="_x0000_s1026" style="position:absolute;left:0;text-align:left;margin-left:.95pt;margin-top:9.3pt;width:14.15pt;height:17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26557,1124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" path="m319502,42976c167768,42976,44763,161072,44763,306750v,145679,123005,263775,274739,263775c471237,570525,594242,452429,594242,306750,594242,161072,471237,42976,319502,42976xm319502,c495959,,639005,137337,639005,306750v,98560,-48415,186263,-123849,242146l582115,648710r20478,-14086c861748,850694,940987,1016410,924472,1076071v-5561,40425,-44068,51227,-67933,47721c699114,1087767,580304,803802,527916,685990r19526,-13431l479840,571786v-47004,26618,-101834,41715,-160338,41715c143046,613501,,476164,,306750,,137337,143046,,319502,xe" fillcolor="#5a5a5a [2109]" strokecolor="#a1a488" strokeweight=".25pt">
                <v:path arrowok="t" textboxrect="0,0,926557,1124410"/>
              </v:shape>
            </w:pict>
          </mc:Fallback>
        </mc:AlternateContent>
      </w:r>
    </w:p>
    <w:p w14:paraId="493E1616" w14:textId="32C3CA61" w:rsidR="005944C9" w:rsidRDefault="005944C9"/>
    <w:p w14:paraId="6DE219A3" w14:textId="5A31939E" w:rsidR="005944C9" w:rsidRDefault="00D80BEC" w:rsidP="000B3D73">
      <w:pPr>
        <w:ind w:leftChars="-67" w:hangingChars="67" w:hanging="14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0" locked="0" layoutInCell="1" allowOverlap="1" wp14:anchorId="5DA0D3B7" wp14:editId="49833D92">
                <wp:simplePos x="0" y="0"/>
                <wp:positionH relativeFrom="margin">
                  <wp:posOffset>-580</wp:posOffset>
                </wp:positionH>
                <wp:positionV relativeFrom="paragraph">
                  <wp:posOffset>209550</wp:posOffset>
                </wp:positionV>
                <wp:extent cx="6604000" cy="304800"/>
                <wp:effectExtent l="0" t="0" r="25400" b="0"/>
                <wp:wrapNone/>
                <wp:docPr id="39" name="组合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4000" cy="304800"/>
                          <a:chOff x="0" y="6724"/>
                          <a:chExt cx="6604000" cy="304800"/>
                        </a:xfrm>
                      </wpg:grpSpPr>
                      <wpg:grpSp>
                        <wpg:cNvPr id="40" name="组合 40"/>
                        <wpg:cNvGrpSpPr/>
                        <wpg:grpSpPr>
                          <a:xfrm>
                            <a:off x="0" y="15631"/>
                            <a:ext cx="6604000" cy="272527"/>
                            <a:chOff x="0" y="0"/>
                            <a:chExt cx="6604000" cy="272527"/>
                          </a:xfrm>
                        </wpg:grpSpPr>
                        <wps:wsp>
                          <wps:cNvPr id="41" name="矩形 41"/>
                          <wps:cNvSpPr/>
                          <wps:spPr>
                            <a:xfrm>
                              <a:off x="2" y="0"/>
                              <a:ext cx="1158714" cy="272527"/>
                            </a:xfrm>
                            <a:prstGeom prst="rect">
                              <a:avLst/>
                            </a:prstGeom>
                            <a:solidFill>
                              <a:srgbClr val="2D4B6A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42" name="直接连接符 42"/>
                          <wps:cNvCnPr/>
                          <wps:spPr>
                            <a:xfrm flipV="1">
                              <a:off x="1141031" y="140620"/>
                              <a:ext cx="5462969" cy="1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334E6C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3" name="等腰三角形 43"/>
                          <wps:cNvSpPr/>
                          <wps:spPr>
                            <a:xfrm rot="5400000">
                              <a:off x="-15629" y="78154"/>
                              <a:ext cx="148123" cy="116865"/>
                            </a:xfrm>
                            <a:prstGeom prst="triangle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wpg:grpSp>
                      <wps:wsp>
                        <wps:cNvPr id="44" name="奖励标题"/>
                        <wps:cNvSpPr>
                          <a:spLocks noChangeArrowheads="1"/>
                        </wps:cNvSpPr>
                        <wps:spPr bwMode="auto">
                          <a:xfrm>
                            <a:off x="109415" y="6724"/>
                            <a:ext cx="984739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B361042" w14:textId="4F40880B" w:rsidR="005944C9" w:rsidRDefault="00BE2A4D">
                              <w:pPr>
                                <w:jc w:val="center"/>
                                <w:rPr>
                                  <w:rFonts w:ascii="华文细黑" w:eastAsia="华文细黑" w:hAnsi="华文细黑"/>
                                  <w:b/>
                                  <w:color w:val="595959" w:themeColor="text1" w:themeTint="A6"/>
                                  <w:szCs w:val="21"/>
                                </w:rPr>
                              </w:pPr>
                              <w:r>
                                <w:rPr>
                                  <w:rFonts w:asciiTheme="minorEastAsia" w:hAnsiTheme="minorEastAsia" w:hint="eastAsia"/>
                                  <w:b/>
                                  <w:color w:val="FFFFFF" w:themeColor="background1"/>
                                  <w:sz w:val="30"/>
                                  <w:szCs w:val="30"/>
                                </w:rPr>
                                <w:t>个人简历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A0D3B7" id="组合 39" o:spid="_x0000_s1031" style="position:absolute;margin-left:-.05pt;margin-top:16.5pt;width:520pt;height:24pt;z-index:251648512;mso-position-horizontal-relative:margin" coordorigin=",67" coordsize="66040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">
                <v:group id="组合 40" o:spid="_x0000_s1032" style="position:absolute;top:156;width:66040;height:2725" coordsize="66040,2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rect id="矩形 41" o:spid="_x0000_s1033" style="position:absolute;width:11587;height:27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" fillcolor="#2d4b6a" stroked="f" strokeweight="1pt"/>
                  <v:line id="直接连接符 42" o:spid="_x0000_s1034" style="position:absolute;flip:y;visibility:visible;mso-wrap-style:square" from="11410,1406" to="66040,14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" strokecolor="#334e6c" strokeweight=".5pt">
                    <v:stroke joinstyle="miter"/>
                  </v:line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等腰三角形 43" o:spid="_x0000_s1035" type="#_x0000_t5" style="position:absolute;left:-157;top:782;width:1481;height:116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" fillcolor="#deeaf6 [660]" stroked="f" strokeweight="1pt"/>
                </v:group>
                <v:rect id="奖励标题" o:spid="_x0000_s1036" style="position:absolute;left:1094;top:67;width:9847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" filled="f" stroked="f">
                  <v:textbox>
                    <w:txbxContent>
                      <w:p w14:paraId="2B361042" w14:textId="4F40880B" w:rsidR="005944C9" w:rsidRDefault="00BE2A4D">
                        <w:pPr>
                          <w:jc w:val="center"/>
                          <w:rPr>
                            <w:rFonts w:ascii="华文细黑" w:eastAsia="华文细黑" w:hAnsi="华文细黑"/>
                            <w:b/>
                            <w:color w:val="595959" w:themeColor="text1" w:themeTint="A6"/>
                            <w:szCs w:val="21"/>
                          </w:rPr>
                        </w:pPr>
                        <w:r>
                          <w:rPr>
                            <w:rFonts w:asciiTheme="minorEastAsia" w:hAnsiTheme="minorEastAsia" w:hint="eastAsia"/>
                            <w:b/>
                            <w:color w:val="FFFFFF" w:themeColor="background1"/>
                            <w:sz w:val="30"/>
                            <w:szCs w:val="30"/>
                          </w:rPr>
                          <w:t>个人简历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15FE85A4" w14:textId="17F57BB6" w:rsidR="005944C9" w:rsidRDefault="00882235" w:rsidP="00882235">
      <w:pPr>
        <w:tabs>
          <w:tab w:val="right" w:pos="10466"/>
        </w:tabs>
      </w:pPr>
      <w:r>
        <w:tab/>
      </w:r>
    </w:p>
    <w:p w14:paraId="6059AF21" w14:textId="3F97BF56" w:rsidR="005944C9" w:rsidRDefault="000B3D7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7BEB64FA" wp14:editId="1C7C0DFF">
                <wp:simplePos x="0" y="0"/>
                <wp:positionH relativeFrom="margin">
                  <wp:posOffset>-82193</wp:posOffset>
                </wp:positionH>
                <wp:positionV relativeFrom="paragraph">
                  <wp:posOffset>51371</wp:posOffset>
                </wp:positionV>
                <wp:extent cx="6734710" cy="2814762"/>
                <wp:effectExtent l="0" t="0" r="0" b="5080"/>
                <wp:wrapNone/>
                <wp:docPr id="38" name="教育背景介绍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34710" cy="28147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BD50E33" w14:textId="058F0289" w:rsidR="00254F89" w:rsidRPr="00254F89" w:rsidRDefault="0025116B" w:rsidP="00D80BEC">
                            <w:pPr>
                              <w:pStyle w:val="2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firstLineChars="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牟</w:t>
                            </w:r>
                            <w:proofErr w:type="gramStart"/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犇</w:t>
                            </w:r>
                            <w:proofErr w:type="gramEnd"/>
                            <w:r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，男</w:t>
                            </w: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，</w:t>
                            </w: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1985</w:t>
                            </w: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</w:t>
                            </w:r>
                            <w:r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出生，</w:t>
                            </w: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0</w:t>
                            </w:r>
                            <w:r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15</w:t>
                            </w: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毕业</w:t>
                            </w:r>
                            <w:r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于九州大学（</w:t>
                            </w: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日本</w:t>
                            </w:r>
                            <w:r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）</w:t>
                            </w: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。</w:t>
                            </w:r>
                            <w:r w:rsidR="00254F89"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先后在京都大学（日本）、剑桥大学（英国）、香港大学（中国）从事研究工作。主要从事钢与混凝土组合结构抗震性能研究。</w:t>
                            </w:r>
                          </w:p>
                          <w:p w14:paraId="13DEE3D2" w14:textId="316237CC" w:rsidR="00254F89" w:rsidRPr="00CF3876" w:rsidRDefault="00254F89" w:rsidP="00CF3876">
                            <w:pPr>
                              <w:pStyle w:val="2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firstLineChars="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第一作者或通讯作者在《</w:t>
                            </w:r>
                            <w:r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Engineering Structures</w:t>
                            </w:r>
                            <w:r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》、《</w:t>
                            </w:r>
                            <w:r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Journal of Structural Engineering</w:t>
                            </w:r>
                            <w:r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》</w:t>
                            </w:r>
                            <w:r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 xml:space="preserve"> ASCE</w:t>
                            </w:r>
                            <w:r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、《</w:t>
                            </w:r>
                            <w:r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Thin-walled Structures</w:t>
                            </w:r>
                            <w:r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》、《</w:t>
                            </w:r>
                            <w:r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Steel and Composite Structures</w:t>
                            </w:r>
                            <w:r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》、《</w:t>
                            </w:r>
                            <w:r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Journal of construction steel research</w:t>
                            </w:r>
                            <w:r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》、《建筑结构学报》、《工程力学》等国内外高水平期刊发表</w:t>
                            </w:r>
                            <w:r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SCI/EI</w:t>
                            </w:r>
                            <w:r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收录文章</w:t>
                            </w:r>
                            <w:r w:rsidR="00771E0A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40</w:t>
                            </w:r>
                            <w:r w:rsidRPr="00254F89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余篇，其中</w:t>
                            </w:r>
                            <w:r w:rsidR="004B11E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SCI</w:t>
                            </w:r>
                            <w:r w:rsidR="00CF3876" w:rsidRP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检索收录</w:t>
                            </w:r>
                            <w:r w:rsid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1</w:t>
                            </w:r>
                            <w:r w:rsidR="00CF3876" w:rsidRP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篇（</w:t>
                            </w:r>
                            <w:r w:rsid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JCR1</w:t>
                            </w:r>
                            <w:r w:rsidR="00CF3876" w:rsidRP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区</w:t>
                            </w:r>
                            <w:r w:rsid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15</w:t>
                            </w:r>
                            <w:r w:rsidR="00CF3876" w:rsidRP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篇），</w:t>
                            </w:r>
                            <w:r w:rsidRPr="00CF3876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ESI</w:t>
                            </w:r>
                            <w:r w:rsidRPr="00CF3876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高倍</w:t>
                            </w:r>
                            <w:proofErr w:type="gramStart"/>
                            <w:r w:rsidRPr="00CF3876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引论文</w:t>
                            </w:r>
                            <w:proofErr w:type="gramEnd"/>
                            <w:r w:rsidR="00771E0A" w:rsidRPr="00CF3876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3</w:t>
                            </w:r>
                            <w:r w:rsidRPr="00CF3876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篇</w:t>
                            </w:r>
                            <w:r w:rsidR="00771E0A" w:rsidRP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、</w:t>
                            </w:r>
                            <w:r w:rsidR="00771E0A" w:rsidRP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ESI</w:t>
                            </w:r>
                            <w:r w:rsidR="00771E0A" w:rsidRP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热点论文</w:t>
                            </w:r>
                            <w:r w:rsidR="00771E0A" w:rsidRP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3</w:t>
                            </w:r>
                            <w:r w:rsidR="00771E0A" w:rsidRP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篇、</w:t>
                            </w:r>
                            <w:r w:rsidR="00771E0A" w:rsidRP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ESI</w:t>
                            </w:r>
                            <w:r w:rsidR="00771E0A" w:rsidRP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研究前沿（</w:t>
                            </w:r>
                            <w:r w:rsidR="00771E0A" w:rsidRP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Research Front</w:t>
                            </w:r>
                            <w:r w:rsidR="00771E0A" w:rsidRP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）</w:t>
                            </w:r>
                            <w:r w:rsidR="00771E0A" w:rsidRP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 w:rsidR="00771E0A" w:rsidRPr="00CF3876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篇</w:t>
                            </w:r>
                            <w:r w:rsidRPr="00CF3876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；以第一发明人授权美国、日本、英国、德国、法国等国外发明专利</w:t>
                            </w:r>
                            <w:r w:rsidR="007736EE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20</w:t>
                            </w:r>
                            <w:r w:rsidRPr="00CF3876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项，中国发明专利</w:t>
                            </w:r>
                            <w:r w:rsidR="00771E0A" w:rsidRPr="00CF3876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28</w:t>
                            </w:r>
                            <w:r w:rsidRPr="00CF3876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项，</w:t>
                            </w:r>
                            <w:r w:rsidRPr="00CF3876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PCT</w:t>
                            </w:r>
                            <w:r w:rsidRPr="00CF3876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国际专利</w:t>
                            </w:r>
                            <w:r w:rsidR="004B11E4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22</w:t>
                            </w:r>
                            <w:r w:rsidRPr="00CF3876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项。第一发明人申报中国、美国、日本、欧洲发明专利共计</w:t>
                            </w:r>
                            <w:r w:rsidRPr="00CF3876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70</w:t>
                            </w:r>
                            <w:r w:rsidRPr="00CF3876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余项。</w:t>
                            </w:r>
                          </w:p>
                          <w:p w14:paraId="4FD0F355" w14:textId="6DD0EEE8" w:rsidR="00D80BEC" w:rsidRPr="00254F89" w:rsidRDefault="00254F89" w:rsidP="00D80BEC">
                            <w:pPr>
                              <w:pStyle w:val="2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firstLineChars="0"/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254F89"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22"/>
                              </w:rPr>
                              <w:t>近年来，培养学生（含本科）进入卡内基梅隆大学（</w:t>
                            </w:r>
                            <w:r w:rsidRPr="00254F89"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22"/>
                              </w:rPr>
                              <w:t>Carnegie Mellon</w:t>
                            </w:r>
                            <w:r w:rsidRPr="00254F89"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22"/>
                              </w:rPr>
                              <w:t>，美国）、阿尔伯塔大学（加拿大）、</w:t>
                            </w:r>
                            <w:proofErr w:type="gramStart"/>
                            <w:r w:rsidRPr="00254F89"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22"/>
                              </w:rPr>
                              <w:t>埼</w:t>
                            </w:r>
                            <w:proofErr w:type="gramEnd"/>
                            <w:r w:rsidRPr="00254F89"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22"/>
                              </w:rPr>
                              <w:t>玉大学（日本）、同济大学、东南大学、重庆大学、中南大学、大连理工大学、北京工业大学等国内外高等学府继续学习深造。指导学生获得国家奖学金</w:t>
                            </w:r>
                            <w:r w:rsidRPr="00254F89"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22"/>
                              </w:rPr>
                              <w:t>4</w:t>
                            </w:r>
                            <w:r w:rsidRPr="00254F89"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22"/>
                              </w:rPr>
                              <w:t>人次，一等奖学金</w:t>
                            </w:r>
                            <w:r w:rsidRPr="00254F89"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 w:rsidRPr="00254F89"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22"/>
                              </w:rPr>
                              <w:t>人次，学生荣获省部级（含）以上奖励</w:t>
                            </w:r>
                            <w:r w:rsidRPr="00254F89"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22"/>
                              </w:rPr>
                              <w:t>20</w:t>
                            </w:r>
                            <w:r w:rsidRPr="00254F89">
                              <w:rPr>
                                <w:rFonts w:ascii="Times New Roman" w:eastAsia="楷体" w:hAnsi="Times New Roman" w:cs="Times New Roman"/>
                                <w:color w:val="000000" w:themeColor="text1"/>
                                <w:sz w:val="22"/>
                              </w:rPr>
                              <w:t>余项，近百余人次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EB64FA" id="教育背景介绍" o:spid="_x0000_s1037" style="position:absolute;margin-left:-6.45pt;margin-top:4.05pt;width:530.3pt;height:221.65pt;z-index:2516689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" filled="f" stroked="f">
                <v:textbox>
                  <w:txbxContent>
                    <w:p w14:paraId="4BD50E33" w14:textId="058F0289" w:rsidR="00254F89" w:rsidRPr="00254F89" w:rsidRDefault="0025116B" w:rsidP="00D80BEC">
                      <w:pPr>
                        <w:pStyle w:val="2"/>
                        <w:numPr>
                          <w:ilvl w:val="0"/>
                          <w:numId w:val="6"/>
                        </w:numPr>
                        <w:spacing w:line="276" w:lineRule="auto"/>
                        <w:ind w:firstLineChars="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牟</w:t>
                      </w:r>
                      <w:proofErr w:type="gramStart"/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犇</w:t>
                      </w:r>
                      <w:proofErr w:type="gramEnd"/>
                      <w:r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，男</w:t>
                      </w: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，</w:t>
                      </w: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1985</w:t>
                      </w: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</w:t>
                      </w:r>
                      <w:r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出生，</w:t>
                      </w: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0</w:t>
                      </w:r>
                      <w:r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15</w:t>
                      </w: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毕业</w:t>
                      </w:r>
                      <w:r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于九州大学（</w:t>
                      </w: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日本</w:t>
                      </w:r>
                      <w:r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）</w:t>
                      </w: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。</w:t>
                      </w:r>
                      <w:r w:rsidR="00254F89"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先后在京都大学（日本）、剑桥大学（英国）、香港大学（中国）从事研究工作。主要从事钢与混凝土组合结构抗震性能研究。</w:t>
                      </w:r>
                    </w:p>
                    <w:p w14:paraId="13DEE3D2" w14:textId="316237CC" w:rsidR="00254F89" w:rsidRPr="00CF3876" w:rsidRDefault="00254F89" w:rsidP="00CF3876">
                      <w:pPr>
                        <w:pStyle w:val="2"/>
                        <w:numPr>
                          <w:ilvl w:val="0"/>
                          <w:numId w:val="6"/>
                        </w:numPr>
                        <w:spacing w:line="276" w:lineRule="auto"/>
                        <w:ind w:firstLineChars="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第一作者或通讯作者在《</w:t>
                      </w:r>
                      <w:r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Engineering Structures</w:t>
                      </w:r>
                      <w:r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》、《</w:t>
                      </w:r>
                      <w:r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Journal of Structural Engineering</w:t>
                      </w:r>
                      <w:r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》</w:t>
                      </w:r>
                      <w:r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 xml:space="preserve"> ASCE</w:t>
                      </w:r>
                      <w:r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、《</w:t>
                      </w:r>
                      <w:r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Thin-walled Structures</w:t>
                      </w:r>
                      <w:r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》、《</w:t>
                      </w:r>
                      <w:r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Steel and Composite Structures</w:t>
                      </w:r>
                      <w:r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》、《</w:t>
                      </w:r>
                      <w:r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Journal of construction steel research</w:t>
                      </w:r>
                      <w:r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》、《建筑结构学报》、《工程力学》等国内外高水平期刊发表</w:t>
                      </w:r>
                      <w:r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SCI/EI</w:t>
                      </w:r>
                      <w:r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收录文章</w:t>
                      </w:r>
                      <w:r w:rsidR="00771E0A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40</w:t>
                      </w:r>
                      <w:r w:rsidRPr="00254F89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余篇，其中</w:t>
                      </w:r>
                      <w:r w:rsidR="004B11E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SCI</w:t>
                      </w:r>
                      <w:r w:rsidR="00CF3876" w:rsidRP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检索收录</w:t>
                      </w:r>
                      <w:r w:rsid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1</w:t>
                      </w:r>
                      <w:r w:rsidR="00CF3876" w:rsidRP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篇（</w:t>
                      </w:r>
                      <w:r w:rsid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JCR1</w:t>
                      </w:r>
                      <w:r w:rsidR="00CF3876" w:rsidRP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区</w:t>
                      </w:r>
                      <w:r w:rsid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15</w:t>
                      </w:r>
                      <w:r w:rsidR="00CF3876" w:rsidRP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篇），</w:t>
                      </w:r>
                      <w:r w:rsidRPr="00CF3876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ESI</w:t>
                      </w:r>
                      <w:r w:rsidRPr="00CF3876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高倍</w:t>
                      </w:r>
                      <w:proofErr w:type="gramStart"/>
                      <w:r w:rsidRPr="00CF3876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引论文</w:t>
                      </w:r>
                      <w:proofErr w:type="gramEnd"/>
                      <w:r w:rsidR="00771E0A" w:rsidRPr="00CF3876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3</w:t>
                      </w:r>
                      <w:r w:rsidRPr="00CF3876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篇</w:t>
                      </w:r>
                      <w:r w:rsidR="00771E0A" w:rsidRP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、</w:t>
                      </w:r>
                      <w:r w:rsidR="00771E0A" w:rsidRP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ESI</w:t>
                      </w:r>
                      <w:r w:rsidR="00771E0A" w:rsidRP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热点论文</w:t>
                      </w:r>
                      <w:r w:rsidR="00771E0A" w:rsidRP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3</w:t>
                      </w:r>
                      <w:r w:rsidR="00771E0A" w:rsidRP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篇、</w:t>
                      </w:r>
                      <w:r w:rsidR="00771E0A" w:rsidRP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ESI</w:t>
                      </w:r>
                      <w:r w:rsidR="00771E0A" w:rsidRP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研究前沿（</w:t>
                      </w:r>
                      <w:r w:rsidR="00771E0A" w:rsidRP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Research Front</w:t>
                      </w:r>
                      <w:r w:rsidR="00771E0A" w:rsidRP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）</w:t>
                      </w:r>
                      <w:r w:rsidR="00771E0A" w:rsidRP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</w:t>
                      </w:r>
                      <w:r w:rsidR="00771E0A" w:rsidRPr="00CF3876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篇</w:t>
                      </w:r>
                      <w:r w:rsidRPr="00CF3876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；以第一发明人授权美国、日本、英国、德国、法国等国外发明专利</w:t>
                      </w:r>
                      <w:r w:rsidR="007736EE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20</w:t>
                      </w:r>
                      <w:r w:rsidRPr="00CF3876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项，中国发明专利</w:t>
                      </w:r>
                      <w:r w:rsidR="00771E0A" w:rsidRPr="00CF3876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28</w:t>
                      </w:r>
                      <w:r w:rsidRPr="00CF3876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项，</w:t>
                      </w:r>
                      <w:r w:rsidRPr="00CF3876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PCT</w:t>
                      </w:r>
                      <w:r w:rsidRPr="00CF3876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国际专利</w:t>
                      </w:r>
                      <w:r w:rsidR="004B11E4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22</w:t>
                      </w:r>
                      <w:r w:rsidRPr="00CF3876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项。第一发明人申报中国、美国、日本、欧洲发明专利共计</w:t>
                      </w:r>
                      <w:r w:rsidRPr="00CF3876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70</w:t>
                      </w:r>
                      <w:r w:rsidRPr="00CF3876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余项。</w:t>
                      </w:r>
                    </w:p>
                    <w:p w14:paraId="4FD0F355" w14:textId="6DD0EEE8" w:rsidR="00D80BEC" w:rsidRPr="00254F89" w:rsidRDefault="00254F89" w:rsidP="00D80BEC">
                      <w:pPr>
                        <w:pStyle w:val="2"/>
                        <w:numPr>
                          <w:ilvl w:val="0"/>
                          <w:numId w:val="6"/>
                        </w:numPr>
                        <w:spacing w:line="276" w:lineRule="auto"/>
                        <w:ind w:firstLineChars="0"/>
                        <w:rPr>
                          <w:rFonts w:ascii="Times New Roman" w:eastAsia="楷体" w:hAnsi="Times New Roman" w:cs="Times New Roman"/>
                          <w:color w:val="000000" w:themeColor="text1"/>
                          <w:sz w:val="22"/>
                        </w:rPr>
                      </w:pPr>
                      <w:r w:rsidRPr="00254F89">
                        <w:rPr>
                          <w:rFonts w:ascii="Times New Roman" w:eastAsia="楷体" w:hAnsi="Times New Roman" w:cs="Times New Roman"/>
                          <w:color w:val="000000" w:themeColor="text1"/>
                          <w:sz w:val="22"/>
                        </w:rPr>
                        <w:t>近年来，培养学生（含本科）进入卡内基梅隆大学（</w:t>
                      </w:r>
                      <w:r w:rsidRPr="00254F89">
                        <w:rPr>
                          <w:rFonts w:ascii="Times New Roman" w:eastAsia="楷体" w:hAnsi="Times New Roman" w:cs="Times New Roman"/>
                          <w:color w:val="000000" w:themeColor="text1"/>
                          <w:sz w:val="22"/>
                        </w:rPr>
                        <w:t>Carnegie Mellon</w:t>
                      </w:r>
                      <w:r w:rsidRPr="00254F89">
                        <w:rPr>
                          <w:rFonts w:ascii="Times New Roman" w:eastAsia="楷体" w:hAnsi="Times New Roman" w:cs="Times New Roman"/>
                          <w:color w:val="000000" w:themeColor="text1"/>
                          <w:sz w:val="22"/>
                        </w:rPr>
                        <w:t>，美国）、阿尔伯塔大学（加拿大）、</w:t>
                      </w:r>
                      <w:proofErr w:type="gramStart"/>
                      <w:r w:rsidRPr="00254F89">
                        <w:rPr>
                          <w:rFonts w:ascii="Times New Roman" w:eastAsia="楷体" w:hAnsi="Times New Roman" w:cs="Times New Roman"/>
                          <w:color w:val="000000" w:themeColor="text1"/>
                          <w:sz w:val="22"/>
                        </w:rPr>
                        <w:t>埼</w:t>
                      </w:r>
                      <w:proofErr w:type="gramEnd"/>
                      <w:r w:rsidRPr="00254F89">
                        <w:rPr>
                          <w:rFonts w:ascii="Times New Roman" w:eastAsia="楷体" w:hAnsi="Times New Roman" w:cs="Times New Roman"/>
                          <w:color w:val="000000" w:themeColor="text1"/>
                          <w:sz w:val="22"/>
                        </w:rPr>
                        <w:t>玉大学（日本）、同济大学、东南大学、重庆大学、中南大学、大连理工大学、北京工业大学等国内外高等学府继续学习深造。指导学生获得国家奖学金</w:t>
                      </w:r>
                      <w:r w:rsidRPr="00254F89">
                        <w:rPr>
                          <w:rFonts w:ascii="Times New Roman" w:eastAsia="楷体" w:hAnsi="Times New Roman" w:cs="Times New Roman"/>
                          <w:color w:val="000000" w:themeColor="text1"/>
                          <w:sz w:val="22"/>
                        </w:rPr>
                        <w:t>4</w:t>
                      </w:r>
                      <w:r w:rsidRPr="00254F89">
                        <w:rPr>
                          <w:rFonts w:ascii="Times New Roman" w:eastAsia="楷体" w:hAnsi="Times New Roman" w:cs="Times New Roman"/>
                          <w:color w:val="000000" w:themeColor="text1"/>
                          <w:sz w:val="22"/>
                        </w:rPr>
                        <w:t>人次，一等奖学金</w:t>
                      </w:r>
                      <w:r w:rsidRPr="00254F89">
                        <w:rPr>
                          <w:rFonts w:ascii="Times New Roman" w:eastAsia="楷体" w:hAnsi="Times New Roman" w:cs="Times New Roman"/>
                          <w:color w:val="000000" w:themeColor="text1"/>
                          <w:sz w:val="22"/>
                        </w:rPr>
                        <w:t>2</w:t>
                      </w:r>
                      <w:r w:rsidRPr="00254F89">
                        <w:rPr>
                          <w:rFonts w:ascii="Times New Roman" w:eastAsia="楷体" w:hAnsi="Times New Roman" w:cs="Times New Roman"/>
                          <w:color w:val="000000" w:themeColor="text1"/>
                          <w:sz w:val="22"/>
                        </w:rPr>
                        <w:t>人次，学生荣获省部级（含）以上奖励</w:t>
                      </w:r>
                      <w:r w:rsidRPr="00254F89">
                        <w:rPr>
                          <w:rFonts w:ascii="Times New Roman" w:eastAsia="楷体" w:hAnsi="Times New Roman" w:cs="Times New Roman"/>
                          <w:color w:val="000000" w:themeColor="text1"/>
                          <w:sz w:val="22"/>
                        </w:rPr>
                        <w:t>20</w:t>
                      </w:r>
                      <w:r w:rsidRPr="00254F89">
                        <w:rPr>
                          <w:rFonts w:ascii="Times New Roman" w:eastAsia="楷体" w:hAnsi="Times New Roman" w:cs="Times New Roman"/>
                          <w:color w:val="000000" w:themeColor="text1"/>
                          <w:sz w:val="22"/>
                        </w:rPr>
                        <w:t>余项，近百余人次。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BA07AEC" w14:textId="67F0A70F" w:rsidR="005944C9" w:rsidRDefault="005944C9"/>
    <w:p w14:paraId="0698AC32" w14:textId="089BDBB4" w:rsidR="005944C9" w:rsidRDefault="005944C9"/>
    <w:tbl>
      <w:tblPr>
        <w:tblStyle w:val="ac"/>
        <w:tblpPr w:leftFromText="180" w:rightFromText="180" w:vertAnchor="text" w:horzAnchor="margin" w:tblpY="409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78"/>
        <w:gridCol w:w="1941"/>
        <w:gridCol w:w="2552"/>
        <w:gridCol w:w="3118"/>
      </w:tblGrid>
      <w:tr w:rsidR="00254F89" w:rsidRPr="00D80BEC" w14:paraId="61B7ECBD" w14:textId="77777777" w:rsidTr="000B3D73">
        <w:tc>
          <w:tcPr>
            <w:tcW w:w="2278" w:type="dxa"/>
          </w:tcPr>
          <w:p w14:paraId="4A749719" w14:textId="3106B98B" w:rsidR="00254F89" w:rsidRPr="00D80BEC" w:rsidRDefault="00254F89" w:rsidP="000B3D73">
            <w:pPr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2020.0</w:t>
            </w:r>
            <w:r w:rsidR="00AF42BE">
              <w:rPr>
                <w:rFonts w:ascii="Times New Roman" w:eastAsia="楷体" w:hAnsi="Times New Roman" w:cs="Times New Roman" w:hint="eastAsia"/>
                <w:color w:val="0D0D0D" w:themeColor="text1" w:themeTint="F2"/>
                <w:sz w:val="22"/>
              </w:rPr>
              <w:t>9</w:t>
            </w: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-</w:t>
            </w: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至今</w:t>
            </w:r>
          </w:p>
        </w:tc>
        <w:tc>
          <w:tcPr>
            <w:tcW w:w="1941" w:type="dxa"/>
          </w:tcPr>
          <w:p w14:paraId="75D57903" w14:textId="77777777" w:rsidR="00254F89" w:rsidRPr="00D80BEC" w:rsidRDefault="00254F89" w:rsidP="000B3D73">
            <w:pPr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香港大学</w:t>
            </w:r>
          </w:p>
        </w:tc>
        <w:tc>
          <w:tcPr>
            <w:tcW w:w="2552" w:type="dxa"/>
          </w:tcPr>
          <w:p w14:paraId="19906D9D" w14:textId="77777777" w:rsidR="00254F89" w:rsidRPr="00D80BEC" w:rsidRDefault="00254F89" w:rsidP="000B3D73">
            <w:pPr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土木工程学院</w:t>
            </w:r>
          </w:p>
        </w:tc>
        <w:tc>
          <w:tcPr>
            <w:tcW w:w="3118" w:type="dxa"/>
          </w:tcPr>
          <w:p w14:paraId="54C9EDE2" w14:textId="77777777" w:rsidR="00254F89" w:rsidRPr="00D80BEC" w:rsidRDefault="00254F89" w:rsidP="000B3D73">
            <w:pPr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研究员</w:t>
            </w:r>
          </w:p>
        </w:tc>
      </w:tr>
      <w:tr w:rsidR="00254F89" w:rsidRPr="00D80BEC" w14:paraId="72FA5668" w14:textId="77777777" w:rsidTr="000B3D73">
        <w:tc>
          <w:tcPr>
            <w:tcW w:w="2278" w:type="dxa"/>
          </w:tcPr>
          <w:p w14:paraId="6801EF3E" w14:textId="6A965001" w:rsidR="00254F89" w:rsidRPr="00D80BEC" w:rsidRDefault="00254F89" w:rsidP="000B3D73">
            <w:pPr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2016.01-</w:t>
            </w: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至今</w:t>
            </w:r>
          </w:p>
        </w:tc>
        <w:tc>
          <w:tcPr>
            <w:tcW w:w="1941" w:type="dxa"/>
          </w:tcPr>
          <w:p w14:paraId="2D43FC89" w14:textId="77777777" w:rsidR="00254F89" w:rsidRPr="00D80BEC" w:rsidRDefault="00254F89" w:rsidP="000B3D73">
            <w:pPr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青岛理工大学</w:t>
            </w:r>
          </w:p>
        </w:tc>
        <w:tc>
          <w:tcPr>
            <w:tcW w:w="2552" w:type="dxa"/>
          </w:tcPr>
          <w:p w14:paraId="243BD389" w14:textId="77777777" w:rsidR="00254F89" w:rsidRPr="00D80BEC" w:rsidRDefault="00254F89" w:rsidP="000B3D73">
            <w:pPr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土木工程学院</w:t>
            </w:r>
          </w:p>
        </w:tc>
        <w:tc>
          <w:tcPr>
            <w:tcW w:w="3118" w:type="dxa"/>
          </w:tcPr>
          <w:p w14:paraId="262EF85A" w14:textId="77777777" w:rsidR="00254F89" w:rsidRPr="00D80BEC" w:rsidRDefault="00254F89" w:rsidP="000B3D73">
            <w:pPr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副教授、校团委副书记</w:t>
            </w:r>
          </w:p>
        </w:tc>
      </w:tr>
      <w:tr w:rsidR="00254F89" w:rsidRPr="00D80BEC" w14:paraId="11E47DB5" w14:textId="77777777" w:rsidTr="000B3D73">
        <w:tc>
          <w:tcPr>
            <w:tcW w:w="2278" w:type="dxa"/>
          </w:tcPr>
          <w:p w14:paraId="08D1B917" w14:textId="5F4B3AE5" w:rsidR="00254F89" w:rsidRPr="00D80BEC" w:rsidRDefault="00254F89" w:rsidP="000B3D73">
            <w:pPr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2016.06-2016.12</w:t>
            </w:r>
          </w:p>
        </w:tc>
        <w:tc>
          <w:tcPr>
            <w:tcW w:w="1941" w:type="dxa"/>
          </w:tcPr>
          <w:p w14:paraId="70B64AA5" w14:textId="77777777" w:rsidR="00254F89" w:rsidRPr="00D80BEC" w:rsidRDefault="00254F89" w:rsidP="000B3D73">
            <w:pPr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剑桥大学</w:t>
            </w:r>
          </w:p>
        </w:tc>
        <w:tc>
          <w:tcPr>
            <w:tcW w:w="2552" w:type="dxa"/>
          </w:tcPr>
          <w:p w14:paraId="1C5A8AFD" w14:textId="77777777" w:rsidR="00254F89" w:rsidRPr="00D80BEC" w:rsidRDefault="00254F89" w:rsidP="000B3D73">
            <w:pPr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工程学院</w:t>
            </w:r>
          </w:p>
        </w:tc>
        <w:tc>
          <w:tcPr>
            <w:tcW w:w="3118" w:type="dxa"/>
          </w:tcPr>
          <w:p w14:paraId="5892C6E1" w14:textId="77777777" w:rsidR="00254F89" w:rsidRPr="00D80BEC" w:rsidRDefault="00254F89" w:rsidP="000B3D73">
            <w:pPr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访问学者</w:t>
            </w:r>
          </w:p>
        </w:tc>
      </w:tr>
      <w:tr w:rsidR="00254F89" w:rsidRPr="00D80BEC" w14:paraId="74323882" w14:textId="77777777" w:rsidTr="000B3D73">
        <w:tc>
          <w:tcPr>
            <w:tcW w:w="2278" w:type="dxa"/>
          </w:tcPr>
          <w:p w14:paraId="05B745AD" w14:textId="77777777" w:rsidR="00254F89" w:rsidRPr="00D80BEC" w:rsidRDefault="00254F89" w:rsidP="000B3D73">
            <w:pPr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2015.09-2016.04</w:t>
            </w:r>
          </w:p>
        </w:tc>
        <w:tc>
          <w:tcPr>
            <w:tcW w:w="1941" w:type="dxa"/>
          </w:tcPr>
          <w:p w14:paraId="62F8A4CF" w14:textId="77777777" w:rsidR="00254F89" w:rsidRPr="00D80BEC" w:rsidRDefault="00254F89" w:rsidP="000B3D73">
            <w:pPr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京都大学（日本）</w:t>
            </w:r>
          </w:p>
        </w:tc>
        <w:tc>
          <w:tcPr>
            <w:tcW w:w="2552" w:type="dxa"/>
          </w:tcPr>
          <w:p w14:paraId="77D7846B" w14:textId="77777777" w:rsidR="00254F89" w:rsidRPr="00D80BEC" w:rsidRDefault="00254F89" w:rsidP="000B3D73">
            <w:pPr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工程学院</w:t>
            </w:r>
          </w:p>
        </w:tc>
        <w:tc>
          <w:tcPr>
            <w:tcW w:w="3118" w:type="dxa"/>
          </w:tcPr>
          <w:p w14:paraId="21FFFA4E" w14:textId="77777777" w:rsidR="00254F89" w:rsidRPr="00D80BEC" w:rsidRDefault="00254F89" w:rsidP="000B3D73">
            <w:pPr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D80BEC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研究员</w:t>
            </w:r>
          </w:p>
        </w:tc>
      </w:tr>
    </w:tbl>
    <w:p w14:paraId="2A12A267" w14:textId="5EB6D67E" w:rsidR="005944C9" w:rsidRDefault="000B3D73">
      <w:pPr>
        <w:sectPr w:rsidR="005944C9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09AC472D" wp14:editId="228BC8E6">
                <wp:simplePos x="0" y="0"/>
                <wp:positionH relativeFrom="margin">
                  <wp:posOffset>-383734</wp:posOffset>
                </wp:positionH>
                <wp:positionV relativeFrom="paragraph">
                  <wp:posOffset>3957957</wp:posOffset>
                </wp:positionV>
                <wp:extent cx="6643370" cy="314325"/>
                <wp:effectExtent l="0" t="0" r="0" b="9525"/>
                <wp:wrapNone/>
                <wp:docPr id="125" name="教育背景介绍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4337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66C950F" w14:textId="0B8AF173" w:rsidR="00E0696E" w:rsidRPr="00D80BEC" w:rsidRDefault="00254F89" w:rsidP="00E0696E">
                            <w:pPr>
                              <w:pStyle w:val="2"/>
                              <w:spacing w:line="0" w:lineRule="atLeast"/>
                              <w:ind w:firstLineChars="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254F89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装配式结构、钢与混凝土组合结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AC472D" id="_x0000_s1038" style="position:absolute;margin-left:-30.2pt;margin-top:311.65pt;width:523.1pt;height:24.75pt;z-index:251652608;visibility:visible;mso-wrap-style:square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" filled="f" stroked="f">
                <v:textbox>
                  <w:txbxContent>
                    <w:p w14:paraId="066C950F" w14:textId="0B8AF173" w:rsidR="00E0696E" w:rsidRPr="00D80BEC" w:rsidRDefault="00254F89" w:rsidP="00E0696E">
                      <w:pPr>
                        <w:pStyle w:val="2"/>
                        <w:spacing w:line="0" w:lineRule="atLeast"/>
                        <w:ind w:firstLineChars="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254F89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装配式结构、钢与混凝土组合结构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7BECB580" wp14:editId="137430B0">
                <wp:simplePos x="0" y="0"/>
                <wp:positionH relativeFrom="margin">
                  <wp:posOffset>-87106</wp:posOffset>
                </wp:positionH>
                <wp:positionV relativeFrom="paragraph">
                  <wp:posOffset>6661895</wp:posOffset>
                </wp:positionV>
                <wp:extent cx="3785235" cy="548640"/>
                <wp:effectExtent l="0" t="0" r="0" b="3810"/>
                <wp:wrapNone/>
                <wp:docPr id="13" name="教育背景介绍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85235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A88AAFF" w14:textId="7E66BCC2" w:rsidR="00032093" w:rsidRDefault="00032093" w:rsidP="00032093">
                            <w:pPr>
                              <w:pStyle w:val="2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firstLineChars="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D80BEC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018</w:t>
                            </w:r>
                            <w:r w:rsidRPr="00D80BEC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</w:t>
                            </w: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荣获</w:t>
                            </w:r>
                            <w:r w:rsidRPr="00D80BEC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山东省大学生科技创新大赛优秀指导教师</w:t>
                            </w: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；</w:t>
                            </w:r>
                          </w:p>
                          <w:p w14:paraId="2258BCF1" w14:textId="6AC872E2" w:rsidR="00032093" w:rsidRPr="000B3D73" w:rsidRDefault="000B3D73" w:rsidP="000B3D73">
                            <w:pPr>
                              <w:pStyle w:val="2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firstLineChars="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018</w:t>
                            </w: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荣获</w:t>
                            </w:r>
                            <w:r w:rsidRPr="00D80BEC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山东省大学生创业大赛优秀指导教师</w:t>
                            </w: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ECB580" id="_x0000_s1039" style="position:absolute;margin-left:-6.85pt;margin-top:524.55pt;width:298.05pt;height:43.2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" filled="f" stroked="f">
                <v:textbox>
                  <w:txbxContent>
                    <w:p w14:paraId="3A88AAFF" w14:textId="7E66BCC2" w:rsidR="00032093" w:rsidRDefault="00032093" w:rsidP="00032093">
                      <w:pPr>
                        <w:pStyle w:val="2"/>
                        <w:numPr>
                          <w:ilvl w:val="0"/>
                          <w:numId w:val="6"/>
                        </w:numPr>
                        <w:spacing w:line="276" w:lineRule="auto"/>
                        <w:ind w:firstLineChars="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D80BEC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018</w:t>
                      </w:r>
                      <w:r w:rsidRPr="00D80BEC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</w:t>
                      </w: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荣获</w:t>
                      </w:r>
                      <w:r w:rsidRPr="00D80BEC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山东省大学生科技创新大赛优秀指导教师</w:t>
                      </w: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；</w:t>
                      </w:r>
                    </w:p>
                    <w:p w14:paraId="2258BCF1" w14:textId="6AC872E2" w:rsidR="00032093" w:rsidRPr="000B3D73" w:rsidRDefault="000B3D73" w:rsidP="000B3D73">
                      <w:pPr>
                        <w:pStyle w:val="2"/>
                        <w:numPr>
                          <w:ilvl w:val="0"/>
                          <w:numId w:val="6"/>
                        </w:numPr>
                        <w:spacing w:line="276" w:lineRule="auto"/>
                        <w:ind w:firstLineChars="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</w:t>
                      </w:r>
                      <w:r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018</w:t>
                      </w: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荣获</w:t>
                      </w:r>
                      <w:r w:rsidRPr="00D80BEC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山东省大学生创业大赛优秀指导教师</w:t>
                      </w: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。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756E4557" wp14:editId="4E27F3F9">
                <wp:simplePos x="0" y="0"/>
                <wp:positionH relativeFrom="margin">
                  <wp:posOffset>-82992</wp:posOffset>
                </wp:positionH>
                <wp:positionV relativeFrom="paragraph">
                  <wp:posOffset>4558030</wp:posOffset>
                </wp:positionV>
                <wp:extent cx="3585845" cy="1763336"/>
                <wp:effectExtent l="0" t="0" r="0" b="8890"/>
                <wp:wrapNone/>
                <wp:docPr id="145" name="教育背景介绍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85845" cy="17633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DD74B7D" w14:textId="5221676A" w:rsidR="00032093" w:rsidRPr="00561C41" w:rsidRDefault="00032093" w:rsidP="00032093">
                            <w:pPr>
                              <w:pStyle w:val="2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firstLineChars="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561C41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020</w:t>
                            </w:r>
                            <w:r w:rsidRPr="00561C41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度山东省高等学校科学技术奖</w:t>
                            </w:r>
                            <w:r w:rsidRPr="00561C41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r w:rsidRPr="00561C41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一等奖</w:t>
                            </w:r>
                            <w:r w:rsidRPr="00561C41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；</w:t>
                            </w:r>
                          </w:p>
                          <w:p w14:paraId="07A689B4" w14:textId="77777777" w:rsidR="000B3D73" w:rsidRPr="00032093" w:rsidRDefault="000B3D73" w:rsidP="000B3D73">
                            <w:pPr>
                              <w:pStyle w:val="2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firstLineChars="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020</w:t>
                            </w:r>
                            <w:r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青岛市科学技术奖</w:t>
                            </w:r>
                            <w:r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r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一等奖；</w:t>
                            </w:r>
                          </w:p>
                          <w:p w14:paraId="39C24FF5" w14:textId="0F9D6523" w:rsidR="00032093" w:rsidRDefault="00032093" w:rsidP="00032093">
                            <w:pPr>
                              <w:pStyle w:val="2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firstLineChars="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019</w:t>
                            </w:r>
                            <w:r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河南省工程建设科学技术成果</w:t>
                            </w:r>
                            <w:r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r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一等奖</w:t>
                            </w: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；</w:t>
                            </w:r>
                          </w:p>
                          <w:p w14:paraId="0ACC2361" w14:textId="77777777" w:rsidR="000B3D73" w:rsidRDefault="000B3D73" w:rsidP="000B3D73">
                            <w:pPr>
                              <w:pStyle w:val="2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firstLineChars="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018</w:t>
                            </w:r>
                            <w:r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陕西省土木建筑科学技术奖</w:t>
                            </w:r>
                            <w:r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r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一等奖</w:t>
                            </w:r>
                          </w:p>
                          <w:p w14:paraId="66C4AC26" w14:textId="5C32BCEB" w:rsidR="00D80BEC" w:rsidRDefault="0025116B" w:rsidP="00D80BEC">
                            <w:pPr>
                              <w:pStyle w:val="2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firstLineChars="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017</w:t>
                            </w:r>
                            <w:r w:rsidR="00032093"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度山东省高等学校科学技术奖</w:t>
                            </w:r>
                            <w:r w:rsidR="00032093"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r w:rsidR="00032093"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一等奖</w:t>
                            </w:r>
                          </w:p>
                          <w:p w14:paraId="7AD15EE5" w14:textId="77777777" w:rsidR="000B3D73" w:rsidRPr="00032093" w:rsidRDefault="000B3D73" w:rsidP="000B3D73">
                            <w:pPr>
                              <w:pStyle w:val="af"/>
                              <w:numPr>
                                <w:ilvl w:val="0"/>
                                <w:numId w:val="6"/>
                              </w:numPr>
                              <w:ind w:firstLineChars="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012</w:t>
                            </w:r>
                            <w:r w:rsidRPr="00032093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荣获日本文部科学省奖学金；</w:t>
                            </w:r>
                          </w:p>
                          <w:p w14:paraId="43C4AF07" w14:textId="3BE86E66" w:rsidR="00561C41" w:rsidRPr="00032093" w:rsidRDefault="00D80BEC" w:rsidP="00032093">
                            <w:pPr>
                              <w:pStyle w:val="2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firstLineChars="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007</w:t>
                            </w: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荣获教育部国家奖学金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6E4557" id="_x0000_s1040" style="position:absolute;margin-left:-6.55pt;margin-top:358.9pt;width:282.35pt;height:138.85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" filled="f" stroked="f">
                <v:textbox>
                  <w:txbxContent>
                    <w:p w14:paraId="5DD74B7D" w14:textId="5221676A" w:rsidR="00032093" w:rsidRPr="00561C41" w:rsidRDefault="00032093" w:rsidP="00032093">
                      <w:pPr>
                        <w:pStyle w:val="2"/>
                        <w:numPr>
                          <w:ilvl w:val="0"/>
                          <w:numId w:val="6"/>
                        </w:numPr>
                        <w:spacing w:line="276" w:lineRule="auto"/>
                        <w:ind w:firstLineChars="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561C41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020</w:t>
                      </w:r>
                      <w:r w:rsidRPr="00561C41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度山东省高等学校科学技术奖</w:t>
                      </w:r>
                      <w:r w:rsidRPr="00561C41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 xml:space="preserve"> </w:t>
                      </w:r>
                      <w:r w:rsidRPr="00561C41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一等奖</w:t>
                      </w:r>
                      <w:r w:rsidRPr="00561C41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 xml:space="preserve"> </w:t>
                      </w: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；</w:t>
                      </w:r>
                    </w:p>
                    <w:p w14:paraId="07A689B4" w14:textId="77777777" w:rsidR="000B3D73" w:rsidRPr="00032093" w:rsidRDefault="000B3D73" w:rsidP="000B3D73">
                      <w:pPr>
                        <w:pStyle w:val="2"/>
                        <w:numPr>
                          <w:ilvl w:val="0"/>
                          <w:numId w:val="6"/>
                        </w:numPr>
                        <w:spacing w:line="276" w:lineRule="auto"/>
                        <w:ind w:firstLineChars="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020</w:t>
                      </w:r>
                      <w:r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青岛市科学技术奖</w:t>
                      </w:r>
                      <w:r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 xml:space="preserve"> </w:t>
                      </w:r>
                      <w:r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一等奖；</w:t>
                      </w:r>
                    </w:p>
                    <w:p w14:paraId="39C24FF5" w14:textId="0F9D6523" w:rsidR="00032093" w:rsidRDefault="00032093" w:rsidP="00032093">
                      <w:pPr>
                        <w:pStyle w:val="2"/>
                        <w:numPr>
                          <w:ilvl w:val="0"/>
                          <w:numId w:val="6"/>
                        </w:numPr>
                        <w:spacing w:line="276" w:lineRule="auto"/>
                        <w:ind w:firstLineChars="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019</w:t>
                      </w:r>
                      <w:r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河南省工程建设科学技术成果</w:t>
                      </w:r>
                      <w:r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 xml:space="preserve"> </w:t>
                      </w:r>
                      <w:r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一等奖</w:t>
                      </w: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；</w:t>
                      </w:r>
                    </w:p>
                    <w:p w14:paraId="0ACC2361" w14:textId="77777777" w:rsidR="000B3D73" w:rsidRDefault="000B3D73" w:rsidP="000B3D73">
                      <w:pPr>
                        <w:pStyle w:val="2"/>
                        <w:numPr>
                          <w:ilvl w:val="0"/>
                          <w:numId w:val="6"/>
                        </w:numPr>
                        <w:spacing w:line="276" w:lineRule="auto"/>
                        <w:ind w:firstLineChars="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018</w:t>
                      </w:r>
                      <w:r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陕西省土木建筑科学技术奖</w:t>
                      </w:r>
                      <w:r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 xml:space="preserve"> </w:t>
                      </w:r>
                      <w:r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一等奖</w:t>
                      </w:r>
                    </w:p>
                    <w:p w14:paraId="66C4AC26" w14:textId="5C32BCEB" w:rsidR="00D80BEC" w:rsidRDefault="0025116B" w:rsidP="00D80BEC">
                      <w:pPr>
                        <w:pStyle w:val="2"/>
                        <w:numPr>
                          <w:ilvl w:val="0"/>
                          <w:numId w:val="6"/>
                        </w:numPr>
                        <w:spacing w:line="276" w:lineRule="auto"/>
                        <w:ind w:firstLineChars="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017</w:t>
                      </w:r>
                      <w:r w:rsidR="00032093"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度山东省高等学校科学技术奖</w:t>
                      </w:r>
                      <w:r w:rsidR="00032093"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 xml:space="preserve"> </w:t>
                      </w:r>
                      <w:r w:rsidR="00032093"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一等奖</w:t>
                      </w:r>
                    </w:p>
                    <w:p w14:paraId="7AD15EE5" w14:textId="77777777" w:rsidR="000B3D73" w:rsidRPr="00032093" w:rsidRDefault="000B3D73" w:rsidP="000B3D73">
                      <w:pPr>
                        <w:pStyle w:val="af"/>
                        <w:numPr>
                          <w:ilvl w:val="0"/>
                          <w:numId w:val="6"/>
                        </w:numPr>
                        <w:ind w:firstLineChars="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012</w:t>
                      </w:r>
                      <w:r w:rsidRPr="00032093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荣获日本文部科学省奖学金；</w:t>
                      </w:r>
                    </w:p>
                    <w:p w14:paraId="43C4AF07" w14:textId="3BE86E66" w:rsidR="00561C41" w:rsidRPr="00032093" w:rsidRDefault="00D80BEC" w:rsidP="00032093">
                      <w:pPr>
                        <w:pStyle w:val="2"/>
                        <w:numPr>
                          <w:ilvl w:val="0"/>
                          <w:numId w:val="6"/>
                        </w:numPr>
                        <w:spacing w:line="276" w:lineRule="auto"/>
                        <w:ind w:firstLineChars="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</w:t>
                      </w:r>
                      <w:r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007</w:t>
                      </w: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荣获教育部国家奖学金。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7488" behindDoc="0" locked="0" layoutInCell="1" allowOverlap="1" wp14:anchorId="34E65727" wp14:editId="6C7AFAB6">
                <wp:simplePos x="0" y="0"/>
                <wp:positionH relativeFrom="margin">
                  <wp:posOffset>-9056</wp:posOffset>
                </wp:positionH>
                <wp:positionV relativeFrom="paragraph">
                  <wp:posOffset>2242463</wp:posOffset>
                </wp:positionV>
                <wp:extent cx="6604000" cy="304800"/>
                <wp:effectExtent l="0" t="0" r="25400" b="0"/>
                <wp:wrapNone/>
                <wp:docPr id="36" name="组合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4000" cy="304800"/>
                          <a:chOff x="0" y="13448"/>
                          <a:chExt cx="6604000" cy="304800"/>
                        </a:xfrm>
                      </wpg:grpSpPr>
                      <wpg:grpSp>
                        <wpg:cNvPr id="35" name="组合 35"/>
                        <wpg:cNvGrpSpPr/>
                        <wpg:grpSpPr>
                          <a:xfrm>
                            <a:off x="0" y="15631"/>
                            <a:ext cx="6604000" cy="272527"/>
                            <a:chOff x="0" y="0"/>
                            <a:chExt cx="6604000" cy="272527"/>
                          </a:xfrm>
                        </wpg:grpSpPr>
                        <wps:wsp>
                          <wps:cNvPr id="15" name="矩形 15"/>
                          <wps:cNvSpPr/>
                          <wps:spPr>
                            <a:xfrm>
                              <a:off x="2" y="0"/>
                              <a:ext cx="1158714" cy="272527"/>
                            </a:xfrm>
                            <a:prstGeom prst="rect">
                              <a:avLst/>
                            </a:prstGeom>
                            <a:solidFill>
                              <a:srgbClr val="2D4B6A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31" name="直接连接符 31"/>
                          <wps:cNvCnPr/>
                          <wps:spPr>
                            <a:xfrm flipV="1">
                              <a:off x="1141031" y="140620"/>
                              <a:ext cx="5462969" cy="1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334E6C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等腰三角形 33"/>
                          <wps:cNvSpPr/>
                          <wps:spPr>
                            <a:xfrm rot="5400000">
                              <a:off x="-15629" y="78154"/>
                              <a:ext cx="148123" cy="116865"/>
                            </a:xfrm>
                            <a:prstGeom prst="triangle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wpg:grpSp>
                      <wps:wsp>
                        <wps:cNvPr id="8" name="奖励标题"/>
                        <wps:cNvSpPr>
                          <a:spLocks noChangeArrowheads="1"/>
                        </wps:cNvSpPr>
                        <wps:spPr bwMode="auto">
                          <a:xfrm>
                            <a:off x="109415" y="13448"/>
                            <a:ext cx="984739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4B3C949" w14:textId="0330E553" w:rsidR="005944C9" w:rsidRDefault="00ED7ED4">
                              <w:pPr>
                                <w:jc w:val="center"/>
                                <w:rPr>
                                  <w:rFonts w:ascii="华文细黑" w:eastAsia="华文细黑" w:hAnsi="华文细黑"/>
                                  <w:b/>
                                  <w:color w:val="595959" w:themeColor="text1" w:themeTint="A6"/>
                                  <w:szCs w:val="21"/>
                                </w:rPr>
                              </w:pPr>
                              <w:r>
                                <w:rPr>
                                  <w:rFonts w:asciiTheme="minorEastAsia" w:hAnsiTheme="minorEastAsia" w:hint="eastAsia"/>
                                  <w:b/>
                                  <w:color w:val="FFFFFF" w:themeColor="background1"/>
                                  <w:sz w:val="30"/>
                                  <w:szCs w:val="30"/>
                                </w:rPr>
                                <w:t>工作经历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E65727" id="组合 36" o:spid="_x0000_s1041" style="position:absolute;margin-left:-.7pt;margin-top:176.55pt;width:520pt;height:24pt;z-index:251647488;mso-position-horizontal-relative:margin" coordorigin=",134" coordsize="66040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">
                <v:group id="组合 35" o:spid="_x0000_s1042" style="position:absolute;top:156;width:66040;height:2725" coordsize="66040,2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rect id="矩形 15" o:spid="_x0000_s1043" style="position:absolute;width:11587;height:27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" fillcolor="#2d4b6a" stroked="f" strokeweight="1pt"/>
                  <v:line id="直接连接符 31" o:spid="_x0000_s1044" style="position:absolute;flip:y;visibility:visible;mso-wrap-style:square" from="11410,1406" to="66040,14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" strokecolor="#334e6c" strokeweight=".5pt">
                    <v:stroke joinstyle="miter"/>
                  </v:line>
                  <v:shape id="等腰三角形 33" o:spid="_x0000_s1045" type="#_x0000_t5" style="position:absolute;left:-157;top:782;width:1481;height:116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" fillcolor="#deeaf6 [660]" stroked="f" strokeweight="1pt"/>
                </v:group>
                <v:rect id="奖励标题" o:spid="_x0000_s1046" style="position:absolute;left:1094;top:134;width:9847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" filled="f" stroked="f">
                  <v:textbox>
                    <w:txbxContent>
                      <w:p w14:paraId="24B3C949" w14:textId="0330E553" w:rsidR="005944C9" w:rsidRDefault="00ED7ED4">
                        <w:pPr>
                          <w:jc w:val="center"/>
                          <w:rPr>
                            <w:rFonts w:ascii="华文细黑" w:eastAsia="华文细黑" w:hAnsi="华文细黑"/>
                            <w:b/>
                            <w:color w:val="595959" w:themeColor="text1" w:themeTint="A6"/>
                            <w:szCs w:val="21"/>
                          </w:rPr>
                        </w:pPr>
                        <w:r>
                          <w:rPr>
                            <w:rFonts w:asciiTheme="minorEastAsia" w:hAnsiTheme="minorEastAsia" w:hint="eastAsia"/>
                            <w:b/>
                            <w:color w:val="FFFFFF" w:themeColor="background1"/>
                            <w:sz w:val="30"/>
                            <w:szCs w:val="30"/>
                          </w:rPr>
                          <w:t>工作经历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0" locked="0" layoutInCell="1" allowOverlap="1" wp14:anchorId="374378A2" wp14:editId="191CD5F8">
                <wp:simplePos x="0" y="0"/>
                <wp:positionH relativeFrom="margin">
                  <wp:posOffset>-6792</wp:posOffset>
                </wp:positionH>
                <wp:positionV relativeFrom="paragraph">
                  <wp:posOffset>3621405</wp:posOffset>
                </wp:positionV>
                <wp:extent cx="6604000" cy="304800"/>
                <wp:effectExtent l="0" t="0" r="25400" b="0"/>
                <wp:wrapNone/>
                <wp:docPr id="119" name="组合 1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4000" cy="304800"/>
                          <a:chOff x="0" y="13448"/>
                          <a:chExt cx="6604000" cy="304800"/>
                        </a:xfrm>
                      </wpg:grpSpPr>
                      <wpg:grpSp>
                        <wpg:cNvPr id="120" name="组合 120"/>
                        <wpg:cNvGrpSpPr/>
                        <wpg:grpSpPr>
                          <a:xfrm>
                            <a:off x="0" y="15631"/>
                            <a:ext cx="6604000" cy="272527"/>
                            <a:chOff x="0" y="0"/>
                            <a:chExt cx="6604000" cy="272527"/>
                          </a:xfrm>
                        </wpg:grpSpPr>
                        <wps:wsp>
                          <wps:cNvPr id="121" name="矩形 121"/>
                          <wps:cNvSpPr/>
                          <wps:spPr>
                            <a:xfrm>
                              <a:off x="2" y="0"/>
                              <a:ext cx="1158714" cy="272527"/>
                            </a:xfrm>
                            <a:prstGeom prst="rect">
                              <a:avLst/>
                            </a:prstGeom>
                            <a:solidFill>
                              <a:srgbClr val="2D4B6A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22" name="直接连接符 122"/>
                          <wps:cNvCnPr/>
                          <wps:spPr>
                            <a:xfrm flipV="1">
                              <a:off x="1141031" y="140620"/>
                              <a:ext cx="5462969" cy="1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334E6C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3" name="等腰三角形 123"/>
                          <wps:cNvSpPr/>
                          <wps:spPr>
                            <a:xfrm rot="5400000">
                              <a:off x="-15629" y="78154"/>
                              <a:ext cx="148123" cy="116865"/>
                            </a:xfrm>
                            <a:prstGeom prst="triangle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wpg:grpSp>
                      <wps:wsp>
                        <wps:cNvPr id="124" name="奖励标题"/>
                        <wps:cNvSpPr>
                          <a:spLocks noChangeArrowheads="1"/>
                        </wps:cNvSpPr>
                        <wps:spPr bwMode="auto">
                          <a:xfrm>
                            <a:off x="109415" y="13448"/>
                            <a:ext cx="984739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A070568" w14:textId="1D628A37" w:rsidR="00E0696E" w:rsidRDefault="00E0696E" w:rsidP="00E0696E">
                              <w:pPr>
                                <w:jc w:val="center"/>
                                <w:rPr>
                                  <w:rFonts w:ascii="华文细黑" w:eastAsia="华文细黑" w:hAnsi="华文细黑"/>
                                  <w:b/>
                                  <w:color w:val="595959" w:themeColor="text1" w:themeTint="A6"/>
                                  <w:szCs w:val="21"/>
                                </w:rPr>
                              </w:pPr>
                              <w:r>
                                <w:rPr>
                                  <w:rFonts w:asciiTheme="minorEastAsia" w:hAnsiTheme="minorEastAsia" w:hint="eastAsia"/>
                                  <w:b/>
                                  <w:color w:val="FFFFFF" w:themeColor="background1"/>
                                  <w:sz w:val="30"/>
                                  <w:szCs w:val="30"/>
                                </w:rPr>
                                <w:t>科研方向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74378A2" id="组合 119" o:spid="_x0000_s1047" style="position:absolute;margin-left:-.55pt;margin-top:285.15pt;width:520pt;height:24pt;z-index:251651584;mso-position-horizontal-relative:margin" coordorigin=",134" coordsize="66040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">
                <v:group id="组合 120" o:spid="_x0000_s1048" style="position:absolute;top:156;width:66040;height:2725" coordsize="66040,2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Y8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">
                  <v:rect id="矩形 121" o:spid="_x0000_s1049" style="position:absolute;width:11587;height:27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" fillcolor="#2d4b6a" stroked="f" strokeweight="1pt"/>
                  <v:line id="直接连接符 122" o:spid="_x0000_s1050" style="position:absolute;flip:y;visibility:visible;mso-wrap-style:square" from="11410,1406" to="66040,14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" strokecolor="#334e6c" strokeweight=".5pt">
                    <v:stroke joinstyle="miter"/>
                  </v:line>
                  <v:shape id="等腰三角形 123" o:spid="_x0000_s1051" type="#_x0000_t5" style="position:absolute;left:-157;top:782;width:1481;height:116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" fillcolor="#deeaf6 [660]" stroked="f" strokeweight="1pt"/>
                </v:group>
                <v:rect id="奖励标题" o:spid="_x0000_s1052" style="position:absolute;left:1094;top:134;width:9847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" filled="f" stroked="f">
                  <v:textbox>
                    <w:txbxContent>
                      <w:p w14:paraId="4A070568" w14:textId="1D628A37" w:rsidR="00E0696E" w:rsidRDefault="00E0696E" w:rsidP="00E0696E">
                        <w:pPr>
                          <w:jc w:val="center"/>
                          <w:rPr>
                            <w:rFonts w:ascii="华文细黑" w:eastAsia="华文细黑" w:hAnsi="华文细黑"/>
                            <w:b/>
                            <w:color w:val="595959" w:themeColor="text1" w:themeTint="A6"/>
                            <w:szCs w:val="21"/>
                          </w:rPr>
                        </w:pPr>
                        <w:r>
                          <w:rPr>
                            <w:rFonts w:asciiTheme="minorEastAsia" w:hAnsiTheme="minorEastAsia" w:hint="eastAsia"/>
                            <w:b/>
                            <w:color w:val="FFFFFF" w:themeColor="background1"/>
                            <w:sz w:val="30"/>
                            <w:szCs w:val="30"/>
                          </w:rPr>
                          <w:t>科研方向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3632" behindDoc="0" locked="0" layoutInCell="1" allowOverlap="1" wp14:anchorId="48E9F38F" wp14:editId="40606BED">
                <wp:simplePos x="0" y="0"/>
                <wp:positionH relativeFrom="margin">
                  <wp:posOffset>-3506</wp:posOffset>
                </wp:positionH>
                <wp:positionV relativeFrom="paragraph">
                  <wp:posOffset>4255135</wp:posOffset>
                </wp:positionV>
                <wp:extent cx="6604000" cy="304800"/>
                <wp:effectExtent l="0" t="0" r="25400" b="0"/>
                <wp:wrapNone/>
                <wp:docPr id="139" name="组合 1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4000" cy="304800"/>
                          <a:chOff x="0" y="13448"/>
                          <a:chExt cx="6604000" cy="304800"/>
                        </a:xfrm>
                      </wpg:grpSpPr>
                      <wpg:grpSp>
                        <wpg:cNvPr id="140" name="组合 140"/>
                        <wpg:cNvGrpSpPr/>
                        <wpg:grpSpPr>
                          <a:xfrm>
                            <a:off x="0" y="15631"/>
                            <a:ext cx="6604000" cy="272527"/>
                            <a:chOff x="0" y="0"/>
                            <a:chExt cx="6604000" cy="272527"/>
                          </a:xfrm>
                        </wpg:grpSpPr>
                        <wps:wsp>
                          <wps:cNvPr id="141" name="矩形 141"/>
                          <wps:cNvSpPr/>
                          <wps:spPr>
                            <a:xfrm>
                              <a:off x="2" y="0"/>
                              <a:ext cx="1158714" cy="272527"/>
                            </a:xfrm>
                            <a:prstGeom prst="rect">
                              <a:avLst/>
                            </a:prstGeom>
                            <a:solidFill>
                              <a:srgbClr val="2D4B6A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42" name="直接连接符 142"/>
                          <wps:cNvCnPr/>
                          <wps:spPr>
                            <a:xfrm flipV="1">
                              <a:off x="1141031" y="140620"/>
                              <a:ext cx="5462969" cy="1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334E6C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3" name="等腰三角形 143"/>
                          <wps:cNvSpPr/>
                          <wps:spPr>
                            <a:xfrm rot="5400000">
                              <a:off x="-15629" y="78154"/>
                              <a:ext cx="148123" cy="116865"/>
                            </a:xfrm>
                            <a:prstGeom prst="triangle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wpg:grpSp>
                      <wps:wsp>
                        <wps:cNvPr id="144" name="奖励标题"/>
                        <wps:cNvSpPr>
                          <a:spLocks noChangeArrowheads="1"/>
                        </wps:cNvSpPr>
                        <wps:spPr bwMode="auto">
                          <a:xfrm>
                            <a:off x="109415" y="13448"/>
                            <a:ext cx="984739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D536EC5" w14:textId="760A5D68" w:rsidR="00D80BEC" w:rsidRDefault="000B3D73" w:rsidP="00D80BEC">
                              <w:pPr>
                                <w:jc w:val="center"/>
                                <w:rPr>
                                  <w:rFonts w:ascii="华文细黑" w:eastAsia="华文细黑" w:hAnsi="华文细黑"/>
                                  <w:b/>
                                  <w:color w:val="595959" w:themeColor="text1" w:themeTint="A6"/>
                                  <w:szCs w:val="21"/>
                                </w:rPr>
                              </w:pPr>
                              <w:r>
                                <w:rPr>
                                  <w:rFonts w:asciiTheme="minorEastAsia" w:hAnsiTheme="minorEastAsia" w:hint="eastAsia"/>
                                  <w:b/>
                                  <w:color w:val="FFFFFF" w:themeColor="background1"/>
                                  <w:sz w:val="30"/>
                                  <w:szCs w:val="30"/>
                                </w:rPr>
                                <w:t>荣获奖项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E9F38F" id="组合 139" o:spid="_x0000_s1053" style="position:absolute;margin-left:-.3pt;margin-top:335.05pt;width:520pt;height:24pt;z-index:251653632;mso-position-horizontal-relative:margin" coordorigin=",134" coordsize="66040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">
                <v:group id="组合 140" o:spid="_x0000_s1054" style="position:absolute;top:156;width:66040;height:2725" coordsize="66040,2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iOc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4Ivz8gEev4LAAD//wMAUEsBAi0AFAAGAAgAAAAhANvh9svuAAAAhQEAABMAAAAAAAAA&#10;AAAAAAAAAAAAAFtDb250ZW50X1R5cGVzXS54bWxQSwECLQAUAAYACAAAACEAWvQsW78AAAAVAQAA&#10;CwAAAAAAAAAAAAAAAAAfAQAAX3JlbHMvLnJlbHNQSwECLQAUAAYACAAAACEA3a4jnMYAAADcAAAA&#10;DwAAAAAAAAAAAAAAAAAHAgAAZHJzL2Rvd25yZXYueG1sUEsFBgAAAAADAAMAtwAAAPoCAAAAAA==&#10;">
                  <v:rect id="矩形 141" o:spid="_x0000_s1055" style="position:absolute;width:11587;height:27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" fillcolor="#2d4b6a" stroked="f" strokeweight="1pt"/>
                  <v:line id="直接连接符 142" o:spid="_x0000_s1056" style="position:absolute;flip:y;visibility:visible;mso-wrap-style:square" from="11410,1406" to="66040,14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" strokecolor="#334e6c" strokeweight=".5pt">
                    <v:stroke joinstyle="miter"/>
                  </v:line>
                  <v:shape id="等腰三角形 143" o:spid="_x0000_s1057" type="#_x0000_t5" style="position:absolute;left:-157;top:782;width:1481;height:116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" fillcolor="#deeaf6 [660]" stroked="f" strokeweight="1pt"/>
                </v:group>
                <v:rect id="奖励标题" o:spid="_x0000_s1058" style="position:absolute;left:1094;top:134;width:9847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" filled="f" stroked="f">
                  <v:textbox>
                    <w:txbxContent>
                      <w:p w14:paraId="6D536EC5" w14:textId="760A5D68" w:rsidR="00D80BEC" w:rsidRDefault="000B3D73" w:rsidP="00D80BEC">
                        <w:pPr>
                          <w:jc w:val="center"/>
                          <w:rPr>
                            <w:rFonts w:ascii="华文细黑" w:eastAsia="华文细黑" w:hAnsi="华文细黑"/>
                            <w:b/>
                            <w:color w:val="595959" w:themeColor="text1" w:themeTint="A6"/>
                            <w:szCs w:val="21"/>
                          </w:rPr>
                        </w:pPr>
                        <w:r>
                          <w:rPr>
                            <w:rFonts w:asciiTheme="minorEastAsia" w:hAnsiTheme="minorEastAsia" w:hint="eastAsia"/>
                            <w:b/>
                            <w:color w:val="FFFFFF" w:themeColor="background1"/>
                            <w:sz w:val="30"/>
                            <w:szCs w:val="30"/>
                          </w:rPr>
                          <w:t>荣获奖项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0" locked="0" layoutInCell="1" allowOverlap="1" wp14:anchorId="055D14E3" wp14:editId="565FC705">
                <wp:simplePos x="0" y="0"/>
                <wp:positionH relativeFrom="margin">
                  <wp:posOffset>5080</wp:posOffset>
                </wp:positionH>
                <wp:positionV relativeFrom="paragraph">
                  <wp:posOffset>6353810</wp:posOffset>
                </wp:positionV>
                <wp:extent cx="6604000" cy="304800"/>
                <wp:effectExtent l="0" t="0" r="25400" b="0"/>
                <wp:wrapNone/>
                <wp:docPr id="16" name="组合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4000" cy="304800"/>
                          <a:chOff x="0" y="13448"/>
                          <a:chExt cx="6604000" cy="304800"/>
                        </a:xfrm>
                      </wpg:grpSpPr>
                      <wpg:grpSp>
                        <wpg:cNvPr id="17" name="组合 17"/>
                        <wpg:cNvGrpSpPr/>
                        <wpg:grpSpPr>
                          <a:xfrm>
                            <a:off x="0" y="15631"/>
                            <a:ext cx="6604000" cy="272527"/>
                            <a:chOff x="0" y="0"/>
                            <a:chExt cx="6604000" cy="272527"/>
                          </a:xfrm>
                        </wpg:grpSpPr>
                        <wps:wsp>
                          <wps:cNvPr id="18" name="矩形 18"/>
                          <wps:cNvSpPr/>
                          <wps:spPr>
                            <a:xfrm>
                              <a:off x="2" y="0"/>
                              <a:ext cx="1158714" cy="272527"/>
                            </a:xfrm>
                            <a:prstGeom prst="rect">
                              <a:avLst/>
                            </a:prstGeom>
                            <a:solidFill>
                              <a:srgbClr val="2D4B6A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9" name="直接连接符 19"/>
                          <wps:cNvCnPr/>
                          <wps:spPr>
                            <a:xfrm flipV="1">
                              <a:off x="1141031" y="140620"/>
                              <a:ext cx="5462969" cy="1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334E6C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" name="等腰三角形 20"/>
                          <wps:cNvSpPr/>
                          <wps:spPr>
                            <a:xfrm rot="5400000">
                              <a:off x="-15629" y="78154"/>
                              <a:ext cx="148123" cy="116865"/>
                            </a:xfrm>
                            <a:prstGeom prst="triangle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wpg:grpSp>
                      <wps:wsp>
                        <wps:cNvPr id="21" name="奖励标题"/>
                        <wps:cNvSpPr>
                          <a:spLocks noChangeArrowheads="1"/>
                        </wps:cNvSpPr>
                        <wps:spPr bwMode="auto">
                          <a:xfrm>
                            <a:off x="109415" y="13448"/>
                            <a:ext cx="984739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9C802E0" w14:textId="77777777" w:rsidR="000B3D73" w:rsidRDefault="000B3D73" w:rsidP="000B3D73">
                              <w:pPr>
                                <w:jc w:val="center"/>
                                <w:rPr>
                                  <w:rFonts w:ascii="华文细黑" w:eastAsia="华文细黑" w:hAnsi="华文细黑"/>
                                  <w:b/>
                                  <w:color w:val="595959" w:themeColor="text1" w:themeTint="A6"/>
                                  <w:szCs w:val="21"/>
                                </w:rPr>
                              </w:pPr>
                              <w:r>
                                <w:rPr>
                                  <w:rFonts w:asciiTheme="minorEastAsia" w:hAnsiTheme="minorEastAsia" w:hint="eastAsia"/>
                                  <w:b/>
                                  <w:color w:val="FFFFFF" w:themeColor="background1"/>
                                  <w:sz w:val="30"/>
                                  <w:szCs w:val="30"/>
                                </w:rPr>
                                <w:t>荣誉称号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5D14E3" id="组合 16" o:spid="_x0000_s1059" style="position:absolute;margin-left:.4pt;margin-top:500.3pt;width:520pt;height:24pt;z-index:251666944;mso-position-horizontal-relative:margin" coordorigin=",134" coordsize="66040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">
                <v:group id="组合 17" o:spid="_x0000_s1060" style="position:absolute;top:156;width:66040;height:2725" coordsize="66040,2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rect id="矩形 18" o:spid="_x0000_s1061" style="position:absolute;width:11587;height:27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" fillcolor="#2d4b6a" stroked="f" strokeweight="1pt"/>
                  <v:line id="直接连接符 19" o:spid="_x0000_s1062" style="position:absolute;flip:y;visibility:visible;mso-wrap-style:square" from="11410,1406" to="66040,14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" strokecolor="#334e6c" strokeweight=".5pt">
                    <v:stroke joinstyle="miter"/>
                  </v:line>
                  <v:shape id="等腰三角形 20" o:spid="_x0000_s1063" type="#_x0000_t5" style="position:absolute;left:-157;top:782;width:1481;height:116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" fillcolor="#deeaf6 [660]" stroked="f" strokeweight="1pt"/>
                </v:group>
                <v:rect id="奖励标题" o:spid="_x0000_s1064" style="position:absolute;left:1094;top:134;width:9847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" filled="f" stroked="f">
                  <v:textbox>
                    <w:txbxContent>
                      <w:p w14:paraId="59C802E0" w14:textId="77777777" w:rsidR="000B3D73" w:rsidRDefault="000B3D73" w:rsidP="000B3D73">
                        <w:pPr>
                          <w:jc w:val="center"/>
                          <w:rPr>
                            <w:rFonts w:ascii="华文细黑" w:eastAsia="华文细黑" w:hAnsi="华文细黑"/>
                            <w:b/>
                            <w:color w:val="595959" w:themeColor="text1" w:themeTint="A6"/>
                            <w:szCs w:val="21"/>
                          </w:rPr>
                        </w:pPr>
                        <w:r>
                          <w:rPr>
                            <w:rFonts w:asciiTheme="minorEastAsia" w:hAnsiTheme="minorEastAsia" w:hint="eastAsia"/>
                            <w:b/>
                            <w:color w:val="FFFFFF" w:themeColor="background1"/>
                            <w:sz w:val="30"/>
                            <w:szCs w:val="30"/>
                          </w:rPr>
                          <w:t>荣誉称号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254F89">
        <w:rPr>
          <w:noProof/>
        </w:rPr>
        <w:t xml:space="preserve">  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5796"/>
        <w:gridCol w:w="2567"/>
        <w:gridCol w:w="1276"/>
      </w:tblGrid>
      <w:tr w:rsidR="007E67F9" w14:paraId="28F312F0" w14:textId="77777777" w:rsidTr="00464322">
        <w:trPr>
          <w:jc w:val="center"/>
        </w:trPr>
        <w:tc>
          <w:tcPr>
            <w:tcW w:w="817" w:type="dxa"/>
            <w:vAlign w:val="center"/>
          </w:tcPr>
          <w:p w14:paraId="03D5D270" w14:textId="6C4783F0" w:rsidR="007E67F9" w:rsidRPr="007E67F9" w:rsidRDefault="007E67F9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</w:p>
        </w:tc>
        <w:tc>
          <w:tcPr>
            <w:tcW w:w="5796" w:type="dxa"/>
            <w:vAlign w:val="center"/>
          </w:tcPr>
          <w:p w14:paraId="3CF6C950" w14:textId="01EE9041" w:rsidR="007E67F9" w:rsidRPr="007E67F9" w:rsidRDefault="00D80BEC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4656" behindDoc="0" locked="0" layoutInCell="1" allowOverlap="1" wp14:anchorId="6D0B6CF9" wp14:editId="71BBF17E">
                      <wp:simplePos x="0" y="0"/>
                      <wp:positionH relativeFrom="margin">
                        <wp:posOffset>-568960</wp:posOffset>
                      </wp:positionH>
                      <wp:positionV relativeFrom="paragraph">
                        <wp:posOffset>29210</wp:posOffset>
                      </wp:positionV>
                      <wp:extent cx="6604000" cy="304800"/>
                      <wp:effectExtent l="0" t="0" r="25400" b="0"/>
                      <wp:wrapNone/>
                      <wp:docPr id="133" name="组合 1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604000" cy="304800"/>
                                <a:chOff x="-9" y="15631"/>
                                <a:chExt cx="6604009" cy="304899"/>
                              </a:xfrm>
                            </wpg:grpSpPr>
                            <wpg:grpSp>
                              <wpg:cNvPr id="134" name="组合 134"/>
                              <wpg:cNvGrpSpPr/>
                              <wpg:grpSpPr>
                                <a:xfrm>
                                  <a:off x="-9" y="15631"/>
                                  <a:ext cx="6604009" cy="272527"/>
                                  <a:chOff x="-9" y="0"/>
                                  <a:chExt cx="6604009" cy="272527"/>
                                </a:xfrm>
                              </wpg:grpSpPr>
                              <wps:wsp>
                                <wps:cNvPr id="135" name="矩形 135"/>
                                <wps:cNvSpPr/>
                                <wps:spPr>
                                  <a:xfrm>
                                    <a:off x="-9" y="0"/>
                                    <a:ext cx="2562236" cy="272527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2D4B6A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  <wps:wsp>
                                <wps:cNvPr id="136" name="直接连接符 136"/>
                                <wps:cNvCnPr/>
                                <wps:spPr>
                                  <a:xfrm>
                                    <a:off x="2038350" y="140620"/>
                                    <a:ext cx="4565650" cy="1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solidFill>
                                      <a:srgbClr val="334E6C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37" name="等腰三角形 137"/>
                                <wps:cNvSpPr/>
                                <wps:spPr>
                                  <a:xfrm rot="5400000">
                                    <a:off x="-15629" y="78154"/>
                                    <a:ext cx="148123" cy="116865"/>
                                  </a:xfrm>
                                  <a:prstGeom prst="triangle">
                                    <a:avLst/>
                                  </a:prstGeom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</wpg:grpSp>
                            <wps:wsp>
                              <wps:cNvPr id="138" name="奖励标题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" y="15730"/>
                                  <a:ext cx="2419348" cy="304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3ABDD71" w14:textId="34822CCC" w:rsidR="00AD53A8" w:rsidRDefault="00AD53A8" w:rsidP="00AD53A8">
                                    <w:pPr>
                                      <w:jc w:val="center"/>
                                      <w:rPr>
                                        <w:rFonts w:ascii="华文细黑" w:eastAsia="华文细黑" w:hAnsi="华文细黑"/>
                                        <w:b/>
                                        <w:color w:val="595959" w:themeColor="text1" w:themeTint="A6"/>
                                        <w:szCs w:val="21"/>
                                      </w:rPr>
                                    </w:pPr>
                                    <w:r>
                                      <w:rPr>
                                        <w:rFonts w:asciiTheme="minorEastAsia" w:hAnsiTheme="minorEastAsia" w:hint="eastAsia"/>
                                        <w:b/>
                                        <w:color w:val="FFFFFF" w:themeColor="background1"/>
                                        <w:sz w:val="30"/>
                                        <w:szCs w:val="30"/>
                                      </w:rPr>
                                      <w:t>研究成果：</w:t>
                                    </w:r>
                                    <w:r w:rsidR="00032093">
                                      <w:rPr>
                                        <w:rFonts w:asciiTheme="minorEastAsia" w:hAnsiTheme="minorEastAsia" w:hint="eastAsia"/>
                                        <w:b/>
                                        <w:color w:val="FFFFFF" w:themeColor="background1"/>
                                        <w:sz w:val="30"/>
                                        <w:szCs w:val="30"/>
                                      </w:rPr>
                                      <w:t>近三年</w:t>
                                    </w:r>
                                    <w:r>
                                      <w:rPr>
                                        <w:rFonts w:asciiTheme="minorEastAsia" w:hAnsiTheme="minorEastAsia" w:hint="eastAsia"/>
                                        <w:b/>
                                        <w:color w:val="FFFFFF" w:themeColor="background1"/>
                                        <w:sz w:val="30"/>
                                        <w:szCs w:val="30"/>
                                      </w:rPr>
                                      <w:t>学术论文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D0B6CF9" id="组合 133" o:spid="_x0000_s1065" style="position:absolute;left:0;text-align:left;margin-left:-44.8pt;margin-top:2.3pt;width:520pt;height:24pt;z-index:251654656;mso-position-horizontal-relative:margin;mso-width-relative:margin;mso-height-relative:margin" coordorigin=",156" coordsize="66040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">
                      <v:group id="组合 134" o:spid="_x0000_s1066" style="position:absolute;top:156;width:66040;height:2725" coordorigin="" coordsize="66040,2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1bi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T1/g9ky4QC6vAAAA//8DAFBLAQItABQABgAIAAAAIQDb4fbL7gAAAIUBAAATAAAAAAAAAAAA&#10;AAAAAAAAAABbQ29udGVudF9UeXBlc10ueG1sUEsBAi0AFAAGAAgAAAAhAFr0LFu/AAAAFQEAAAsA&#10;AAAAAAAAAAAAAAAAHwEAAF9yZWxzLy5yZWxzUEsBAi0AFAAGAAgAAAAhAPqTVuLEAAAA3AAAAA8A&#10;AAAAAAAAAAAAAAAABwIAAGRycy9kb3ducmV2LnhtbFBLBQYAAAAAAwADALcAAAD4AgAAAAA=&#10;">
                        <v:rect id="矩形 135" o:spid="_x0000_s1067" style="position:absolute;width:25622;height:27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" fillcolor="#2d4b6a" stroked="f" strokeweight="1pt"/>
                        <v:line id="直接连接符 136" o:spid="_x0000_s1068" style="position:absolute;visibility:visible;mso-wrap-style:square" from="20383,1406" to="66040,14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" strokecolor="#334e6c" strokeweight=".5pt">
                          <v:stroke joinstyle="miter"/>
                        </v:line>
                        <v:shape id="等腰三角形 137" o:spid="_x0000_s1069" type="#_x0000_t5" style="position:absolute;left:-157;top:782;width:1481;height:116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" fillcolor="#deeaf6 [660]" stroked="f" strokeweight="1pt"/>
                      </v:group>
                      <v:rect id="奖励标题" o:spid="_x0000_s1070" style="position:absolute;top:157;width:24193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" filled="f" stroked="f">
                        <v:textbox>
                          <w:txbxContent>
                            <w:p w14:paraId="63ABDD71" w14:textId="34822CCC" w:rsidR="00AD53A8" w:rsidRDefault="00AD53A8" w:rsidP="00AD53A8">
                              <w:pPr>
                                <w:jc w:val="center"/>
                                <w:rPr>
                                  <w:rFonts w:ascii="华文细黑" w:eastAsia="华文细黑" w:hAnsi="华文细黑"/>
                                  <w:b/>
                                  <w:color w:val="595959" w:themeColor="text1" w:themeTint="A6"/>
                                  <w:szCs w:val="21"/>
                                </w:rPr>
                              </w:pPr>
                              <w:r>
                                <w:rPr>
                                  <w:rFonts w:asciiTheme="minorEastAsia" w:hAnsiTheme="minorEastAsia" w:hint="eastAsia"/>
                                  <w:b/>
                                  <w:color w:val="FFFFFF" w:themeColor="background1"/>
                                  <w:sz w:val="30"/>
                                  <w:szCs w:val="30"/>
                                </w:rPr>
                                <w:t>研究成果：</w:t>
                              </w:r>
                              <w:r w:rsidR="00032093">
                                <w:rPr>
                                  <w:rFonts w:asciiTheme="minorEastAsia" w:hAnsiTheme="minorEastAsia" w:hint="eastAsia"/>
                                  <w:b/>
                                  <w:color w:val="FFFFFF" w:themeColor="background1"/>
                                  <w:sz w:val="30"/>
                                  <w:szCs w:val="30"/>
                                </w:rPr>
                                <w:t>近三年</w:t>
                              </w:r>
                              <w:r>
                                <w:rPr>
                                  <w:rFonts w:asciiTheme="minorEastAsia" w:hAnsiTheme="minorEastAsia" w:hint="eastAsia"/>
                                  <w:b/>
                                  <w:color w:val="FFFFFF" w:themeColor="background1"/>
                                  <w:sz w:val="30"/>
                                  <w:szCs w:val="30"/>
                                </w:rPr>
                                <w:t>学术论文</w:t>
                              </w:r>
                            </w:p>
                          </w:txbxContent>
                        </v:textbox>
                      </v:rect>
                      <w10:wrap anchorx="margin"/>
                    </v:group>
                  </w:pict>
                </mc:Fallback>
              </mc:AlternateContent>
            </w:r>
          </w:p>
        </w:tc>
        <w:tc>
          <w:tcPr>
            <w:tcW w:w="2567" w:type="dxa"/>
            <w:vAlign w:val="center"/>
          </w:tcPr>
          <w:p w14:paraId="6295C57F" w14:textId="36B340A2" w:rsidR="007E67F9" w:rsidRPr="007E67F9" w:rsidRDefault="007E67F9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</w:p>
        </w:tc>
        <w:tc>
          <w:tcPr>
            <w:tcW w:w="1276" w:type="dxa"/>
            <w:vAlign w:val="center"/>
          </w:tcPr>
          <w:p w14:paraId="26C68543" w14:textId="1A908E64" w:rsidR="007E67F9" w:rsidRPr="007E67F9" w:rsidRDefault="007E67F9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</w:p>
        </w:tc>
      </w:tr>
      <w:tr w:rsidR="00D80BEC" w14:paraId="161C9B0F" w14:textId="77777777" w:rsidTr="00464322">
        <w:trPr>
          <w:jc w:val="center"/>
        </w:trPr>
        <w:tc>
          <w:tcPr>
            <w:tcW w:w="817" w:type="dxa"/>
            <w:vAlign w:val="center"/>
          </w:tcPr>
          <w:p w14:paraId="240999E2" w14:textId="77777777" w:rsidR="00D80BEC" w:rsidRPr="007E67F9" w:rsidRDefault="00D80BEC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</w:p>
        </w:tc>
        <w:tc>
          <w:tcPr>
            <w:tcW w:w="5796" w:type="dxa"/>
            <w:vAlign w:val="center"/>
          </w:tcPr>
          <w:p w14:paraId="1F61497F" w14:textId="250570F9" w:rsidR="00D80BEC" w:rsidRPr="007E67F9" w:rsidRDefault="00D80BEC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</w:p>
        </w:tc>
        <w:tc>
          <w:tcPr>
            <w:tcW w:w="2567" w:type="dxa"/>
            <w:vAlign w:val="center"/>
          </w:tcPr>
          <w:p w14:paraId="724D512B" w14:textId="77777777" w:rsidR="00D80BEC" w:rsidRPr="007E67F9" w:rsidRDefault="00D80BEC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</w:p>
        </w:tc>
        <w:tc>
          <w:tcPr>
            <w:tcW w:w="1276" w:type="dxa"/>
            <w:vAlign w:val="center"/>
          </w:tcPr>
          <w:p w14:paraId="1B2FDC21" w14:textId="77777777" w:rsidR="00D80BEC" w:rsidRPr="007E67F9" w:rsidRDefault="00D80BEC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</w:p>
        </w:tc>
      </w:tr>
      <w:tr w:rsidR="00D80BEC" w14:paraId="7D504E16" w14:textId="77777777" w:rsidTr="00464322">
        <w:trPr>
          <w:jc w:val="center"/>
        </w:trPr>
        <w:tc>
          <w:tcPr>
            <w:tcW w:w="817" w:type="dxa"/>
            <w:vAlign w:val="center"/>
          </w:tcPr>
          <w:p w14:paraId="5C45DB84" w14:textId="52F5DD9C" w:rsidR="00D80BEC" w:rsidRPr="007E67F9" w:rsidRDefault="00D80BEC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序号</w:t>
            </w:r>
          </w:p>
        </w:tc>
        <w:tc>
          <w:tcPr>
            <w:tcW w:w="5796" w:type="dxa"/>
            <w:vAlign w:val="center"/>
          </w:tcPr>
          <w:p w14:paraId="7F033F06" w14:textId="67BD3B38" w:rsidR="00D80BEC" w:rsidRPr="007E67F9" w:rsidRDefault="00D80BEC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论文</w:t>
            </w:r>
          </w:p>
        </w:tc>
        <w:tc>
          <w:tcPr>
            <w:tcW w:w="2567" w:type="dxa"/>
            <w:vAlign w:val="center"/>
          </w:tcPr>
          <w:p w14:paraId="3A95D4D9" w14:textId="63387D54" w:rsidR="00D80BEC" w:rsidRPr="007E67F9" w:rsidRDefault="00D80BEC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出处</w:t>
            </w:r>
          </w:p>
        </w:tc>
        <w:tc>
          <w:tcPr>
            <w:tcW w:w="1276" w:type="dxa"/>
            <w:vAlign w:val="center"/>
          </w:tcPr>
          <w:p w14:paraId="2113527D" w14:textId="092CE2CD" w:rsidR="00D80BEC" w:rsidRPr="007E67F9" w:rsidRDefault="00D80BEC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 w:val="22"/>
              </w:rPr>
              <w:t>备注</w:t>
            </w:r>
          </w:p>
        </w:tc>
      </w:tr>
      <w:tr w:rsidR="00D80BEC" w14:paraId="17051F88" w14:textId="77777777" w:rsidTr="00464322">
        <w:trPr>
          <w:jc w:val="center"/>
        </w:trPr>
        <w:tc>
          <w:tcPr>
            <w:tcW w:w="817" w:type="dxa"/>
            <w:vAlign w:val="center"/>
          </w:tcPr>
          <w:p w14:paraId="13C33A71" w14:textId="134AA302" w:rsidR="00D80BEC" w:rsidRPr="007E67F9" w:rsidRDefault="00D80BEC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1</w:t>
            </w:r>
          </w:p>
        </w:tc>
        <w:tc>
          <w:tcPr>
            <w:tcW w:w="5796" w:type="dxa"/>
            <w:vAlign w:val="center"/>
          </w:tcPr>
          <w:p w14:paraId="43A5BC65" w14:textId="5BCC65A0" w:rsidR="00D80BEC" w:rsidRPr="007E67F9" w:rsidRDefault="00D80BEC" w:rsidP="00464322">
            <w:pPr>
              <w:spacing w:line="240" w:lineRule="auto"/>
              <w:jc w:val="both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b/>
                <w:bCs/>
                <w:color w:val="0D0D0D" w:themeColor="text1" w:themeTint="F2"/>
                <w:szCs w:val="21"/>
              </w:rPr>
              <w:t>Ben Mou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, </w:t>
            </w:r>
            <w:proofErr w:type="spellStart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Yingze</w:t>
            </w:r>
            <w:proofErr w:type="spellEnd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 Li, </w:t>
            </w:r>
            <w:proofErr w:type="spellStart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Fangying</w:t>
            </w:r>
            <w:proofErr w:type="spellEnd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 Wang, Wei Pan, Yong Zhao. Flexural behavior of a novel high-strength RCFST column-to-column connection[J]. Thin-Walled Structures.</w:t>
            </w:r>
            <w:r w:rsidRPr="00D61EEE">
              <w:rPr>
                <w:rFonts w:ascii="Times New Roman" w:eastAsia="楷体" w:hAnsi="Times New Roman" w:cs="Times New Roman"/>
                <w:b/>
                <w:bCs/>
                <w:color w:val="0D0D0D" w:themeColor="text1" w:themeTint="F2"/>
                <w:szCs w:val="21"/>
              </w:rPr>
              <w:t>202</w:t>
            </w:r>
            <w:r w:rsidR="00A552ED">
              <w:rPr>
                <w:rFonts w:ascii="Times New Roman" w:eastAsia="楷体" w:hAnsi="Times New Roman" w:cs="Times New Roman"/>
                <w:b/>
                <w:bCs/>
                <w:color w:val="0D0D0D" w:themeColor="text1" w:themeTint="F2"/>
                <w:szCs w:val="21"/>
              </w:rPr>
              <w:t>1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: 107274.</w:t>
            </w:r>
          </w:p>
        </w:tc>
        <w:tc>
          <w:tcPr>
            <w:tcW w:w="2567" w:type="dxa"/>
            <w:vAlign w:val="center"/>
          </w:tcPr>
          <w:p w14:paraId="484240EA" w14:textId="509C53B9" w:rsidR="00D80BEC" w:rsidRPr="007E67F9" w:rsidRDefault="00D80BEC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Thin-Walled Structures</w:t>
            </w:r>
          </w:p>
          <w:p w14:paraId="48394323" w14:textId="4A5C0BEC" w:rsidR="00D80BEC" w:rsidRPr="007E67F9" w:rsidRDefault="00D80BEC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SCI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分区：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Q1</w:t>
            </w:r>
          </w:p>
        </w:tc>
        <w:tc>
          <w:tcPr>
            <w:tcW w:w="1276" w:type="dxa"/>
            <w:vAlign w:val="center"/>
          </w:tcPr>
          <w:p w14:paraId="57D16463" w14:textId="431EAA09" w:rsidR="00D80BEC" w:rsidRPr="007E67F9" w:rsidRDefault="00D80BEC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b/>
                <w:bCs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第一作者</w:t>
            </w:r>
          </w:p>
        </w:tc>
      </w:tr>
      <w:tr w:rsidR="000B3D73" w14:paraId="027B50FC" w14:textId="77777777" w:rsidTr="00464322">
        <w:trPr>
          <w:jc w:val="center"/>
        </w:trPr>
        <w:tc>
          <w:tcPr>
            <w:tcW w:w="817" w:type="dxa"/>
            <w:vAlign w:val="center"/>
          </w:tcPr>
          <w:p w14:paraId="7F128A68" w14:textId="107A5E0D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2</w:t>
            </w:r>
          </w:p>
        </w:tc>
        <w:tc>
          <w:tcPr>
            <w:tcW w:w="5796" w:type="dxa"/>
            <w:vAlign w:val="center"/>
          </w:tcPr>
          <w:p w14:paraId="0554A9D3" w14:textId="0757BC07" w:rsidR="000B3D73" w:rsidRPr="007E67F9" w:rsidRDefault="000B3D73" w:rsidP="000B3D73">
            <w:pPr>
              <w:spacing w:line="240" w:lineRule="auto"/>
              <w:jc w:val="both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b/>
                <w:bCs/>
                <w:color w:val="0D0D0D" w:themeColor="text1" w:themeTint="F2"/>
                <w:szCs w:val="21"/>
              </w:rPr>
              <w:t>Ben Mou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, Fei Zhao, </w:t>
            </w:r>
            <w:proofErr w:type="spellStart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Fangying</w:t>
            </w:r>
            <w:proofErr w:type="spellEnd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 Wang, Wei Pan</w:t>
            </w:r>
            <w:r w:rsidRPr="007E67F9">
              <w:rPr>
                <w:rFonts w:ascii="Times New Roman" w:eastAsia="楷体" w:hAnsi="Times New Roman" w:cs="Times New Roman" w:hint="eastAsia"/>
                <w:color w:val="0D0D0D" w:themeColor="text1" w:themeTint="F2"/>
                <w:szCs w:val="21"/>
              </w:rPr>
              <w:t>.</w:t>
            </w:r>
            <w:r w:rsidRPr="007E67F9">
              <w:rPr>
                <w:szCs w:val="21"/>
              </w:rPr>
              <w:t xml:space="preserve"> 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Effect of reinforced concrete slab on the flexural behavior of composite</w:t>
            </w:r>
            <w:r w:rsidRPr="007E67F9">
              <w:rPr>
                <w:rFonts w:ascii="Times New Roman" w:eastAsia="楷体" w:hAnsi="Times New Roman" w:cs="Times New Roman" w:hint="eastAsia"/>
                <w:color w:val="0D0D0D" w:themeColor="text1" w:themeTint="F2"/>
                <w:szCs w:val="21"/>
              </w:rPr>
              <w:t xml:space="preserve"> 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beam to column joints: Parameter study and evaluation formulae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[J]. Journal of Construction Steel Research, </w:t>
            </w:r>
            <w:r w:rsidRPr="00D61EEE">
              <w:rPr>
                <w:rFonts w:ascii="Times New Roman" w:eastAsia="楷体" w:hAnsi="Times New Roman" w:cs="Times New Roman"/>
                <w:b/>
                <w:bCs/>
                <w:szCs w:val="21"/>
              </w:rPr>
              <w:t>2021</w:t>
            </w:r>
            <w:r>
              <w:rPr>
                <w:rFonts w:ascii="Times New Roman" w:eastAsia="楷体" w:hAnsi="Times New Roman" w:cs="Times New Roman" w:hint="eastAsia"/>
                <w:szCs w:val="21"/>
              </w:rPr>
              <w:t>：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176:106425.</w:t>
            </w:r>
          </w:p>
        </w:tc>
        <w:tc>
          <w:tcPr>
            <w:tcW w:w="2567" w:type="dxa"/>
            <w:vAlign w:val="center"/>
          </w:tcPr>
          <w:p w14:paraId="3453CB6F" w14:textId="77777777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Journal of construction steel research</w:t>
            </w:r>
          </w:p>
          <w:p w14:paraId="1C03C8D0" w14:textId="0DB03300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SCI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分区：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Q1</w:t>
            </w:r>
          </w:p>
        </w:tc>
        <w:tc>
          <w:tcPr>
            <w:tcW w:w="1276" w:type="dxa"/>
            <w:vAlign w:val="center"/>
          </w:tcPr>
          <w:p w14:paraId="583BA023" w14:textId="03D7A8E2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第一作者</w:t>
            </w:r>
          </w:p>
        </w:tc>
      </w:tr>
      <w:tr w:rsidR="000B3D73" w14:paraId="53064B95" w14:textId="77777777" w:rsidTr="00464322">
        <w:trPr>
          <w:jc w:val="center"/>
        </w:trPr>
        <w:tc>
          <w:tcPr>
            <w:tcW w:w="817" w:type="dxa"/>
            <w:vAlign w:val="center"/>
          </w:tcPr>
          <w:p w14:paraId="4B3110C5" w14:textId="06F1A1C7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 w:hint="eastAsia"/>
                <w:color w:val="0D0D0D" w:themeColor="text1" w:themeTint="F2"/>
                <w:szCs w:val="21"/>
              </w:rPr>
              <w:t>3</w:t>
            </w:r>
          </w:p>
        </w:tc>
        <w:tc>
          <w:tcPr>
            <w:tcW w:w="5796" w:type="dxa"/>
            <w:vAlign w:val="center"/>
          </w:tcPr>
          <w:p w14:paraId="345D3C4B" w14:textId="2EA33CD8" w:rsidR="000B3D73" w:rsidRPr="007E67F9" w:rsidRDefault="000B3D73" w:rsidP="000B3D73">
            <w:pPr>
              <w:spacing w:line="240" w:lineRule="auto"/>
              <w:jc w:val="both"/>
              <w:rPr>
                <w:rFonts w:ascii="Times New Roman" w:eastAsia="楷体" w:hAnsi="Times New Roman" w:cs="Times New Roman"/>
                <w:b/>
                <w:bCs/>
                <w:color w:val="0D0D0D" w:themeColor="text1" w:themeTint="F2"/>
                <w:szCs w:val="21"/>
              </w:rPr>
            </w:pPr>
            <w:bookmarkStart w:id="0" w:name="OLE_LINK97"/>
            <w:bookmarkStart w:id="1" w:name="OLE_LINK98"/>
            <w:bookmarkStart w:id="2" w:name="OLE_LINK101"/>
            <w:bookmarkStart w:id="3" w:name="OLE_LINK102"/>
            <w:bookmarkStart w:id="4" w:name="OLE_LINK103"/>
            <w:bookmarkStart w:id="5" w:name="OLE_LINK105"/>
            <w:r w:rsidRPr="007E67F9">
              <w:rPr>
                <w:rFonts w:ascii="Times New Roman" w:hAnsi="Times New Roman" w:cs="Times New Roman"/>
                <w:b/>
                <w:szCs w:val="21"/>
              </w:rPr>
              <w:t>Ben Mou</w:t>
            </w:r>
            <w:r w:rsidRPr="007E67F9">
              <w:rPr>
                <w:rFonts w:ascii="Times New Roman" w:hAnsi="Times New Roman" w:cs="Times New Roman"/>
                <w:bCs/>
                <w:szCs w:val="21"/>
              </w:rPr>
              <w:t>,</w:t>
            </w:r>
            <w:r w:rsidRPr="007E67F9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proofErr w:type="spellStart"/>
            <w:r w:rsidRPr="007E67F9">
              <w:rPr>
                <w:rFonts w:ascii="Times New Roman" w:hAnsi="Times New Roman" w:cs="Times New Roman" w:hint="eastAsia"/>
                <w:szCs w:val="21"/>
              </w:rPr>
              <w:t>Yongtao</w:t>
            </w:r>
            <w:proofErr w:type="spellEnd"/>
            <w:r w:rsidRPr="007E67F9">
              <w:rPr>
                <w:rFonts w:ascii="Times New Roman" w:hAnsi="Times New Roman" w:cs="Times New Roman"/>
                <w:szCs w:val="21"/>
              </w:rPr>
              <w:t xml:space="preserve"> Bai</w:t>
            </w:r>
            <w:r w:rsidRPr="007E67F9">
              <w:rPr>
                <w:rFonts w:ascii="Times New Roman" w:hAnsi="Times New Roman" w:cs="Times New Roman"/>
                <w:b/>
                <w:szCs w:val="21"/>
              </w:rPr>
              <w:t>*</w:t>
            </w:r>
            <w:r w:rsidRPr="007E67F9">
              <w:rPr>
                <w:rFonts w:ascii="Times New Roman" w:hAnsi="Times New Roman" w:cs="Times New Roman"/>
                <w:szCs w:val="21"/>
              </w:rPr>
              <w:t>,</w:t>
            </w:r>
            <w:r w:rsidRPr="007E67F9">
              <w:rPr>
                <w:rFonts w:ascii="Times New Roman" w:hAnsi="Times New Roman" w:cs="Times New Roman"/>
                <w:b/>
                <w:szCs w:val="21"/>
              </w:rPr>
              <w:t xml:space="preserve"> </w:t>
            </w:r>
            <w:r w:rsidRPr="007E67F9">
              <w:rPr>
                <w:rFonts w:ascii="Times New Roman" w:hAnsi="Times New Roman" w:cs="Times New Roman"/>
                <w:szCs w:val="21"/>
              </w:rPr>
              <w:t>Vipul Patel, Post-local buckling failure of slender and over-design circular CFT columns with high-strength materials</w:t>
            </w:r>
            <w:r w:rsidRPr="007E67F9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7E67F9">
              <w:rPr>
                <w:rFonts w:ascii="Times New Roman" w:hAnsi="Times New Roman" w:hint="eastAsia"/>
                <w:szCs w:val="21"/>
              </w:rPr>
              <w:t>[J]</w:t>
            </w:r>
            <w:r w:rsidRPr="007E67F9">
              <w:rPr>
                <w:rFonts w:ascii="Times New Roman" w:hAnsi="Times New Roman" w:cs="Times New Roman"/>
                <w:szCs w:val="21"/>
              </w:rPr>
              <w:t>, Engineering Structures, 2020</w:t>
            </w:r>
            <w:r w:rsidRPr="007E67F9">
              <w:rPr>
                <w:rFonts w:ascii="Times New Roman" w:hAnsi="Times New Roman" w:cs="Times New Roman" w:hint="eastAsia"/>
                <w:szCs w:val="21"/>
              </w:rPr>
              <w:t>,</w:t>
            </w:r>
            <w:r w:rsidRPr="007E67F9">
              <w:rPr>
                <w:rFonts w:ascii="Times New Roman" w:hAnsi="Times New Roman" w:cs="Times New Roman"/>
                <w:szCs w:val="21"/>
              </w:rPr>
              <w:t xml:space="preserve"> 210 (05)</w:t>
            </w:r>
            <w:r w:rsidRPr="007E67F9">
              <w:rPr>
                <w:rFonts w:ascii="Times New Roman" w:hAnsi="Times New Roman" w:cs="Times New Roman" w:hint="eastAsia"/>
                <w:szCs w:val="21"/>
              </w:rPr>
              <w:t>:</w:t>
            </w:r>
            <w:r w:rsidRPr="007E67F9">
              <w:rPr>
                <w:rFonts w:ascii="Times New Roman" w:hAnsi="Times New Roman" w:cs="Times New Roman"/>
                <w:szCs w:val="21"/>
              </w:rPr>
              <w:t>110197</w:t>
            </w:r>
            <w:bookmarkEnd w:id="0"/>
            <w:bookmarkEnd w:id="1"/>
            <w:bookmarkEnd w:id="2"/>
            <w:bookmarkEnd w:id="3"/>
            <w:bookmarkEnd w:id="4"/>
            <w:bookmarkEnd w:id="5"/>
            <w:r w:rsidRPr="007E67F9">
              <w:rPr>
                <w:rFonts w:ascii="Times New Roman" w:hAnsi="Times New Roman" w:cs="Times New Roman"/>
                <w:szCs w:val="21"/>
              </w:rPr>
              <w:t>.</w:t>
            </w:r>
          </w:p>
        </w:tc>
        <w:tc>
          <w:tcPr>
            <w:tcW w:w="2567" w:type="dxa"/>
            <w:vAlign w:val="center"/>
          </w:tcPr>
          <w:p w14:paraId="4CC6CEC4" w14:textId="235C8519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Engineering Structures</w:t>
            </w:r>
          </w:p>
          <w:p w14:paraId="77DEE435" w14:textId="01F71617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SCI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分区：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Q1</w:t>
            </w:r>
          </w:p>
        </w:tc>
        <w:tc>
          <w:tcPr>
            <w:tcW w:w="1276" w:type="dxa"/>
            <w:vAlign w:val="center"/>
          </w:tcPr>
          <w:p w14:paraId="3CE5B2BA" w14:textId="037690AA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第一作者</w:t>
            </w:r>
          </w:p>
        </w:tc>
      </w:tr>
      <w:tr w:rsidR="000B3D73" w14:paraId="5F3F33E8" w14:textId="77777777" w:rsidTr="00464322">
        <w:trPr>
          <w:jc w:val="center"/>
        </w:trPr>
        <w:tc>
          <w:tcPr>
            <w:tcW w:w="817" w:type="dxa"/>
            <w:vAlign w:val="center"/>
          </w:tcPr>
          <w:p w14:paraId="47426CC1" w14:textId="41EBDA59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 w:hint="eastAsia"/>
                <w:color w:val="0D0D0D" w:themeColor="text1" w:themeTint="F2"/>
                <w:szCs w:val="21"/>
              </w:rPr>
              <w:t>4</w:t>
            </w:r>
          </w:p>
        </w:tc>
        <w:tc>
          <w:tcPr>
            <w:tcW w:w="5796" w:type="dxa"/>
            <w:vAlign w:val="center"/>
          </w:tcPr>
          <w:p w14:paraId="5A52F596" w14:textId="42AB403C" w:rsidR="000B3D73" w:rsidRPr="007E67F9" w:rsidRDefault="000B3D73" w:rsidP="000B3D73">
            <w:pPr>
              <w:spacing w:line="240" w:lineRule="auto"/>
              <w:jc w:val="both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b/>
                <w:bCs/>
                <w:color w:val="0D0D0D" w:themeColor="text1" w:themeTint="F2"/>
                <w:szCs w:val="21"/>
              </w:rPr>
              <w:t>Ben Mou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, Fei Zhao, </w:t>
            </w:r>
            <w:proofErr w:type="spellStart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Qiyun</w:t>
            </w:r>
            <w:proofErr w:type="spellEnd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 </w:t>
            </w:r>
            <w:proofErr w:type="spellStart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Qiao</w:t>
            </w:r>
            <w:proofErr w:type="spellEnd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*, </w:t>
            </w:r>
            <w:proofErr w:type="spellStart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Lingling</w:t>
            </w:r>
            <w:proofErr w:type="spellEnd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 Wang, </w:t>
            </w:r>
            <w:proofErr w:type="spellStart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Haitao</w:t>
            </w:r>
            <w:proofErr w:type="spellEnd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 Li, </w:t>
            </w:r>
            <w:proofErr w:type="spellStart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Baojie</w:t>
            </w:r>
            <w:proofErr w:type="spellEnd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 He, </w:t>
            </w:r>
            <w:proofErr w:type="spellStart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Zhiyu</w:t>
            </w:r>
            <w:proofErr w:type="spellEnd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 Hao. Flexural behavior of beam to column joints with or without an overlying concrete slab[J]. Engineering Structures, 2019, 199(11):109616.</w:t>
            </w:r>
          </w:p>
        </w:tc>
        <w:tc>
          <w:tcPr>
            <w:tcW w:w="2567" w:type="dxa"/>
            <w:vAlign w:val="center"/>
          </w:tcPr>
          <w:p w14:paraId="4016EC11" w14:textId="77777777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Engineering Structures</w:t>
            </w:r>
          </w:p>
          <w:p w14:paraId="3BA474A7" w14:textId="4A6B23D0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SCI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分区：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Q1</w:t>
            </w:r>
          </w:p>
        </w:tc>
        <w:tc>
          <w:tcPr>
            <w:tcW w:w="1276" w:type="dxa"/>
            <w:vAlign w:val="center"/>
          </w:tcPr>
          <w:p w14:paraId="2F1BF97E" w14:textId="0B49C206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第一作者</w:t>
            </w:r>
          </w:p>
        </w:tc>
      </w:tr>
      <w:tr w:rsidR="000B3D73" w14:paraId="2A201ECC" w14:textId="77777777" w:rsidTr="00464322">
        <w:trPr>
          <w:jc w:val="center"/>
        </w:trPr>
        <w:tc>
          <w:tcPr>
            <w:tcW w:w="817" w:type="dxa"/>
            <w:vAlign w:val="center"/>
          </w:tcPr>
          <w:p w14:paraId="17F43EDE" w14:textId="5EB48535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 w:hint="eastAsia"/>
                <w:color w:val="0D0D0D" w:themeColor="text1" w:themeTint="F2"/>
                <w:szCs w:val="21"/>
              </w:rPr>
              <w:t>5</w:t>
            </w:r>
          </w:p>
        </w:tc>
        <w:tc>
          <w:tcPr>
            <w:tcW w:w="5796" w:type="dxa"/>
            <w:vAlign w:val="center"/>
          </w:tcPr>
          <w:p w14:paraId="101C82C6" w14:textId="7E697B93" w:rsidR="000B3D73" w:rsidRPr="007E67F9" w:rsidRDefault="000B3D73" w:rsidP="000B3D73">
            <w:pPr>
              <w:spacing w:line="240" w:lineRule="auto"/>
              <w:jc w:val="both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b/>
                <w:bCs/>
                <w:color w:val="0D0D0D" w:themeColor="text1" w:themeTint="F2"/>
                <w:szCs w:val="21"/>
              </w:rPr>
              <w:t>Ben Mou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, Xi Li, </w:t>
            </w:r>
            <w:proofErr w:type="spellStart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Yongtao</w:t>
            </w:r>
            <w:proofErr w:type="spellEnd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 Bai*, </w:t>
            </w:r>
            <w:proofErr w:type="spellStart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Wenfeng</w:t>
            </w:r>
            <w:proofErr w:type="spellEnd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 Liu, </w:t>
            </w:r>
            <w:proofErr w:type="spellStart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Houkai</w:t>
            </w:r>
            <w:proofErr w:type="spellEnd"/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 Jing. Finite element simulations of unequal-depth panel zones in steel beam-to-tubular column joints[J]. Journal of </w:t>
            </w:r>
            <w:r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C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onstruction </w:t>
            </w:r>
            <w:r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S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 xml:space="preserve">teel </w:t>
            </w:r>
            <w:r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R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esearch, 2019, 162(11):105702.</w:t>
            </w:r>
          </w:p>
        </w:tc>
        <w:tc>
          <w:tcPr>
            <w:tcW w:w="2567" w:type="dxa"/>
            <w:vAlign w:val="center"/>
          </w:tcPr>
          <w:p w14:paraId="054B8A8C" w14:textId="77777777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Journal of construction steel research</w:t>
            </w:r>
          </w:p>
          <w:p w14:paraId="30D19B48" w14:textId="3E0EE0D2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SCI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分区：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Q1</w:t>
            </w:r>
          </w:p>
        </w:tc>
        <w:tc>
          <w:tcPr>
            <w:tcW w:w="1276" w:type="dxa"/>
            <w:vAlign w:val="center"/>
          </w:tcPr>
          <w:p w14:paraId="743ED938" w14:textId="5BD3A876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第一作者</w:t>
            </w:r>
          </w:p>
        </w:tc>
      </w:tr>
      <w:tr w:rsidR="000B3D73" w14:paraId="0F00C1BE" w14:textId="77777777" w:rsidTr="00464322">
        <w:trPr>
          <w:jc w:val="center"/>
        </w:trPr>
        <w:tc>
          <w:tcPr>
            <w:tcW w:w="817" w:type="dxa"/>
            <w:vAlign w:val="center"/>
          </w:tcPr>
          <w:p w14:paraId="095EF4CA" w14:textId="6645C406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 w:hint="eastAsia"/>
                <w:color w:val="0D0D0D" w:themeColor="text1" w:themeTint="F2"/>
                <w:szCs w:val="21"/>
              </w:rPr>
              <w:t>6</w:t>
            </w:r>
          </w:p>
        </w:tc>
        <w:tc>
          <w:tcPr>
            <w:tcW w:w="5796" w:type="dxa"/>
            <w:vAlign w:val="center"/>
          </w:tcPr>
          <w:p w14:paraId="1AE19332" w14:textId="3D22FA71" w:rsidR="000B3D73" w:rsidRPr="007E67F9" w:rsidRDefault="000B3D73" w:rsidP="000B3D73">
            <w:pPr>
              <w:spacing w:line="240" w:lineRule="auto"/>
              <w:jc w:val="both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b/>
                <w:bCs/>
                <w:szCs w:val="21"/>
              </w:rPr>
              <w:t>Ben Mou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, Xi Li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Qiyun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Qiao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*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Baojie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He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Menglong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Wu. Seismic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behaviour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of the corner joints of a frame under biaxial cyclic loading[J]. Engineering Structures, </w:t>
            </w:r>
            <w:r w:rsidRPr="007E67F9">
              <w:rPr>
                <w:rFonts w:ascii="Times New Roman" w:eastAsia="楷体" w:hAnsi="Times New Roman" w:cs="Times New Roman"/>
                <w:b/>
                <w:bCs/>
                <w:szCs w:val="21"/>
              </w:rPr>
              <w:t>2019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, 196(11):109316.</w:t>
            </w:r>
          </w:p>
        </w:tc>
        <w:tc>
          <w:tcPr>
            <w:tcW w:w="2567" w:type="dxa"/>
            <w:vAlign w:val="center"/>
          </w:tcPr>
          <w:p w14:paraId="35263646" w14:textId="77777777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Engineering Structures</w:t>
            </w:r>
          </w:p>
          <w:p w14:paraId="5AD8A647" w14:textId="15FCE097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SCI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分区：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Q1</w:t>
            </w:r>
          </w:p>
        </w:tc>
        <w:tc>
          <w:tcPr>
            <w:tcW w:w="1276" w:type="dxa"/>
            <w:vAlign w:val="center"/>
          </w:tcPr>
          <w:p w14:paraId="446FC5B6" w14:textId="2140CD6F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第一作者</w:t>
            </w:r>
          </w:p>
        </w:tc>
      </w:tr>
      <w:tr w:rsidR="000B3D73" w14:paraId="7C11556C" w14:textId="77777777" w:rsidTr="00464322">
        <w:trPr>
          <w:jc w:val="center"/>
        </w:trPr>
        <w:tc>
          <w:tcPr>
            <w:tcW w:w="817" w:type="dxa"/>
            <w:vAlign w:val="center"/>
          </w:tcPr>
          <w:p w14:paraId="25D216A0" w14:textId="084004DE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 w:hint="eastAsia"/>
                <w:color w:val="0D0D0D" w:themeColor="text1" w:themeTint="F2"/>
                <w:szCs w:val="21"/>
              </w:rPr>
              <w:t>7</w:t>
            </w:r>
          </w:p>
        </w:tc>
        <w:tc>
          <w:tcPr>
            <w:tcW w:w="5796" w:type="dxa"/>
            <w:vAlign w:val="center"/>
          </w:tcPr>
          <w:p w14:paraId="07BAB173" w14:textId="79459AFC" w:rsidR="000B3D73" w:rsidRPr="007E67F9" w:rsidRDefault="000B3D73" w:rsidP="000B3D73">
            <w:pPr>
              <w:spacing w:line="240" w:lineRule="auto"/>
              <w:jc w:val="both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b/>
                <w:bCs/>
                <w:szCs w:val="21"/>
              </w:rPr>
              <w:t>Ben Mou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, Xi Li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Yongtao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Bai*, Lisa Wang. Shear behavior of panel zones in steel beam-to-column connections with unequal depth of outer annular stiffener[J]. Journal of Structural Engineering, ASCE, </w:t>
            </w:r>
            <w:r w:rsidRPr="007E67F9">
              <w:rPr>
                <w:rFonts w:ascii="Times New Roman" w:eastAsia="楷体" w:hAnsi="Times New Roman" w:cs="Times New Roman"/>
                <w:b/>
                <w:bCs/>
                <w:szCs w:val="21"/>
              </w:rPr>
              <w:t>2019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, 145(2):04018247.</w:t>
            </w:r>
          </w:p>
        </w:tc>
        <w:tc>
          <w:tcPr>
            <w:tcW w:w="2567" w:type="dxa"/>
            <w:vAlign w:val="center"/>
          </w:tcPr>
          <w:p w14:paraId="395475FC" w14:textId="77777777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Journal of Structural Engineering</w:t>
            </w:r>
          </w:p>
          <w:p w14:paraId="20363A88" w14:textId="783F1D2F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SCI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分区：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Q2</w:t>
            </w:r>
          </w:p>
        </w:tc>
        <w:tc>
          <w:tcPr>
            <w:tcW w:w="1276" w:type="dxa"/>
            <w:vAlign w:val="center"/>
          </w:tcPr>
          <w:p w14:paraId="5B703E42" w14:textId="284F8FB5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第一作者</w:t>
            </w:r>
          </w:p>
        </w:tc>
      </w:tr>
      <w:tr w:rsidR="000B3D73" w14:paraId="072DC300" w14:textId="77777777" w:rsidTr="00464322">
        <w:trPr>
          <w:jc w:val="center"/>
        </w:trPr>
        <w:tc>
          <w:tcPr>
            <w:tcW w:w="817" w:type="dxa"/>
            <w:vAlign w:val="center"/>
          </w:tcPr>
          <w:p w14:paraId="65C62196" w14:textId="047BB3F1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 w:hint="eastAsia"/>
                <w:color w:val="0D0D0D" w:themeColor="text1" w:themeTint="F2"/>
                <w:szCs w:val="21"/>
              </w:rPr>
              <w:t>8</w:t>
            </w:r>
          </w:p>
        </w:tc>
        <w:tc>
          <w:tcPr>
            <w:tcW w:w="5796" w:type="dxa"/>
            <w:vAlign w:val="center"/>
          </w:tcPr>
          <w:p w14:paraId="7D036C4D" w14:textId="1CF2934B" w:rsidR="000B3D73" w:rsidRPr="007E67F9" w:rsidRDefault="000B3D73" w:rsidP="000B3D73">
            <w:pPr>
              <w:spacing w:line="240" w:lineRule="auto"/>
              <w:jc w:val="both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b/>
                <w:bCs/>
                <w:szCs w:val="21"/>
              </w:rPr>
              <w:t>Ben Mou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Liyi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Pang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Qiyun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Qiao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*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Yiting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Yang. Experimental investigation of unequal-depth-beam-to-column joints with t-shape connector[J]. Engineering Structures, </w:t>
            </w:r>
            <w:r w:rsidRPr="007E67F9">
              <w:rPr>
                <w:rFonts w:ascii="Times New Roman" w:eastAsia="楷体" w:hAnsi="Times New Roman" w:cs="Times New Roman"/>
                <w:b/>
                <w:bCs/>
                <w:szCs w:val="21"/>
              </w:rPr>
              <w:t>2018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, 174(11):663-674.</w:t>
            </w:r>
          </w:p>
        </w:tc>
        <w:tc>
          <w:tcPr>
            <w:tcW w:w="2567" w:type="dxa"/>
            <w:vAlign w:val="center"/>
          </w:tcPr>
          <w:p w14:paraId="79FFE807" w14:textId="77777777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Engineering Structures</w:t>
            </w:r>
          </w:p>
          <w:p w14:paraId="075ECCFF" w14:textId="69755066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SCI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分区：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Q1</w:t>
            </w:r>
          </w:p>
        </w:tc>
        <w:tc>
          <w:tcPr>
            <w:tcW w:w="1276" w:type="dxa"/>
            <w:vAlign w:val="center"/>
          </w:tcPr>
          <w:p w14:paraId="5AEB1266" w14:textId="549A3CA2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第一作者</w:t>
            </w:r>
          </w:p>
        </w:tc>
      </w:tr>
      <w:tr w:rsidR="000B3D73" w14:paraId="1F358CFD" w14:textId="77777777" w:rsidTr="00464322">
        <w:trPr>
          <w:jc w:val="center"/>
        </w:trPr>
        <w:tc>
          <w:tcPr>
            <w:tcW w:w="817" w:type="dxa"/>
            <w:vAlign w:val="center"/>
          </w:tcPr>
          <w:p w14:paraId="692AC3EB" w14:textId="20C2CE75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 w:hint="eastAsia"/>
                <w:color w:val="0D0D0D" w:themeColor="text1" w:themeTint="F2"/>
                <w:szCs w:val="21"/>
              </w:rPr>
              <w:t>9</w:t>
            </w:r>
          </w:p>
        </w:tc>
        <w:tc>
          <w:tcPr>
            <w:tcW w:w="5796" w:type="dxa"/>
            <w:vAlign w:val="center"/>
          </w:tcPr>
          <w:p w14:paraId="28AAF134" w14:textId="35F04AD6" w:rsidR="000B3D73" w:rsidRPr="007E67F9" w:rsidRDefault="000B3D73" w:rsidP="000B3D73">
            <w:pPr>
              <w:spacing w:line="240" w:lineRule="auto"/>
              <w:jc w:val="both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b/>
                <w:bCs/>
                <w:szCs w:val="21"/>
              </w:rPr>
              <w:t>Ben Mou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, Xi Li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Yongtao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Bai*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Baojie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He, V. I. Patel. Numerical evaluation on shear behavior of irregular steel beam-to-CFST column connections[J]. Journal of Construction Steel Research, </w:t>
            </w:r>
            <w:r w:rsidRPr="007E67F9">
              <w:rPr>
                <w:rFonts w:ascii="Times New Roman" w:eastAsia="楷体" w:hAnsi="Times New Roman" w:cs="Times New Roman"/>
                <w:b/>
                <w:bCs/>
                <w:szCs w:val="21"/>
              </w:rPr>
              <w:t>2018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, 148(09): 422-435.</w:t>
            </w:r>
          </w:p>
        </w:tc>
        <w:tc>
          <w:tcPr>
            <w:tcW w:w="2567" w:type="dxa"/>
            <w:vAlign w:val="center"/>
          </w:tcPr>
          <w:p w14:paraId="0C165977" w14:textId="77777777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Journal of construction steel research</w:t>
            </w:r>
          </w:p>
          <w:p w14:paraId="40F421C5" w14:textId="5072DC6F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SCI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分区：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Q1</w:t>
            </w:r>
          </w:p>
        </w:tc>
        <w:tc>
          <w:tcPr>
            <w:tcW w:w="1276" w:type="dxa"/>
            <w:vAlign w:val="center"/>
          </w:tcPr>
          <w:p w14:paraId="70C06026" w14:textId="617F5C9F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第一作者</w:t>
            </w:r>
          </w:p>
        </w:tc>
      </w:tr>
      <w:tr w:rsidR="000B3D73" w14:paraId="5D09E8D9" w14:textId="77777777" w:rsidTr="00464322">
        <w:trPr>
          <w:jc w:val="center"/>
        </w:trPr>
        <w:tc>
          <w:tcPr>
            <w:tcW w:w="817" w:type="dxa"/>
            <w:vAlign w:val="center"/>
          </w:tcPr>
          <w:p w14:paraId="51839138" w14:textId="3218B7E7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 w:hint="eastAsia"/>
                <w:color w:val="0D0D0D" w:themeColor="text1" w:themeTint="F2"/>
                <w:szCs w:val="21"/>
              </w:rPr>
              <w:t>1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0</w:t>
            </w:r>
          </w:p>
        </w:tc>
        <w:tc>
          <w:tcPr>
            <w:tcW w:w="5796" w:type="dxa"/>
            <w:vAlign w:val="center"/>
          </w:tcPr>
          <w:p w14:paraId="3F66F00E" w14:textId="58F5F0BE" w:rsidR="000B3D73" w:rsidRPr="007E67F9" w:rsidRDefault="000B3D73" w:rsidP="000B3D73">
            <w:pPr>
              <w:spacing w:line="240" w:lineRule="auto"/>
              <w:jc w:val="both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b/>
                <w:bCs/>
                <w:szCs w:val="21"/>
              </w:rPr>
              <w:t>Ben Mou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Yongtao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Bai*. Experimental investigation on shear behavior of steel beam-to-CFST column connections with irregular panel zone[J]. Engineering Structures, </w:t>
            </w:r>
            <w:r w:rsidRPr="007E67F9">
              <w:rPr>
                <w:rFonts w:ascii="Times New Roman" w:eastAsia="楷体" w:hAnsi="Times New Roman" w:cs="Times New Roman"/>
                <w:b/>
                <w:bCs/>
                <w:szCs w:val="21"/>
              </w:rPr>
              <w:t>2018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, 168(08):487-504.</w:t>
            </w:r>
          </w:p>
        </w:tc>
        <w:tc>
          <w:tcPr>
            <w:tcW w:w="2567" w:type="dxa"/>
            <w:vAlign w:val="center"/>
          </w:tcPr>
          <w:p w14:paraId="4193AD7F" w14:textId="77777777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Engineering Structures</w:t>
            </w:r>
          </w:p>
          <w:p w14:paraId="6B141356" w14:textId="5973CB02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SCI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分区：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Q1</w:t>
            </w:r>
          </w:p>
        </w:tc>
        <w:tc>
          <w:tcPr>
            <w:tcW w:w="1276" w:type="dxa"/>
            <w:vAlign w:val="center"/>
          </w:tcPr>
          <w:p w14:paraId="7C36CAAA" w14:textId="4A3FFED1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第一作者</w:t>
            </w:r>
          </w:p>
        </w:tc>
      </w:tr>
      <w:tr w:rsidR="000B3D73" w14:paraId="66F2B0B0" w14:textId="77777777" w:rsidTr="00464322">
        <w:trPr>
          <w:jc w:val="center"/>
        </w:trPr>
        <w:tc>
          <w:tcPr>
            <w:tcW w:w="817" w:type="dxa"/>
            <w:vAlign w:val="center"/>
          </w:tcPr>
          <w:p w14:paraId="2F460BB7" w14:textId="254CC5E0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 w:hint="eastAsia"/>
                <w:color w:val="0D0D0D" w:themeColor="text1" w:themeTint="F2"/>
                <w:szCs w:val="21"/>
              </w:rPr>
              <w:t>1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1</w:t>
            </w:r>
          </w:p>
        </w:tc>
        <w:tc>
          <w:tcPr>
            <w:tcW w:w="5796" w:type="dxa"/>
            <w:vAlign w:val="center"/>
          </w:tcPr>
          <w:p w14:paraId="2D3C3776" w14:textId="22D64529" w:rsidR="000B3D73" w:rsidRPr="007E67F9" w:rsidRDefault="000B3D73" w:rsidP="000B3D73">
            <w:pPr>
              <w:spacing w:line="240" w:lineRule="auto"/>
              <w:jc w:val="both"/>
              <w:rPr>
                <w:rFonts w:ascii="Times New Roman" w:eastAsia="楷体" w:hAnsi="Times New Roman" w:cs="Times New Roman"/>
                <w:b/>
                <w:bCs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b/>
                <w:bCs/>
                <w:szCs w:val="21"/>
              </w:rPr>
              <w:t>Ben Mou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Baojie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He*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Dongxue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Zhao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Kwokwing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Chau. Numerical simulation of the effects of building dimensional variation on wind pressure distribution[J]. Engineering Applications of Computational Fluid Mechanics, </w:t>
            </w:r>
            <w:r w:rsidRPr="007E67F9">
              <w:rPr>
                <w:rFonts w:ascii="Times New Roman" w:eastAsia="楷体" w:hAnsi="Times New Roman" w:cs="Times New Roman"/>
                <w:b/>
                <w:bCs/>
                <w:szCs w:val="21"/>
              </w:rPr>
              <w:t>2017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, 11(1): 293-309.</w:t>
            </w:r>
          </w:p>
        </w:tc>
        <w:tc>
          <w:tcPr>
            <w:tcW w:w="2567" w:type="dxa"/>
            <w:vAlign w:val="center"/>
          </w:tcPr>
          <w:p w14:paraId="1EE8E01A" w14:textId="77777777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Engineering Applications of Computational Fluid Mechanics</w:t>
            </w:r>
          </w:p>
          <w:p w14:paraId="7A286462" w14:textId="66E9FA91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SCI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分区：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Q1</w:t>
            </w:r>
          </w:p>
        </w:tc>
        <w:tc>
          <w:tcPr>
            <w:tcW w:w="1276" w:type="dxa"/>
            <w:vAlign w:val="center"/>
          </w:tcPr>
          <w:p w14:paraId="7A9FFE7B" w14:textId="393E8490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第一作者</w:t>
            </w:r>
          </w:p>
        </w:tc>
      </w:tr>
      <w:tr w:rsidR="000B3D73" w14:paraId="086C0DC6" w14:textId="77777777" w:rsidTr="00464322">
        <w:trPr>
          <w:jc w:val="center"/>
        </w:trPr>
        <w:tc>
          <w:tcPr>
            <w:tcW w:w="817" w:type="dxa"/>
            <w:vAlign w:val="center"/>
          </w:tcPr>
          <w:p w14:paraId="49509AB1" w14:textId="4B78561B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 w:hint="eastAsia"/>
                <w:color w:val="0D0D0D" w:themeColor="text1" w:themeTint="F2"/>
                <w:szCs w:val="21"/>
              </w:rPr>
              <w:t>1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2</w:t>
            </w:r>
          </w:p>
        </w:tc>
        <w:tc>
          <w:tcPr>
            <w:tcW w:w="5796" w:type="dxa"/>
            <w:vAlign w:val="center"/>
          </w:tcPr>
          <w:p w14:paraId="344B4913" w14:textId="4E863213" w:rsidR="000B3D73" w:rsidRPr="007E67F9" w:rsidRDefault="000B3D73" w:rsidP="000B3D73">
            <w:pPr>
              <w:spacing w:line="240" w:lineRule="auto"/>
              <w:jc w:val="both"/>
              <w:rPr>
                <w:rFonts w:ascii="Times New Roman" w:eastAsia="楷体" w:hAnsi="Times New Roman" w:cs="Times New Roman"/>
                <w:b/>
                <w:bCs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b/>
                <w:szCs w:val="21"/>
              </w:rPr>
              <w:t>Ben Mou,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Yongtao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Bai</w:t>
            </w:r>
            <w:r w:rsidRPr="007E67F9">
              <w:rPr>
                <w:rFonts w:ascii="Times New Roman" w:eastAsia="楷体" w:hAnsi="Times New Roman" w:cs="Times New Roman"/>
                <w:b/>
                <w:szCs w:val="21"/>
              </w:rPr>
              <w:t>*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,</w:t>
            </w:r>
            <w:r w:rsidRPr="007E67F9">
              <w:rPr>
                <w:rFonts w:ascii="Times New Roman" w:eastAsia="楷体" w:hAnsi="Times New Roman" w:cs="Times New Roman"/>
                <w:b/>
                <w:szCs w:val="21"/>
              </w:rPr>
              <w:t xml:space="preserve"> 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Vipul Patel, Post-local buckling failure 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lastRenderedPageBreak/>
              <w:t>of slender and over-design circular CFT columns with high-strength materials [J], Engineering Structures, 2020, 210 (05):110197</w:t>
            </w:r>
          </w:p>
        </w:tc>
        <w:tc>
          <w:tcPr>
            <w:tcW w:w="2567" w:type="dxa"/>
            <w:vAlign w:val="center"/>
          </w:tcPr>
          <w:p w14:paraId="578BD0A7" w14:textId="77777777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lastRenderedPageBreak/>
              <w:t>Engineering Structures</w:t>
            </w:r>
          </w:p>
          <w:p w14:paraId="473F3066" w14:textId="29D07B13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lastRenderedPageBreak/>
              <w:t>SCI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分区：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Q1</w:t>
            </w:r>
          </w:p>
        </w:tc>
        <w:tc>
          <w:tcPr>
            <w:tcW w:w="1276" w:type="dxa"/>
            <w:vAlign w:val="center"/>
          </w:tcPr>
          <w:p w14:paraId="5E30925E" w14:textId="3E0E4AAA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lastRenderedPageBreak/>
              <w:t>第一作者</w:t>
            </w:r>
          </w:p>
        </w:tc>
      </w:tr>
      <w:tr w:rsidR="000B3D73" w14:paraId="7506F913" w14:textId="77777777" w:rsidTr="00464322">
        <w:trPr>
          <w:jc w:val="center"/>
        </w:trPr>
        <w:tc>
          <w:tcPr>
            <w:tcW w:w="817" w:type="dxa"/>
            <w:vAlign w:val="center"/>
          </w:tcPr>
          <w:p w14:paraId="728F7AB7" w14:textId="385F8506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 w:hint="eastAsia"/>
                <w:color w:val="0D0D0D" w:themeColor="text1" w:themeTint="F2"/>
                <w:szCs w:val="21"/>
              </w:rPr>
              <w:t>1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3</w:t>
            </w:r>
          </w:p>
        </w:tc>
        <w:tc>
          <w:tcPr>
            <w:tcW w:w="5796" w:type="dxa"/>
            <w:vAlign w:val="center"/>
          </w:tcPr>
          <w:p w14:paraId="0563C43C" w14:textId="05F41CF6" w:rsidR="000B3D73" w:rsidRPr="007E67F9" w:rsidRDefault="000B3D73" w:rsidP="000B3D73">
            <w:pPr>
              <w:spacing w:line="240" w:lineRule="auto"/>
              <w:jc w:val="both"/>
              <w:rPr>
                <w:rFonts w:ascii="Times New Roman" w:eastAsia="楷体" w:hAnsi="Times New Roman" w:cs="Times New Roman"/>
                <w:b/>
                <w:szCs w:val="21"/>
              </w:rPr>
            </w:pP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Qiyun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Qiao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Wenwen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Zhang, </w:t>
            </w:r>
            <w:r w:rsidRPr="007E67F9">
              <w:rPr>
                <w:rFonts w:ascii="Times New Roman" w:eastAsia="楷体" w:hAnsi="Times New Roman" w:cs="Times New Roman"/>
                <w:b/>
                <w:bCs/>
                <w:szCs w:val="21"/>
              </w:rPr>
              <w:t>Ben Mou*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Wanlin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Cao. Effect of spiral spacing on axial compressive behavior of square reinforced concrete filled steel tube (RCFST) columns[J]. Steel and Composite Structures, </w:t>
            </w:r>
            <w:r w:rsidRPr="007E67F9">
              <w:rPr>
                <w:rFonts w:ascii="Times New Roman" w:eastAsia="楷体" w:hAnsi="Times New Roman" w:cs="Times New Roman"/>
                <w:b/>
                <w:bCs/>
                <w:szCs w:val="21"/>
              </w:rPr>
              <w:t>2019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, 31(06):559-573.</w:t>
            </w:r>
          </w:p>
        </w:tc>
        <w:tc>
          <w:tcPr>
            <w:tcW w:w="2567" w:type="dxa"/>
            <w:vAlign w:val="center"/>
          </w:tcPr>
          <w:p w14:paraId="159FBE4A" w14:textId="5C820134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Steel and Composite Structures</w:t>
            </w:r>
          </w:p>
          <w:p w14:paraId="5F6BD34A" w14:textId="2C53E544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SCI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分区：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Q1</w:t>
            </w:r>
          </w:p>
        </w:tc>
        <w:tc>
          <w:tcPr>
            <w:tcW w:w="1276" w:type="dxa"/>
            <w:vAlign w:val="center"/>
          </w:tcPr>
          <w:p w14:paraId="46959F24" w14:textId="298F2703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通讯作者</w:t>
            </w:r>
          </w:p>
        </w:tc>
      </w:tr>
      <w:tr w:rsidR="000B3D73" w14:paraId="4875D570" w14:textId="77777777" w:rsidTr="00464322">
        <w:trPr>
          <w:jc w:val="center"/>
        </w:trPr>
        <w:tc>
          <w:tcPr>
            <w:tcW w:w="817" w:type="dxa"/>
            <w:vAlign w:val="center"/>
          </w:tcPr>
          <w:p w14:paraId="3AFCF637" w14:textId="7D74B635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</w:pPr>
            <w:r w:rsidRPr="007E67F9">
              <w:rPr>
                <w:rFonts w:ascii="Times New Roman" w:eastAsia="楷体" w:hAnsi="Times New Roman" w:cs="Times New Roman" w:hint="eastAsia"/>
                <w:color w:val="0D0D0D" w:themeColor="text1" w:themeTint="F2"/>
                <w:szCs w:val="21"/>
              </w:rPr>
              <w:t>1</w:t>
            </w:r>
            <w:r w:rsidRPr="007E67F9">
              <w:rPr>
                <w:rFonts w:ascii="Times New Roman" w:eastAsia="楷体" w:hAnsi="Times New Roman" w:cs="Times New Roman"/>
                <w:color w:val="0D0D0D" w:themeColor="text1" w:themeTint="F2"/>
                <w:szCs w:val="21"/>
              </w:rPr>
              <w:t>4</w:t>
            </w:r>
          </w:p>
        </w:tc>
        <w:tc>
          <w:tcPr>
            <w:tcW w:w="5796" w:type="dxa"/>
            <w:vAlign w:val="center"/>
          </w:tcPr>
          <w:p w14:paraId="157E6EB4" w14:textId="1B7E6362" w:rsidR="000B3D73" w:rsidRPr="007E67F9" w:rsidRDefault="000B3D73" w:rsidP="000B3D73">
            <w:pPr>
              <w:spacing w:line="240" w:lineRule="auto"/>
              <w:jc w:val="both"/>
              <w:rPr>
                <w:rFonts w:ascii="Times New Roman" w:eastAsia="楷体" w:hAnsi="Times New Roman" w:cs="Times New Roman"/>
                <w:szCs w:val="21"/>
              </w:rPr>
            </w:pP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Qiyun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Qiao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Wenwen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Zhang, </w:t>
            </w:r>
            <w:r w:rsidRPr="007E67F9">
              <w:rPr>
                <w:rFonts w:ascii="Times New Roman" w:eastAsia="楷体" w:hAnsi="Times New Roman" w:cs="Times New Roman"/>
                <w:b/>
                <w:bCs/>
                <w:szCs w:val="21"/>
              </w:rPr>
              <w:t>Ben Mou*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, </w:t>
            </w:r>
            <w:proofErr w:type="spellStart"/>
            <w:r w:rsidRPr="007E67F9">
              <w:rPr>
                <w:rFonts w:ascii="Times New Roman" w:eastAsia="楷体" w:hAnsi="Times New Roman" w:cs="Times New Roman"/>
                <w:szCs w:val="21"/>
              </w:rPr>
              <w:t>Wanlin</w:t>
            </w:r>
            <w:proofErr w:type="spellEnd"/>
            <w:r w:rsidRPr="007E67F9">
              <w:rPr>
                <w:rFonts w:ascii="Times New Roman" w:eastAsia="楷体" w:hAnsi="Times New Roman" w:cs="Times New Roman"/>
                <w:szCs w:val="21"/>
              </w:rPr>
              <w:t xml:space="preserve"> Cao. Seismic behavior of exposed concrete filled steel tube column bases with embedded reinforcing bars: Experimental investigation[J]. Thin-walled Structures, </w:t>
            </w:r>
            <w:r w:rsidRPr="007E67F9">
              <w:rPr>
                <w:rFonts w:ascii="Times New Roman" w:eastAsia="楷体" w:hAnsi="Times New Roman" w:cs="Times New Roman"/>
                <w:b/>
                <w:bCs/>
                <w:szCs w:val="21"/>
              </w:rPr>
              <w:t>2019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, 136(03):367-381.</w:t>
            </w:r>
          </w:p>
        </w:tc>
        <w:tc>
          <w:tcPr>
            <w:tcW w:w="2567" w:type="dxa"/>
            <w:vAlign w:val="center"/>
          </w:tcPr>
          <w:p w14:paraId="2ABE6C4F" w14:textId="77777777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Thin-walled Structures</w:t>
            </w:r>
          </w:p>
          <w:p w14:paraId="2E69B740" w14:textId="664DDB27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SCI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分区：</w:t>
            </w:r>
            <w:r w:rsidRPr="007E67F9">
              <w:rPr>
                <w:rFonts w:ascii="Times New Roman" w:eastAsia="楷体" w:hAnsi="Times New Roman" w:cs="Times New Roman"/>
                <w:szCs w:val="21"/>
              </w:rPr>
              <w:t>Q1</w:t>
            </w:r>
          </w:p>
        </w:tc>
        <w:tc>
          <w:tcPr>
            <w:tcW w:w="1276" w:type="dxa"/>
            <w:vAlign w:val="center"/>
          </w:tcPr>
          <w:p w14:paraId="28A7CD25" w14:textId="53DD59CF" w:rsidR="000B3D73" w:rsidRPr="007E67F9" w:rsidRDefault="000B3D73" w:rsidP="000B3D73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1"/>
              </w:rPr>
            </w:pPr>
            <w:r w:rsidRPr="007E67F9">
              <w:rPr>
                <w:rFonts w:ascii="Times New Roman" w:eastAsia="楷体" w:hAnsi="Times New Roman" w:cs="Times New Roman"/>
                <w:szCs w:val="21"/>
              </w:rPr>
              <w:t>通讯作者</w:t>
            </w:r>
          </w:p>
        </w:tc>
      </w:tr>
    </w:tbl>
    <w:tbl>
      <w:tblPr>
        <w:tblStyle w:val="ac"/>
        <w:tblpPr w:leftFromText="180" w:rightFromText="180" w:vertAnchor="text" w:horzAnchor="margin" w:tblpXSpec="center" w:tblpY="15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5796"/>
        <w:gridCol w:w="2567"/>
        <w:gridCol w:w="1276"/>
      </w:tblGrid>
      <w:tr w:rsidR="00D61EEE" w14:paraId="5317E7F5" w14:textId="77777777" w:rsidTr="00464322">
        <w:trPr>
          <w:cantSplit/>
        </w:trPr>
        <w:tc>
          <w:tcPr>
            <w:tcW w:w="817" w:type="dxa"/>
            <w:vAlign w:val="center"/>
          </w:tcPr>
          <w:p w14:paraId="5B04614E" w14:textId="5AB76743" w:rsidR="00D61EEE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00000"/>
                <w:szCs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49536" behindDoc="0" locked="0" layoutInCell="1" allowOverlap="1" wp14:anchorId="185A59EB" wp14:editId="61C7641D">
                      <wp:simplePos x="0" y="0"/>
                      <wp:positionH relativeFrom="margin">
                        <wp:posOffset>-86360</wp:posOffset>
                      </wp:positionH>
                      <wp:positionV relativeFrom="paragraph">
                        <wp:posOffset>50800</wp:posOffset>
                      </wp:positionV>
                      <wp:extent cx="6604000" cy="304800"/>
                      <wp:effectExtent l="0" t="0" r="44450" b="0"/>
                      <wp:wrapNone/>
                      <wp:docPr id="146" name="组合 14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604000" cy="304800"/>
                                <a:chOff x="-9" y="15631"/>
                                <a:chExt cx="6604009" cy="304899"/>
                              </a:xfrm>
                            </wpg:grpSpPr>
                            <wpg:grpSp>
                              <wpg:cNvPr id="147" name="组合 147"/>
                              <wpg:cNvGrpSpPr/>
                              <wpg:grpSpPr>
                                <a:xfrm>
                                  <a:off x="-9" y="15631"/>
                                  <a:ext cx="6604009" cy="272527"/>
                                  <a:chOff x="-9" y="0"/>
                                  <a:chExt cx="6604009" cy="272527"/>
                                </a:xfrm>
                              </wpg:grpSpPr>
                              <wps:wsp>
                                <wps:cNvPr id="148" name="矩形 148"/>
                                <wps:cNvSpPr/>
                                <wps:spPr>
                                  <a:xfrm>
                                    <a:off x="-9" y="0"/>
                                    <a:ext cx="2009778" cy="272527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2D4B6A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  <wps:wsp>
                                <wps:cNvPr id="149" name="直接连接符 149"/>
                                <wps:cNvCnPr>
                                  <a:stCxn id="148" idx="3"/>
                                </wps:cNvCnPr>
                                <wps:spPr>
                                  <a:xfrm>
                                    <a:off x="2009769" y="136264"/>
                                    <a:ext cx="4594231" cy="4357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solidFill>
                                      <a:srgbClr val="334E6C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0" name="等腰三角形 150"/>
                                <wps:cNvSpPr/>
                                <wps:spPr>
                                  <a:xfrm rot="5400000">
                                    <a:off x="-15629" y="78154"/>
                                    <a:ext cx="148123" cy="116865"/>
                                  </a:xfrm>
                                  <a:prstGeom prst="triangle">
                                    <a:avLst/>
                                  </a:prstGeom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</wpg:grpSp>
                            <wps:wsp>
                              <wps:cNvPr id="151" name="奖励标题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" y="15730"/>
                                  <a:ext cx="2419348" cy="304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A7F994F" w14:textId="2E1575FD" w:rsidR="00D80BEC" w:rsidRDefault="00D80BEC" w:rsidP="00DA4E29">
                                    <w:pPr>
                                      <w:rPr>
                                        <w:rFonts w:ascii="华文细黑" w:eastAsia="华文细黑" w:hAnsi="华文细黑"/>
                                        <w:b/>
                                        <w:color w:val="595959" w:themeColor="text1" w:themeTint="A6"/>
                                        <w:szCs w:val="21"/>
                                      </w:rPr>
                                    </w:pPr>
                                    <w:r>
                                      <w:rPr>
                                        <w:rFonts w:asciiTheme="minorEastAsia" w:hAnsiTheme="minorEastAsia" w:hint="eastAsia"/>
                                        <w:b/>
                                        <w:color w:val="FFFFFF" w:themeColor="background1"/>
                                        <w:sz w:val="30"/>
                                        <w:szCs w:val="30"/>
                                      </w:rPr>
                                      <w:t>研究成果：部分专利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85A59EB" id="组合 146" o:spid="_x0000_s1071" style="position:absolute;left:0;text-align:left;margin-left:-6.8pt;margin-top:4pt;width:520pt;height:24pt;z-index:251649536;mso-position-horizontal-relative:margin;mso-width-relative:margin;mso-height-relative:margin" coordorigin=",156" coordsize="66040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">
                      <v:group id="组合 147" o:spid="_x0000_s1072" style="position:absolute;top:156;width:66040;height:2725" coordorigin="" coordsize="66040,2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7vo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tzn8PhMukKsfAAAA//8DAFBLAQItABQABgAIAAAAIQDb4fbL7gAAAIUBAAATAAAAAAAAAAAA&#10;AAAAAAAAAABbQ29udGVudF9UeXBlc10ueG1sUEsBAi0AFAAGAAgAAAAhAFr0LFu/AAAAFQEAAAsA&#10;AAAAAAAAAAAAAAAAHwEAAF9yZWxzLy5yZWxzUEsBAi0AFAAGAAgAAAAhAFJHu+jEAAAA3AAAAA8A&#10;AAAAAAAAAAAAAAAABwIAAGRycy9kb3ducmV2LnhtbFBLBQYAAAAAAwADALcAAAD4AgAAAAA=&#10;">
                        <v:rect id="矩形 148" o:spid="_x0000_s1073" style="position:absolute;width:20097;height:27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" fillcolor="#2d4b6a" stroked="f" strokeweight="1pt"/>
                        <v:line id="直接连接符 149" o:spid="_x0000_s1074" style="position:absolute;visibility:visible;mso-wrap-style:square" from="20097,1362" to="66040,14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" strokecolor="#334e6c" strokeweight=".5pt">
                          <v:stroke joinstyle="miter"/>
                        </v:line>
                        <v:shape id="等腰三角形 150" o:spid="_x0000_s1075" type="#_x0000_t5" style="position:absolute;left:-157;top:782;width:1481;height:116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" fillcolor="#deeaf6 [660]" stroked="f" strokeweight="1pt"/>
                      </v:group>
                      <v:rect id="奖励标题" o:spid="_x0000_s1076" style="position:absolute;top:157;width:24193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" filled="f" stroked="f">
                        <v:textbox>
                          <w:txbxContent>
                            <w:p w14:paraId="6A7F994F" w14:textId="2E1575FD" w:rsidR="00D80BEC" w:rsidRDefault="00D80BEC" w:rsidP="00DA4E29">
                              <w:pPr>
                                <w:rPr>
                                  <w:rFonts w:ascii="华文细黑" w:eastAsia="华文细黑" w:hAnsi="华文细黑"/>
                                  <w:b/>
                                  <w:color w:val="595959" w:themeColor="text1" w:themeTint="A6"/>
                                  <w:szCs w:val="21"/>
                                </w:rPr>
                              </w:pPr>
                              <w:r>
                                <w:rPr>
                                  <w:rFonts w:asciiTheme="minorEastAsia" w:hAnsiTheme="minorEastAsia" w:hint="eastAsia"/>
                                  <w:b/>
                                  <w:color w:val="FFFFFF" w:themeColor="background1"/>
                                  <w:sz w:val="30"/>
                                  <w:szCs w:val="30"/>
                                </w:rPr>
                                <w:t>研究成果：部分专利</w:t>
                              </w:r>
                            </w:p>
                          </w:txbxContent>
                        </v:textbox>
                      </v:rect>
                      <w10:wrap anchorx="margin"/>
                    </v:group>
                  </w:pict>
                </mc:Fallback>
              </mc:AlternateContent>
            </w:r>
          </w:p>
        </w:tc>
        <w:tc>
          <w:tcPr>
            <w:tcW w:w="5796" w:type="dxa"/>
            <w:vAlign w:val="center"/>
          </w:tcPr>
          <w:p w14:paraId="5215DF00" w14:textId="170782A6" w:rsidR="00D61EEE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4"/>
              </w:rPr>
            </w:pPr>
          </w:p>
        </w:tc>
        <w:tc>
          <w:tcPr>
            <w:tcW w:w="2567" w:type="dxa"/>
            <w:vAlign w:val="center"/>
          </w:tcPr>
          <w:p w14:paraId="2C18F1E5" w14:textId="77777777" w:rsidR="00D61EEE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5404B170" w14:textId="77777777" w:rsidR="00D61EEE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4"/>
              </w:rPr>
            </w:pPr>
          </w:p>
        </w:tc>
      </w:tr>
      <w:tr w:rsidR="00D61EEE" w14:paraId="62D5736F" w14:textId="77777777" w:rsidTr="00464322">
        <w:trPr>
          <w:cantSplit/>
        </w:trPr>
        <w:tc>
          <w:tcPr>
            <w:tcW w:w="817" w:type="dxa"/>
            <w:vAlign w:val="center"/>
          </w:tcPr>
          <w:p w14:paraId="572A8CC7" w14:textId="77777777" w:rsidR="00D61EEE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00000"/>
                <w:szCs w:val="24"/>
              </w:rPr>
            </w:pPr>
          </w:p>
        </w:tc>
        <w:tc>
          <w:tcPr>
            <w:tcW w:w="5796" w:type="dxa"/>
            <w:vAlign w:val="center"/>
          </w:tcPr>
          <w:p w14:paraId="166781EA" w14:textId="75FE42D7" w:rsidR="00D61EEE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4"/>
              </w:rPr>
            </w:pPr>
          </w:p>
        </w:tc>
        <w:tc>
          <w:tcPr>
            <w:tcW w:w="2567" w:type="dxa"/>
            <w:vAlign w:val="center"/>
          </w:tcPr>
          <w:p w14:paraId="1BEFBCC3" w14:textId="77777777" w:rsidR="00D61EEE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572934A5" w14:textId="77777777" w:rsidR="00D61EEE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4"/>
              </w:rPr>
            </w:pPr>
          </w:p>
        </w:tc>
      </w:tr>
      <w:tr w:rsidR="00D61EEE" w14:paraId="6BB79096" w14:textId="77777777" w:rsidTr="00464322">
        <w:trPr>
          <w:cantSplit/>
        </w:trPr>
        <w:tc>
          <w:tcPr>
            <w:tcW w:w="817" w:type="dxa"/>
            <w:vAlign w:val="center"/>
          </w:tcPr>
          <w:p w14:paraId="31BA4CD5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color w:val="000000"/>
                <w:szCs w:val="24"/>
              </w:rPr>
              <w:t>序号</w:t>
            </w:r>
          </w:p>
        </w:tc>
        <w:tc>
          <w:tcPr>
            <w:tcW w:w="5796" w:type="dxa"/>
            <w:vAlign w:val="center"/>
          </w:tcPr>
          <w:p w14:paraId="5322433F" w14:textId="6E05A2AA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szCs w:val="24"/>
              </w:rPr>
              <w:t>专利名称</w:t>
            </w:r>
          </w:p>
        </w:tc>
        <w:tc>
          <w:tcPr>
            <w:tcW w:w="2567" w:type="dxa"/>
            <w:vAlign w:val="center"/>
          </w:tcPr>
          <w:p w14:paraId="647AA6BE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szCs w:val="24"/>
              </w:rPr>
              <w:t>专利号</w:t>
            </w:r>
          </w:p>
        </w:tc>
        <w:tc>
          <w:tcPr>
            <w:tcW w:w="1276" w:type="dxa"/>
            <w:vAlign w:val="center"/>
          </w:tcPr>
          <w:p w14:paraId="505BC594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szCs w:val="24"/>
              </w:rPr>
              <w:t>类型</w:t>
            </w:r>
          </w:p>
        </w:tc>
      </w:tr>
      <w:tr w:rsidR="00D61EEE" w14:paraId="2D94D39B" w14:textId="77777777" w:rsidTr="00464322">
        <w:trPr>
          <w:cantSplit/>
        </w:trPr>
        <w:tc>
          <w:tcPr>
            <w:tcW w:w="817" w:type="dxa"/>
            <w:vAlign w:val="center"/>
          </w:tcPr>
          <w:p w14:paraId="7C32B1D1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24"/>
                <w:szCs w:val="24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5796" w:type="dxa"/>
            <w:vAlign w:val="center"/>
          </w:tcPr>
          <w:p w14:paraId="3FDC8B59" w14:textId="76C9EC99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24"/>
                <w:szCs w:val="24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Prefabricated reinforced concrete-filled steel pipe sleeve joint</w:t>
            </w:r>
          </w:p>
        </w:tc>
        <w:tc>
          <w:tcPr>
            <w:tcW w:w="2567" w:type="dxa"/>
            <w:vAlign w:val="center"/>
          </w:tcPr>
          <w:p w14:paraId="0ADAA8E1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24"/>
                <w:szCs w:val="24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US10167623B2</w:t>
            </w:r>
          </w:p>
        </w:tc>
        <w:tc>
          <w:tcPr>
            <w:tcW w:w="1276" w:type="dxa"/>
            <w:vAlign w:val="center"/>
          </w:tcPr>
          <w:p w14:paraId="018D8786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24"/>
                <w:szCs w:val="24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美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2C2FAE9F" w14:textId="77777777" w:rsidTr="00464322">
        <w:trPr>
          <w:cantSplit/>
        </w:trPr>
        <w:tc>
          <w:tcPr>
            <w:tcW w:w="817" w:type="dxa"/>
            <w:vAlign w:val="center"/>
          </w:tcPr>
          <w:p w14:paraId="4186B66E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5796" w:type="dxa"/>
            <w:vAlign w:val="center"/>
          </w:tcPr>
          <w:p w14:paraId="68116620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Assembled self-recovery circular concrete-filled steel-tube composite joint</w:t>
            </w:r>
          </w:p>
        </w:tc>
        <w:tc>
          <w:tcPr>
            <w:tcW w:w="2567" w:type="dxa"/>
            <w:vAlign w:val="center"/>
          </w:tcPr>
          <w:p w14:paraId="7E87B8C8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US10633851B2</w:t>
            </w:r>
          </w:p>
        </w:tc>
        <w:tc>
          <w:tcPr>
            <w:tcW w:w="1276" w:type="dxa"/>
            <w:vAlign w:val="center"/>
          </w:tcPr>
          <w:p w14:paraId="37C8C4B9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b/>
                <w:bCs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美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7FB2D7B0" w14:textId="77777777" w:rsidTr="00464322">
        <w:trPr>
          <w:cantSplit/>
        </w:trPr>
        <w:tc>
          <w:tcPr>
            <w:tcW w:w="817" w:type="dxa"/>
            <w:vAlign w:val="center"/>
          </w:tcPr>
          <w:p w14:paraId="3C4AD331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3</w:t>
            </w:r>
          </w:p>
        </w:tc>
        <w:tc>
          <w:tcPr>
            <w:tcW w:w="5796" w:type="dxa"/>
            <w:vAlign w:val="center"/>
          </w:tcPr>
          <w:p w14:paraId="1D94D8F1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  <w:lang w:eastAsia="ja-JP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  <w:lang w:eastAsia="ja-JP"/>
              </w:rPr>
              <w:t>組立式鋼管ケーシング鉄筋コンクリート複合ノード及び取付方法</w:t>
            </w:r>
          </w:p>
        </w:tc>
        <w:tc>
          <w:tcPr>
            <w:tcW w:w="2567" w:type="dxa"/>
            <w:vAlign w:val="center"/>
          </w:tcPr>
          <w:p w14:paraId="72535CBB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2018-534834</w:t>
            </w:r>
          </w:p>
        </w:tc>
        <w:tc>
          <w:tcPr>
            <w:tcW w:w="1276" w:type="dxa"/>
            <w:vAlign w:val="center"/>
          </w:tcPr>
          <w:p w14:paraId="03196135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日本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55F304C2" w14:textId="77777777" w:rsidTr="00464322">
        <w:trPr>
          <w:cantSplit/>
        </w:trPr>
        <w:tc>
          <w:tcPr>
            <w:tcW w:w="817" w:type="dxa"/>
            <w:vAlign w:val="center"/>
          </w:tcPr>
          <w:p w14:paraId="0B0965F1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5796" w:type="dxa"/>
            <w:vAlign w:val="center"/>
          </w:tcPr>
          <w:p w14:paraId="0298816E" w14:textId="18219DA0" w:rsidR="00D61EEE" w:rsidRPr="00032093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4"/>
              </w:rPr>
            </w:pPr>
            <w:r w:rsidRPr="00032093">
              <w:rPr>
                <w:rFonts w:ascii="Times New Roman" w:eastAsia="楷体" w:hAnsi="Times New Roman" w:cs="Times New Roman"/>
                <w:szCs w:val="24"/>
              </w:rPr>
              <w:t>KOMBINIERTE VERBINDUNG AUS EINEM ZUSAMMENBAUBAREN STAHLROHRMANTEL</w:t>
            </w:r>
          </w:p>
          <w:p w14:paraId="2FAA1940" w14:textId="44713A9D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032093">
              <w:rPr>
                <w:rFonts w:ascii="Times New Roman" w:eastAsia="楷体" w:hAnsi="Times New Roman" w:cs="Times New Roman"/>
                <w:szCs w:val="24"/>
              </w:rPr>
              <w:t>UND BEWEHRTEM BETON UND MONTAGEVERFAHREN</w:t>
            </w:r>
          </w:p>
        </w:tc>
        <w:tc>
          <w:tcPr>
            <w:tcW w:w="2567" w:type="dxa"/>
            <w:vAlign w:val="center"/>
          </w:tcPr>
          <w:p w14:paraId="2B978040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032093">
              <w:rPr>
                <w:rFonts w:ascii="Times New Roman" w:eastAsia="楷体" w:hAnsi="Times New Roman" w:cs="Times New Roman"/>
                <w:szCs w:val="24"/>
              </w:rPr>
              <w:t>60 2016 033 855.6</w:t>
            </w:r>
          </w:p>
        </w:tc>
        <w:tc>
          <w:tcPr>
            <w:tcW w:w="1276" w:type="dxa"/>
            <w:vAlign w:val="center"/>
          </w:tcPr>
          <w:p w14:paraId="6E1FD31D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>
              <w:rPr>
                <w:rFonts w:ascii="Times New Roman" w:eastAsia="楷体" w:hAnsi="Times New Roman" w:cs="Times New Roman" w:hint="eastAsia"/>
                <w:szCs w:val="24"/>
              </w:rPr>
              <w:t>德国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329CB473" w14:textId="77777777" w:rsidTr="00464322">
        <w:trPr>
          <w:cantSplit/>
        </w:trPr>
        <w:tc>
          <w:tcPr>
            <w:tcW w:w="817" w:type="dxa"/>
            <w:vAlign w:val="center"/>
          </w:tcPr>
          <w:p w14:paraId="670A5ED1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00000"/>
                <w:szCs w:val="24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5796" w:type="dxa"/>
            <w:vAlign w:val="center"/>
          </w:tcPr>
          <w:p w14:paraId="13E457B0" w14:textId="6138E65A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4"/>
              </w:rPr>
            </w:pPr>
            <w:r w:rsidRPr="00032093">
              <w:rPr>
                <w:rFonts w:ascii="Times New Roman" w:eastAsia="楷体" w:hAnsi="Times New Roman" w:cs="Times New Roman"/>
                <w:szCs w:val="24"/>
              </w:rPr>
              <w:t>Assembly type steel pipe casing reinforced concrete combined joint and mounting method</w:t>
            </w:r>
          </w:p>
        </w:tc>
        <w:tc>
          <w:tcPr>
            <w:tcW w:w="2567" w:type="dxa"/>
            <w:vAlign w:val="center"/>
          </w:tcPr>
          <w:p w14:paraId="3A04B3A9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4"/>
              </w:rPr>
            </w:pPr>
            <w:r w:rsidRPr="00D61EEE">
              <w:rPr>
                <w:rFonts w:ascii="Times New Roman" w:eastAsia="楷体" w:hAnsi="Times New Roman" w:cs="Times New Roman"/>
                <w:szCs w:val="24"/>
              </w:rPr>
              <w:t>EP3299528</w:t>
            </w:r>
          </w:p>
        </w:tc>
        <w:tc>
          <w:tcPr>
            <w:tcW w:w="1276" w:type="dxa"/>
            <w:vAlign w:val="center"/>
          </w:tcPr>
          <w:p w14:paraId="616D2120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szCs w:val="24"/>
              </w:rPr>
              <w:t>英国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436E7AB8" w14:textId="77777777" w:rsidTr="00464322">
        <w:trPr>
          <w:cantSplit/>
        </w:trPr>
        <w:tc>
          <w:tcPr>
            <w:tcW w:w="817" w:type="dxa"/>
            <w:vAlign w:val="center"/>
          </w:tcPr>
          <w:p w14:paraId="40C361DD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6</w:t>
            </w:r>
          </w:p>
        </w:tc>
        <w:tc>
          <w:tcPr>
            <w:tcW w:w="5796" w:type="dxa"/>
            <w:vAlign w:val="center"/>
          </w:tcPr>
          <w:p w14:paraId="228E3D12" w14:textId="383733D6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b/>
                <w:bCs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一种装配式巨型筒中筒圆形钢管柱异型组合结构及安装方法</w:t>
            </w:r>
          </w:p>
        </w:tc>
        <w:tc>
          <w:tcPr>
            <w:tcW w:w="2567" w:type="dxa"/>
            <w:vAlign w:val="center"/>
          </w:tcPr>
          <w:p w14:paraId="45C99097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ZL201710100620.6</w:t>
            </w:r>
          </w:p>
        </w:tc>
        <w:tc>
          <w:tcPr>
            <w:tcW w:w="1276" w:type="dxa"/>
            <w:vAlign w:val="center"/>
          </w:tcPr>
          <w:p w14:paraId="60BCBB68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中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170BC28B" w14:textId="77777777" w:rsidTr="00464322">
        <w:trPr>
          <w:cantSplit/>
        </w:trPr>
        <w:tc>
          <w:tcPr>
            <w:tcW w:w="817" w:type="dxa"/>
            <w:vAlign w:val="center"/>
          </w:tcPr>
          <w:p w14:paraId="0066BAF1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5796" w:type="dxa"/>
            <w:vAlign w:val="center"/>
          </w:tcPr>
          <w:p w14:paraId="001E57B7" w14:textId="34EAC4C6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双套筒钢结构梁柱节点及安装方法</w:t>
            </w:r>
          </w:p>
        </w:tc>
        <w:tc>
          <w:tcPr>
            <w:tcW w:w="2567" w:type="dxa"/>
            <w:vAlign w:val="center"/>
          </w:tcPr>
          <w:p w14:paraId="2717C8BF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ZL201710730603.0</w:t>
            </w:r>
          </w:p>
        </w:tc>
        <w:tc>
          <w:tcPr>
            <w:tcW w:w="1276" w:type="dxa"/>
            <w:vAlign w:val="center"/>
          </w:tcPr>
          <w:p w14:paraId="567D1141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中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18DDEE99" w14:textId="77777777" w:rsidTr="00464322">
        <w:trPr>
          <w:cantSplit/>
        </w:trPr>
        <w:tc>
          <w:tcPr>
            <w:tcW w:w="817" w:type="dxa"/>
            <w:vAlign w:val="center"/>
          </w:tcPr>
          <w:p w14:paraId="39331B13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5796" w:type="dxa"/>
            <w:vAlign w:val="center"/>
          </w:tcPr>
          <w:p w14:paraId="78A273CD" w14:textId="46216818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装配式自恢复钢管混凝土组合节点及安装方法和结构体系</w:t>
            </w:r>
          </w:p>
        </w:tc>
        <w:tc>
          <w:tcPr>
            <w:tcW w:w="2567" w:type="dxa"/>
            <w:vAlign w:val="center"/>
          </w:tcPr>
          <w:p w14:paraId="0B417FC1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ZL 201711390420.5</w:t>
            </w:r>
          </w:p>
        </w:tc>
        <w:tc>
          <w:tcPr>
            <w:tcW w:w="1276" w:type="dxa"/>
            <w:vAlign w:val="center"/>
          </w:tcPr>
          <w:p w14:paraId="6ACEC163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中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60876542" w14:textId="77777777" w:rsidTr="00464322">
        <w:trPr>
          <w:cantSplit/>
        </w:trPr>
        <w:tc>
          <w:tcPr>
            <w:tcW w:w="817" w:type="dxa"/>
            <w:vAlign w:val="center"/>
          </w:tcPr>
          <w:p w14:paraId="15173256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5796" w:type="dxa"/>
            <w:vAlign w:val="center"/>
          </w:tcPr>
          <w:p w14:paraId="35F2BD0C" w14:textId="6535101F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具有恢复功能的全装配钢框架结构体系</w:t>
            </w:r>
          </w:p>
        </w:tc>
        <w:tc>
          <w:tcPr>
            <w:tcW w:w="2567" w:type="dxa"/>
            <w:vAlign w:val="center"/>
          </w:tcPr>
          <w:p w14:paraId="3C4B4ADA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ZL201711390228.6</w:t>
            </w:r>
          </w:p>
        </w:tc>
        <w:tc>
          <w:tcPr>
            <w:tcW w:w="1276" w:type="dxa"/>
            <w:vAlign w:val="center"/>
          </w:tcPr>
          <w:p w14:paraId="2F8370B4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中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4C813C0D" w14:textId="77777777" w:rsidTr="00464322">
        <w:trPr>
          <w:cantSplit/>
        </w:trPr>
        <w:tc>
          <w:tcPr>
            <w:tcW w:w="817" w:type="dxa"/>
            <w:vAlign w:val="center"/>
          </w:tcPr>
          <w:p w14:paraId="454473D6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5796" w:type="dxa"/>
            <w:vAlign w:val="center"/>
          </w:tcPr>
          <w:p w14:paraId="6E1CB0EE" w14:textId="495DA829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装配式自恢复圆形钢管混凝土组合节点</w:t>
            </w:r>
          </w:p>
        </w:tc>
        <w:tc>
          <w:tcPr>
            <w:tcW w:w="2567" w:type="dxa"/>
            <w:vAlign w:val="center"/>
          </w:tcPr>
          <w:p w14:paraId="5DBC92A5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ZL201711390229.0.</w:t>
            </w:r>
          </w:p>
        </w:tc>
        <w:tc>
          <w:tcPr>
            <w:tcW w:w="1276" w:type="dxa"/>
            <w:vAlign w:val="center"/>
          </w:tcPr>
          <w:p w14:paraId="2652AB45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中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6D960C94" w14:textId="77777777" w:rsidTr="00464322">
        <w:trPr>
          <w:cantSplit/>
        </w:trPr>
        <w:tc>
          <w:tcPr>
            <w:tcW w:w="817" w:type="dxa"/>
            <w:vAlign w:val="center"/>
          </w:tcPr>
          <w:p w14:paraId="14E98B3A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11</w:t>
            </w:r>
          </w:p>
        </w:tc>
        <w:tc>
          <w:tcPr>
            <w:tcW w:w="5796" w:type="dxa"/>
            <w:vAlign w:val="center"/>
          </w:tcPr>
          <w:p w14:paraId="5E8EF501" w14:textId="58A3DDBA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装配式自恢复耗能型双钢板开缝剪力墙结构</w:t>
            </w:r>
          </w:p>
        </w:tc>
        <w:tc>
          <w:tcPr>
            <w:tcW w:w="2567" w:type="dxa"/>
            <w:vAlign w:val="center"/>
          </w:tcPr>
          <w:p w14:paraId="2D5A0566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ZL 201810358746.8</w:t>
            </w:r>
          </w:p>
        </w:tc>
        <w:tc>
          <w:tcPr>
            <w:tcW w:w="1276" w:type="dxa"/>
            <w:vAlign w:val="center"/>
          </w:tcPr>
          <w:p w14:paraId="718DF251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中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3C0C4DF0" w14:textId="77777777" w:rsidTr="00464322">
        <w:trPr>
          <w:cantSplit/>
        </w:trPr>
        <w:tc>
          <w:tcPr>
            <w:tcW w:w="817" w:type="dxa"/>
            <w:vAlign w:val="center"/>
          </w:tcPr>
          <w:p w14:paraId="306D6D0C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12</w:t>
            </w:r>
          </w:p>
        </w:tc>
        <w:tc>
          <w:tcPr>
            <w:tcW w:w="5796" w:type="dxa"/>
            <w:vAlign w:val="center"/>
          </w:tcPr>
          <w:p w14:paraId="70FD32C2" w14:textId="37720A0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环板拼接式中空夹层钢管混凝土组合节点及安装方法</w:t>
            </w:r>
          </w:p>
        </w:tc>
        <w:tc>
          <w:tcPr>
            <w:tcW w:w="2567" w:type="dxa"/>
            <w:vAlign w:val="center"/>
          </w:tcPr>
          <w:p w14:paraId="3C912EAB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ZL201810358730.7</w:t>
            </w:r>
          </w:p>
        </w:tc>
        <w:tc>
          <w:tcPr>
            <w:tcW w:w="1276" w:type="dxa"/>
            <w:vAlign w:val="center"/>
          </w:tcPr>
          <w:p w14:paraId="28B82912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中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04208910" w14:textId="77777777" w:rsidTr="00464322">
        <w:trPr>
          <w:cantSplit/>
        </w:trPr>
        <w:tc>
          <w:tcPr>
            <w:tcW w:w="817" w:type="dxa"/>
            <w:vAlign w:val="center"/>
          </w:tcPr>
          <w:p w14:paraId="3F16C515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13</w:t>
            </w:r>
          </w:p>
        </w:tc>
        <w:tc>
          <w:tcPr>
            <w:tcW w:w="5796" w:type="dxa"/>
            <w:vAlign w:val="center"/>
          </w:tcPr>
          <w:p w14:paraId="679388C0" w14:textId="13C9C690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装配式自恢复耗能型框架核心筒结构体系</w:t>
            </w:r>
          </w:p>
        </w:tc>
        <w:tc>
          <w:tcPr>
            <w:tcW w:w="2567" w:type="dxa"/>
            <w:vAlign w:val="center"/>
          </w:tcPr>
          <w:p w14:paraId="21F20A97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ZL 201810358564.0</w:t>
            </w:r>
          </w:p>
        </w:tc>
        <w:tc>
          <w:tcPr>
            <w:tcW w:w="1276" w:type="dxa"/>
            <w:vAlign w:val="center"/>
          </w:tcPr>
          <w:p w14:paraId="5D8CF85A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中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765BD49B" w14:textId="77777777" w:rsidTr="00464322">
        <w:trPr>
          <w:cantSplit/>
        </w:trPr>
        <w:tc>
          <w:tcPr>
            <w:tcW w:w="817" w:type="dxa"/>
            <w:vAlign w:val="center"/>
          </w:tcPr>
          <w:p w14:paraId="6F36E1A8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14</w:t>
            </w:r>
          </w:p>
        </w:tc>
        <w:tc>
          <w:tcPr>
            <w:tcW w:w="5796" w:type="dxa"/>
            <w:vAlign w:val="center"/>
          </w:tcPr>
          <w:p w14:paraId="277BE8BD" w14:textId="7A186A44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斜外环板组装式十字连接梁柱节点</w:t>
            </w:r>
          </w:p>
        </w:tc>
        <w:tc>
          <w:tcPr>
            <w:tcW w:w="2567" w:type="dxa"/>
            <w:vAlign w:val="center"/>
          </w:tcPr>
          <w:p w14:paraId="579C5421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ZL 201810358950X</w:t>
            </w:r>
          </w:p>
        </w:tc>
        <w:tc>
          <w:tcPr>
            <w:tcW w:w="1276" w:type="dxa"/>
            <w:vAlign w:val="center"/>
          </w:tcPr>
          <w:p w14:paraId="23545C0B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中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67456D20" w14:textId="77777777" w:rsidTr="00464322">
        <w:trPr>
          <w:cantSplit/>
        </w:trPr>
        <w:tc>
          <w:tcPr>
            <w:tcW w:w="817" w:type="dxa"/>
            <w:vAlign w:val="center"/>
          </w:tcPr>
          <w:p w14:paraId="3BF82A81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15</w:t>
            </w:r>
          </w:p>
        </w:tc>
        <w:tc>
          <w:tcPr>
            <w:tcW w:w="5796" w:type="dxa"/>
            <w:vAlign w:val="center"/>
          </w:tcPr>
          <w:p w14:paraId="3A837BCB" w14:textId="55778E4B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完全装配式钢结构连接组件及安装方法</w:t>
            </w:r>
          </w:p>
        </w:tc>
        <w:tc>
          <w:tcPr>
            <w:tcW w:w="2567" w:type="dxa"/>
            <w:vAlign w:val="center"/>
          </w:tcPr>
          <w:p w14:paraId="6130E7EC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ZL201810378979.4.</w:t>
            </w:r>
          </w:p>
        </w:tc>
        <w:tc>
          <w:tcPr>
            <w:tcW w:w="1276" w:type="dxa"/>
            <w:vAlign w:val="center"/>
          </w:tcPr>
          <w:p w14:paraId="2C3E2606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中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0EA2337E" w14:textId="77777777" w:rsidTr="00464322">
        <w:trPr>
          <w:cantSplit/>
        </w:trPr>
        <w:tc>
          <w:tcPr>
            <w:tcW w:w="817" w:type="dxa"/>
            <w:vAlign w:val="center"/>
          </w:tcPr>
          <w:p w14:paraId="6D784043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16</w:t>
            </w:r>
          </w:p>
        </w:tc>
        <w:tc>
          <w:tcPr>
            <w:tcW w:w="5796" w:type="dxa"/>
            <w:vAlign w:val="center"/>
          </w:tcPr>
          <w:p w14:paraId="394629CD" w14:textId="05E7914B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b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带有颗粒阻尼仓耗能的装配式智能节点及安装方法</w:t>
            </w:r>
          </w:p>
        </w:tc>
        <w:tc>
          <w:tcPr>
            <w:tcW w:w="2567" w:type="dxa"/>
            <w:vAlign w:val="center"/>
          </w:tcPr>
          <w:p w14:paraId="53BE60D5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ZL201810358579.7</w:t>
            </w:r>
          </w:p>
        </w:tc>
        <w:tc>
          <w:tcPr>
            <w:tcW w:w="1276" w:type="dxa"/>
            <w:vAlign w:val="center"/>
          </w:tcPr>
          <w:p w14:paraId="4995B088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中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6F4C4BCC" w14:textId="77777777" w:rsidTr="00464322">
        <w:trPr>
          <w:cantSplit/>
        </w:trPr>
        <w:tc>
          <w:tcPr>
            <w:tcW w:w="817" w:type="dxa"/>
            <w:vAlign w:val="center"/>
          </w:tcPr>
          <w:p w14:paraId="7F9E1354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lastRenderedPageBreak/>
              <w:t>17</w:t>
            </w:r>
          </w:p>
        </w:tc>
        <w:tc>
          <w:tcPr>
            <w:tcW w:w="5796" w:type="dxa"/>
            <w:vAlign w:val="center"/>
          </w:tcPr>
          <w:p w14:paraId="6E58844F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完全装配式圆形钢骨架混凝土连接节点及安装方法</w:t>
            </w:r>
          </w:p>
        </w:tc>
        <w:tc>
          <w:tcPr>
            <w:tcW w:w="2567" w:type="dxa"/>
            <w:vAlign w:val="center"/>
          </w:tcPr>
          <w:p w14:paraId="54D8C235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ZL201810358951.4</w:t>
            </w:r>
          </w:p>
        </w:tc>
        <w:tc>
          <w:tcPr>
            <w:tcW w:w="1276" w:type="dxa"/>
            <w:vAlign w:val="center"/>
          </w:tcPr>
          <w:p w14:paraId="1A9F60AB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中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241CD0A2" w14:textId="77777777" w:rsidTr="00464322">
        <w:trPr>
          <w:cantSplit/>
        </w:trPr>
        <w:tc>
          <w:tcPr>
            <w:tcW w:w="817" w:type="dxa"/>
            <w:vAlign w:val="center"/>
          </w:tcPr>
          <w:p w14:paraId="5D04BC7B" w14:textId="1DC06223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18</w:t>
            </w:r>
          </w:p>
        </w:tc>
        <w:tc>
          <w:tcPr>
            <w:tcW w:w="5796" w:type="dxa"/>
            <w:vAlign w:val="center"/>
          </w:tcPr>
          <w:p w14:paraId="19BF9FC4" w14:textId="74434D33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装配式双耗能可复位圆钢管混凝土组合</w:t>
            </w:r>
            <w:proofErr w:type="gramStart"/>
            <w:r w:rsidRPr="00AD53A8">
              <w:rPr>
                <w:rFonts w:ascii="Times New Roman" w:eastAsia="楷体" w:hAnsi="Times New Roman" w:cs="Times New Roman"/>
                <w:szCs w:val="24"/>
              </w:rPr>
              <w:t>柱及其</w:t>
            </w:r>
            <w:proofErr w:type="gramEnd"/>
            <w:r w:rsidRPr="00AD53A8">
              <w:rPr>
                <w:rFonts w:ascii="Times New Roman" w:eastAsia="楷体" w:hAnsi="Times New Roman" w:cs="Times New Roman"/>
                <w:szCs w:val="24"/>
              </w:rPr>
              <w:t>安装方法</w:t>
            </w:r>
          </w:p>
        </w:tc>
        <w:tc>
          <w:tcPr>
            <w:tcW w:w="2567" w:type="dxa"/>
            <w:vAlign w:val="center"/>
          </w:tcPr>
          <w:p w14:paraId="6760D6F3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ZL201810164092 .5</w:t>
            </w:r>
          </w:p>
        </w:tc>
        <w:tc>
          <w:tcPr>
            <w:tcW w:w="1276" w:type="dxa"/>
            <w:vAlign w:val="center"/>
          </w:tcPr>
          <w:p w14:paraId="092323B0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中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6994AE95" w14:textId="77777777" w:rsidTr="00464322">
        <w:trPr>
          <w:cantSplit/>
        </w:trPr>
        <w:tc>
          <w:tcPr>
            <w:tcW w:w="817" w:type="dxa"/>
            <w:vAlign w:val="center"/>
          </w:tcPr>
          <w:p w14:paraId="007CAB73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19</w:t>
            </w:r>
          </w:p>
        </w:tc>
        <w:tc>
          <w:tcPr>
            <w:tcW w:w="5796" w:type="dxa"/>
            <w:vAlign w:val="center"/>
          </w:tcPr>
          <w:p w14:paraId="49CA1106" w14:textId="0EA051FA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装配式双耗能可恢复方钢管混凝土组合</w:t>
            </w:r>
            <w:proofErr w:type="gramStart"/>
            <w:r w:rsidRPr="00AD53A8">
              <w:rPr>
                <w:rFonts w:ascii="Times New Roman" w:eastAsia="楷体" w:hAnsi="Times New Roman" w:cs="Times New Roman"/>
                <w:szCs w:val="24"/>
              </w:rPr>
              <w:t>柱及其</w:t>
            </w:r>
            <w:proofErr w:type="gramEnd"/>
            <w:r w:rsidRPr="00AD53A8">
              <w:rPr>
                <w:rFonts w:ascii="Times New Roman" w:eastAsia="楷体" w:hAnsi="Times New Roman" w:cs="Times New Roman"/>
                <w:szCs w:val="24"/>
              </w:rPr>
              <w:t>安装方法</w:t>
            </w:r>
          </w:p>
        </w:tc>
        <w:tc>
          <w:tcPr>
            <w:tcW w:w="2567" w:type="dxa"/>
            <w:vAlign w:val="center"/>
          </w:tcPr>
          <w:p w14:paraId="67FC0080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ZL201810164095 .9</w:t>
            </w:r>
          </w:p>
        </w:tc>
        <w:tc>
          <w:tcPr>
            <w:tcW w:w="1276" w:type="dxa"/>
            <w:vAlign w:val="center"/>
          </w:tcPr>
          <w:p w14:paraId="49AC1454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中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3A91A175" w14:textId="77777777" w:rsidTr="00464322">
        <w:trPr>
          <w:cantSplit/>
        </w:trPr>
        <w:tc>
          <w:tcPr>
            <w:tcW w:w="817" w:type="dxa"/>
            <w:vAlign w:val="center"/>
          </w:tcPr>
          <w:p w14:paraId="07FA82B1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20</w:t>
            </w:r>
          </w:p>
        </w:tc>
        <w:tc>
          <w:tcPr>
            <w:tcW w:w="5796" w:type="dxa"/>
            <w:vAlign w:val="center"/>
          </w:tcPr>
          <w:p w14:paraId="30747DBE" w14:textId="6F6EE3AA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可拼接分割板的多层耗能式钢管混凝土组合柱</w:t>
            </w:r>
          </w:p>
        </w:tc>
        <w:tc>
          <w:tcPr>
            <w:tcW w:w="2567" w:type="dxa"/>
            <w:vAlign w:val="center"/>
          </w:tcPr>
          <w:p w14:paraId="0008B9C5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ZL201810358965 .6</w:t>
            </w:r>
          </w:p>
        </w:tc>
        <w:tc>
          <w:tcPr>
            <w:tcW w:w="1276" w:type="dxa"/>
            <w:vAlign w:val="center"/>
          </w:tcPr>
          <w:p w14:paraId="69CB6293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中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  <w:tr w:rsidR="00D61EEE" w14:paraId="4F0966BC" w14:textId="77777777" w:rsidTr="00464322">
        <w:trPr>
          <w:cantSplit/>
        </w:trPr>
        <w:tc>
          <w:tcPr>
            <w:tcW w:w="817" w:type="dxa"/>
            <w:vAlign w:val="center"/>
          </w:tcPr>
          <w:p w14:paraId="7FEBD6DF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color w:val="0D0D0D" w:themeColor="text1" w:themeTint="F2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color w:val="000000"/>
                <w:szCs w:val="24"/>
              </w:rPr>
              <w:t>2</w:t>
            </w:r>
            <w:r>
              <w:rPr>
                <w:rFonts w:ascii="Times New Roman" w:eastAsia="楷体" w:hAnsi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5796" w:type="dxa"/>
            <w:vAlign w:val="center"/>
          </w:tcPr>
          <w:p w14:paraId="159F3342" w14:textId="24BD95EA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可复位的形状记忆合金耗能组合柱及安装方法</w:t>
            </w:r>
          </w:p>
        </w:tc>
        <w:tc>
          <w:tcPr>
            <w:tcW w:w="2567" w:type="dxa"/>
            <w:vAlign w:val="center"/>
          </w:tcPr>
          <w:p w14:paraId="177E2366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ZL201810358976 .4</w:t>
            </w:r>
          </w:p>
        </w:tc>
        <w:tc>
          <w:tcPr>
            <w:tcW w:w="1276" w:type="dxa"/>
            <w:vAlign w:val="center"/>
          </w:tcPr>
          <w:p w14:paraId="5D20D147" w14:textId="77777777" w:rsidR="00D61EEE" w:rsidRPr="00AD53A8" w:rsidRDefault="00D61EEE" w:rsidP="00464322">
            <w:pPr>
              <w:spacing w:line="240" w:lineRule="auto"/>
              <w:jc w:val="center"/>
              <w:rPr>
                <w:rFonts w:ascii="Times New Roman" w:eastAsia="楷体" w:hAnsi="Times New Roman" w:cs="Times New Roman"/>
                <w:sz w:val="18"/>
                <w:szCs w:val="18"/>
              </w:rPr>
            </w:pPr>
            <w:r w:rsidRPr="00AD53A8">
              <w:rPr>
                <w:rFonts w:ascii="Times New Roman" w:eastAsia="楷体" w:hAnsi="Times New Roman" w:cs="Times New Roman"/>
                <w:szCs w:val="24"/>
              </w:rPr>
              <w:t>中国发明专利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(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授权</w:t>
            </w:r>
            <w:r w:rsidRPr="00AD53A8">
              <w:rPr>
                <w:rFonts w:ascii="Times New Roman" w:eastAsia="楷体" w:hAnsi="Times New Roman" w:cs="Times New Roman"/>
                <w:szCs w:val="24"/>
              </w:rPr>
              <w:t>)</w:t>
            </w:r>
          </w:p>
        </w:tc>
      </w:tr>
    </w:tbl>
    <w:p w14:paraId="1C4F59DF" w14:textId="77777777" w:rsidR="007E67F9" w:rsidRPr="00AD53A8" w:rsidRDefault="007E67F9" w:rsidP="007E67F9">
      <w:pPr>
        <w:framePr w:hSpace="180" w:wrap="around" w:vAnchor="text" w:hAnchor="page" w:x="676" w:y="256"/>
        <w:tabs>
          <w:tab w:val="left" w:pos="817"/>
          <w:tab w:val="left" w:pos="6613"/>
          <w:tab w:val="left" w:pos="9180"/>
        </w:tabs>
        <w:rPr>
          <w:rFonts w:ascii="Times New Roman" w:eastAsia="楷体" w:hAnsi="Times New Roman" w:cs="Times New Roman"/>
          <w:szCs w:val="24"/>
        </w:rPr>
      </w:pPr>
      <w:r w:rsidRPr="00AD53A8">
        <w:rPr>
          <w:rFonts w:ascii="Times New Roman" w:eastAsia="楷体" w:hAnsi="Times New Roman" w:cs="Times New Roman"/>
          <w:color w:val="000000"/>
          <w:szCs w:val="24"/>
        </w:rPr>
        <w:tab/>
      </w:r>
      <w:r w:rsidRPr="00AD53A8">
        <w:rPr>
          <w:rFonts w:ascii="Times New Roman" w:eastAsia="楷体" w:hAnsi="Times New Roman" w:cs="Times New Roman"/>
          <w:szCs w:val="24"/>
        </w:rPr>
        <w:tab/>
      </w:r>
      <w:r w:rsidRPr="00AD53A8">
        <w:rPr>
          <w:rFonts w:ascii="Times New Roman" w:eastAsia="楷体" w:hAnsi="Times New Roman" w:cs="Times New Roman"/>
          <w:szCs w:val="24"/>
        </w:rPr>
        <w:tab/>
      </w:r>
    </w:p>
    <w:p w14:paraId="79025F26" w14:textId="476E0F5E" w:rsidR="00AD53A8" w:rsidRDefault="000B3D73"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65C01C29" wp14:editId="34A4EF62">
                <wp:simplePos x="0" y="0"/>
                <wp:positionH relativeFrom="margin">
                  <wp:posOffset>-14752</wp:posOffset>
                </wp:positionH>
                <wp:positionV relativeFrom="paragraph">
                  <wp:posOffset>2100249</wp:posOffset>
                </wp:positionV>
                <wp:extent cx="6604000" cy="304800"/>
                <wp:effectExtent l="0" t="0" r="25400" b="0"/>
                <wp:wrapNone/>
                <wp:docPr id="6" name="组合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4000" cy="304800"/>
                          <a:chOff x="0" y="6724"/>
                          <a:chExt cx="6604000" cy="304800"/>
                        </a:xfrm>
                      </wpg:grpSpPr>
                      <wpg:grpSp>
                        <wpg:cNvPr id="7" name="组合 7"/>
                        <wpg:cNvGrpSpPr/>
                        <wpg:grpSpPr>
                          <a:xfrm>
                            <a:off x="0" y="15631"/>
                            <a:ext cx="6604000" cy="272527"/>
                            <a:chOff x="0" y="0"/>
                            <a:chExt cx="6604000" cy="272527"/>
                          </a:xfrm>
                        </wpg:grpSpPr>
                        <wps:wsp>
                          <wps:cNvPr id="9" name="矩形 9"/>
                          <wps:cNvSpPr/>
                          <wps:spPr>
                            <a:xfrm>
                              <a:off x="2" y="0"/>
                              <a:ext cx="1158714" cy="272527"/>
                            </a:xfrm>
                            <a:prstGeom prst="rect">
                              <a:avLst/>
                            </a:prstGeom>
                            <a:solidFill>
                              <a:srgbClr val="2D4B6A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0" name="直接连接符 10"/>
                          <wps:cNvCnPr/>
                          <wps:spPr>
                            <a:xfrm flipV="1">
                              <a:off x="1141031" y="140620"/>
                              <a:ext cx="5462969" cy="1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334E6C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等腰三角形 11"/>
                          <wps:cNvSpPr/>
                          <wps:spPr>
                            <a:xfrm rot="5400000">
                              <a:off x="-15629" y="78154"/>
                              <a:ext cx="148123" cy="116865"/>
                            </a:xfrm>
                            <a:prstGeom prst="triangle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wpg:grpSp>
                      <wps:wsp>
                        <wps:cNvPr id="12" name="奖励标题"/>
                        <wps:cNvSpPr>
                          <a:spLocks noChangeArrowheads="1"/>
                        </wps:cNvSpPr>
                        <wps:spPr bwMode="auto">
                          <a:xfrm>
                            <a:off x="109415" y="6724"/>
                            <a:ext cx="984739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698B326" w14:textId="231CAB72" w:rsidR="004B5014" w:rsidRDefault="004B5014" w:rsidP="004B5014">
                              <w:pPr>
                                <w:jc w:val="center"/>
                                <w:rPr>
                                  <w:rFonts w:ascii="华文细黑" w:eastAsia="华文细黑" w:hAnsi="华文细黑"/>
                                  <w:b/>
                                  <w:color w:val="595959" w:themeColor="text1" w:themeTint="A6"/>
                                  <w:szCs w:val="21"/>
                                </w:rPr>
                              </w:pPr>
                              <w:r>
                                <w:rPr>
                                  <w:rFonts w:asciiTheme="minorEastAsia" w:hAnsiTheme="minorEastAsia" w:hint="eastAsia"/>
                                  <w:b/>
                                  <w:color w:val="FFFFFF" w:themeColor="background1"/>
                                  <w:sz w:val="30"/>
                                  <w:szCs w:val="30"/>
                                </w:rPr>
                                <w:t>学生成果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C01C29" id="组合 6" o:spid="_x0000_s1077" style="position:absolute;margin-left:-1.15pt;margin-top:165.35pt;width:520pt;height:24pt;z-index:251656704;mso-position-horizontal-relative:margin;mso-width-relative:margin;mso-height-relative:margin" coordorigin=",67" coordsize="66040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">
                <v:group id="组合 7" o:spid="_x0000_s1078" style="position:absolute;top:156;width:66040;height:2725" coordsize="66040,2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rect id="矩形 9" o:spid="_x0000_s1079" style="position:absolute;width:11587;height:27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" fillcolor="#2d4b6a" stroked="f" strokeweight="1pt"/>
                  <v:line id="直接连接符 10" o:spid="_x0000_s1080" style="position:absolute;flip:y;visibility:visible;mso-wrap-style:square" from="11410,1406" to="66040,14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" strokecolor="#334e6c" strokeweight=".5pt">
                    <v:stroke joinstyle="miter"/>
                  </v:line>
                  <v:shape id="等腰三角形 11" o:spid="_x0000_s1081" type="#_x0000_t5" style="position:absolute;left:-157;top:782;width:1481;height:116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" fillcolor="#deeaf6 [660]" stroked="f" strokeweight="1pt"/>
                </v:group>
                <v:rect id="奖励标题" o:spid="_x0000_s1082" style="position:absolute;left:1094;top:67;width:9847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" filled="f" stroked="f">
                  <v:textbox>
                    <w:txbxContent>
                      <w:p w14:paraId="6698B326" w14:textId="231CAB72" w:rsidR="004B5014" w:rsidRDefault="004B5014" w:rsidP="004B5014">
                        <w:pPr>
                          <w:jc w:val="center"/>
                          <w:rPr>
                            <w:rFonts w:ascii="华文细黑" w:eastAsia="华文细黑" w:hAnsi="华文细黑"/>
                            <w:b/>
                            <w:color w:val="595959" w:themeColor="text1" w:themeTint="A6"/>
                            <w:szCs w:val="21"/>
                          </w:rPr>
                        </w:pPr>
                        <w:r>
                          <w:rPr>
                            <w:rFonts w:asciiTheme="minorEastAsia" w:hAnsiTheme="minorEastAsia" w:hint="eastAsia"/>
                            <w:b/>
                            <w:color w:val="FFFFFF" w:themeColor="background1"/>
                            <w:sz w:val="30"/>
                            <w:szCs w:val="30"/>
                          </w:rPr>
                          <w:t>学生成果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466BF6CD" w14:textId="5B274F2C" w:rsidR="00D61EEE" w:rsidRDefault="000B3D73"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C3261BE" wp14:editId="67E2209D">
                <wp:simplePos x="0" y="0"/>
                <wp:positionH relativeFrom="column">
                  <wp:posOffset>-11430</wp:posOffset>
                </wp:positionH>
                <wp:positionV relativeFrom="paragraph">
                  <wp:posOffset>237490</wp:posOffset>
                </wp:positionV>
                <wp:extent cx="914400" cy="4587240"/>
                <wp:effectExtent l="0" t="0" r="0" b="3810"/>
                <wp:wrapNone/>
                <wp:docPr id="14" name="文本框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45872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C21491" w14:textId="45ABD5B2" w:rsidR="00464322" w:rsidRPr="00A552ED" w:rsidRDefault="00D61EEE" w:rsidP="00D61EEE">
                            <w:pPr>
                              <w:pStyle w:val="2"/>
                              <w:spacing w:line="276" w:lineRule="auto"/>
                              <w:ind w:firstLineChars="0" w:firstLine="0"/>
                              <w:rPr>
                                <w:rFonts w:ascii="Times New Roman" w:eastAsia="楷体_GB2312" w:hAnsi="Times New Roman" w:cs="Times New Roman"/>
                                <w:b/>
                                <w:bCs/>
                                <w:color w:val="000000" w:themeColor="text1"/>
                                <w:sz w:val="22"/>
                              </w:rPr>
                            </w:pPr>
                            <w:r w:rsidRPr="00A552ED">
                              <w:rPr>
                                <w:rFonts w:ascii="Times New Roman" w:eastAsia="楷体_GB2312" w:hAnsi="Times New Roman" w:cs="Times New Roman" w:hint="eastAsia"/>
                                <w:b/>
                                <w:bCs/>
                                <w:color w:val="000000" w:themeColor="text1"/>
                                <w:sz w:val="22"/>
                              </w:rPr>
                              <w:t>研究生</w:t>
                            </w:r>
                            <w:r w:rsidR="00A552ED">
                              <w:rPr>
                                <w:rFonts w:ascii="Times New Roman" w:eastAsia="楷体_GB2312" w:hAnsi="Times New Roman" w:cs="Times New Roman" w:hint="eastAsia"/>
                                <w:b/>
                                <w:bCs/>
                                <w:color w:val="000000" w:themeColor="text1"/>
                                <w:sz w:val="22"/>
                              </w:rPr>
                              <w:t>：</w:t>
                            </w:r>
                          </w:p>
                          <w:p w14:paraId="41D7A465" w14:textId="148DE182" w:rsidR="00D61EEE" w:rsidRDefault="00D61EEE" w:rsidP="00D61EEE">
                            <w:pPr>
                              <w:pStyle w:val="2"/>
                              <w:spacing w:line="276" w:lineRule="auto"/>
                              <w:ind w:firstLineChars="0" w:firstLine="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018</w:t>
                            </w:r>
                            <w:r w:rsidR="00464322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级</w:t>
                            </w:r>
                            <w:r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：</w:t>
                            </w:r>
                          </w:p>
                          <w:p w14:paraId="5D06B19D" w14:textId="4052327E" w:rsidR="00D61EEE" w:rsidRDefault="00D61EEE" w:rsidP="00D61EEE">
                            <w:pPr>
                              <w:pStyle w:val="2"/>
                              <w:spacing w:line="276" w:lineRule="auto"/>
                              <w:ind w:firstLineChars="0" w:firstLine="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赵斐：女，山东莱芜</w:t>
                            </w:r>
                            <w:r w:rsidR="00464322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。</w:t>
                            </w:r>
                          </w:p>
                          <w:p w14:paraId="6B5ED055" w14:textId="38D826B3" w:rsidR="00D61EEE" w:rsidRDefault="00D61EEE" w:rsidP="00A552ED">
                            <w:pPr>
                              <w:pStyle w:val="2"/>
                              <w:spacing w:line="276" w:lineRule="auto"/>
                              <w:ind w:leftChars="200" w:left="1740" w:hangingChars="600" w:hanging="132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1</w:t>
                            </w:r>
                            <w:r w:rsidR="00464322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)</w:t>
                            </w: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学术论文：</w:t>
                            </w:r>
                            <w:r w:rsid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在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《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Engineering Structures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》、《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Journal of Construction Steel Research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》、《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Shock and Vibration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》等国外高水平期刊发表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SCI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收录文章</w:t>
                            </w:r>
                            <w:r w:rsidR="00F61AC4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3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篇</w:t>
                            </w:r>
                            <w:r w:rsid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。</w:t>
                            </w:r>
                          </w:p>
                          <w:p w14:paraId="40A18596" w14:textId="68E3EAD9" w:rsidR="00D61EEE" w:rsidRDefault="00D61EEE" w:rsidP="00A552ED">
                            <w:pPr>
                              <w:pStyle w:val="2"/>
                              <w:spacing w:line="276" w:lineRule="auto"/>
                              <w:ind w:firstLine="44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 w:rsidR="00464322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)</w:t>
                            </w: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发明专利：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授权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P</w:t>
                            </w:r>
                            <w:r w:rsidR="00825967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CT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发明专利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1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项；国家发明专利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1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项；授理国家发明专利</w:t>
                            </w:r>
                            <w:r w:rsidR="00825967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4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项。</w:t>
                            </w:r>
                          </w:p>
                          <w:p w14:paraId="6D302DA5" w14:textId="6B67675E" w:rsidR="00D61EEE" w:rsidRDefault="00D61EEE" w:rsidP="00254F89">
                            <w:pPr>
                              <w:pStyle w:val="2"/>
                              <w:spacing w:line="276" w:lineRule="auto"/>
                              <w:ind w:leftChars="200" w:left="1740" w:hangingChars="600" w:hanging="132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3</w:t>
                            </w:r>
                            <w:r w:rsidR="00464322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)</w:t>
                            </w: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比赛获奖：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 w:rsidR="00825967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019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“互联网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 xml:space="preserve"> +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”创新</w:t>
                            </w:r>
                            <w:proofErr w:type="gramStart"/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业大赛省</w:t>
                            </w:r>
                            <w:proofErr w:type="gramEnd"/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银奖；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 w:rsidR="00825967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019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第十六届“挑战杯”山东省三等奖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；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019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全国高等学校土木工程专业优秀创新实践成果奖三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等奖</w:t>
                            </w:r>
                            <w:r w:rsidR="00254F89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；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 w:rsidR="00825967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019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第六届山东省大学生科技</w:t>
                            </w:r>
                            <w:proofErr w:type="gramStart"/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创新赛</w:t>
                            </w:r>
                            <w:proofErr w:type="gramEnd"/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三等奖；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 xml:space="preserve"> 2019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全国高校商业精英挑战赛创新竞山东省</w:t>
                            </w:r>
                            <w:r w:rsidR="00464322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总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决</w:t>
                            </w:r>
                            <w:r w:rsidR="00464322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赛</w:t>
                            </w:r>
                            <w:proofErr w:type="gramStart"/>
                            <w:r w:rsidR="00464322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创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客组</w:t>
                            </w:r>
                            <w:proofErr w:type="gramEnd"/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一等奖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r w:rsidR="00254F89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；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 w:rsidR="00825967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018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“鲁南制药杯”第五届山东省大学生科技</w:t>
                            </w:r>
                            <w:proofErr w:type="gramStart"/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创新赛</w:t>
                            </w:r>
                            <w:proofErr w:type="gramEnd"/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三等奖。</w:t>
                            </w:r>
                          </w:p>
                          <w:p w14:paraId="3A8B6CCB" w14:textId="27A6E024" w:rsidR="00D61EEE" w:rsidRPr="00D61EEE" w:rsidRDefault="00D61EEE" w:rsidP="00A552ED">
                            <w:pPr>
                              <w:pStyle w:val="2"/>
                              <w:spacing w:line="276" w:lineRule="auto"/>
                              <w:ind w:firstLine="44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4</w:t>
                            </w:r>
                            <w:r w:rsidR="00464322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)</w:t>
                            </w: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荣誉称号：</w:t>
                            </w:r>
                            <w:r w:rsid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 w:rsidR="00F61AC4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020</w:t>
                            </w:r>
                            <w:r w:rsid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荣获</w:t>
                            </w: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国家奖学金；</w:t>
                            </w:r>
                            <w:r w:rsid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 w:rsidR="00F61AC4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020</w:t>
                            </w:r>
                            <w:r w:rsid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</w:t>
                            </w: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山东省优秀成果奖</w:t>
                            </w:r>
                            <w:r w:rsid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。</w:t>
                            </w:r>
                          </w:p>
                          <w:p w14:paraId="6EB881BD" w14:textId="62BB6169" w:rsidR="00A552ED" w:rsidRDefault="00D61EEE" w:rsidP="00A552ED">
                            <w:pPr>
                              <w:pStyle w:val="2"/>
                              <w:spacing w:line="276" w:lineRule="auto"/>
                              <w:ind w:firstLineChars="0" w:firstLine="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李茜：女，山东青岛</w:t>
                            </w:r>
                            <w:r w:rsidR="00464322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。</w:t>
                            </w:r>
                            <w:r w:rsidR="00617930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帝国</w:t>
                            </w:r>
                            <w:r w:rsidR="00617930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理工大学</w:t>
                            </w:r>
                            <w:r w:rsidR="00617930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(</w:t>
                            </w:r>
                            <w:r w:rsidR="00617930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C</w:t>
                            </w:r>
                            <w:r w:rsidR="00617930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onditional</w:t>
                            </w:r>
                            <w:r w:rsidR="00617930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 xml:space="preserve"> Offer</w:t>
                            </w:r>
                            <w:r w:rsidR="00617930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)</w:t>
                            </w:r>
                            <w:r w:rsidR="00617930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，东京大学</w:t>
                            </w:r>
                            <w:r w:rsidR="00617930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(</w:t>
                            </w:r>
                            <w:r w:rsidR="00617930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Conditional Offer)</w:t>
                            </w:r>
                          </w:p>
                          <w:p w14:paraId="3EB2B679" w14:textId="4F399290" w:rsidR="00D61EEE" w:rsidRDefault="00D61EEE" w:rsidP="00A552ED">
                            <w:pPr>
                              <w:pStyle w:val="2"/>
                              <w:spacing w:line="276" w:lineRule="auto"/>
                              <w:ind w:leftChars="200" w:left="1740" w:hangingChars="600" w:hanging="132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1</w:t>
                            </w:r>
                            <w:r w:rsidR="00464322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)</w:t>
                            </w: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学术论文：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在《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Engineering Structures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》、《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Journal of Structural Engineering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》</w:t>
                            </w:r>
                            <w:r w:rsid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、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《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Steel and Composite Structures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》、</w:t>
                            </w:r>
                            <w:r w:rsidR="00A552ED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《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Journal of Construction Steel Research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》、《建筑结构学报》等国内外高水平期刊发表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SCI/EI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收录文章</w:t>
                            </w:r>
                            <w:r w:rsidR="00F61AC4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5</w:t>
                            </w:r>
                            <w:r w:rsidR="00F61AC4" w:rsidRP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篇</w:t>
                            </w:r>
                            <w:r w:rsid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。</w:t>
                            </w:r>
                          </w:p>
                          <w:p w14:paraId="0CC71029" w14:textId="00ADA0A7" w:rsidR="00825967" w:rsidRDefault="00D61EEE" w:rsidP="00A552ED">
                            <w:pPr>
                              <w:pStyle w:val="2"/>
                              <w:spacing w:line="276" w:lineRule="auto"/>
                              <w:ind w:leftChars="200" w:left="1740" w:hangingChars="600" w:hanging="132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 w:rsidR="00464322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)</w:t>
                            </w: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发明专利：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授权美国发明专利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1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项；日本发明专利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1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项；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P</w:t>
                            </w:r>
                            <w:r w:rsidR="00825967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CT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发明专利</w:t>
                            </w:r>
                            <w:r w:rsidR="00825967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4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项；国家发明专利</w:t>
                            </w:r>
                            <w:r w:rsidR="00825967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3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项；</w:t>
                            </w:r>
                            <w:r w:rsidR="00A552ED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r w:rsidR="00A552ED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授理国家发明专利</w:t>
                            </w:r>
                            <w:r w:rsidR="00825967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4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项。</w:t>
                            </w:r>
                          </w:p>
                          <w:p w14:paraId="4DEA9416" w14:textId="1BF2F1A3" w:rsidR="00825967" w:rsidRDefault="00D61EEE" w:rsidP="00A552ED">
                            <w:pPr>
                              <w:pStyle w:val="2"/>
                              <w:spacing w:line="276" w:lineRule="auto"/>
                              <w:ind w:leftChars="200" w:left="1740" w:hangingChars="600" w:hanging="132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3</w:t>
                            </w:r>
                            <w:r w:rsidR="00464322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)</w:t>
                            </w: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比赛获奖：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 w:rsidR="00825967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019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“互联网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 xml:space="preserve"> +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”创新</w:t>
                            </w:r>
                            <w:proofErr w:type="gramStart"/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业大赛省</w:t>
                            </w:r>
                            <w:proofErr w:type="gramEnd"/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银奖；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 xml:space="preserve"> 2</w:t>
                            </w:r>
                            <w:r w:rsidR="00825967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019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第十六届“挑战杯”山东省三等奖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；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 w:rsidR="00825967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018</w:t>
                            </w:r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“鲁南制药杯”第五届山东省大学生科技</w:t>
                            </w:r>
                            <w:proofErr w:type="gramStart"/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创新赛</w:t>
                            </w:r>
                            <w:proofErr w:type="gramEnd"/>
                            <w:r w:rsid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一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等奖</w:t>
                            </w:r>
                            <w:r w:rsidR="00464322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；</w:t>
                            </w:r>
                            <w:r w:rsidR="00464322" w:rsidRPr="00464322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018</w:t>
                            </w:r>
                            <w:r w:rsidR="00464322" w:rsidRPr="00464322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青岛市“海鸥行动”大学生创新创业大赛金奖</w:t>
                            </w:r>
                            <w:r w:rsidR="00825967" w:rsidRPr="00825967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。</w:t>
                            </w:r>
                          </w:p>
                          <w:p w14:paraId="12B932AB" w14:textId="1AB2AD65" w:rsidR="00D61EEE" w:rsidRDefault="00D61EEE" w:rsidP="000B3D73">
                            <w:pPr>
                              <w:pStyle w:val="2"/>
                              <w:spacing w:line="276" w:lineRule="auto"/>
                              <w:ind w:firstLine="44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4</w:t>
                            </w:r>
                            <w:r w:rsidR="00464322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)</w:t>
                            </w:r>
                            <w:r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荣誉称号：</w:t>
                            </w:r>
                            <w:r w:rsid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 w:rsidR="00F61AC4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018</w:t>
                            </w:r>
                            <w:r w:rsid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新生奖学金一等奖；</w:t>
                            </w:r>
                            <w:r w:rsid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2</w:t>
                            </w:r>
                            <w:r w:rsidR="00F61AC4"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  <w:t>020</w:t>
                            </w:r>
                            <w:r w:rsid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年</w:t>
                            </w:r>
                            <w:r w:rsidR="00F61AC4" w:rsidRPr="00D61EEE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山东省优秀成果奖</w:t>
                            </w:r>
                            <w:r w:rsidR="00F61AC4">
                              <w:rPr>
                                <w:rFonts w:ascii="Times New Roman" w:eastAsia="楷体_GB2312" w:hAnsi="Times New Roman" w:cs="Times New Roman" w:hint="eastAsia"/>
                                <w:color w:val="000000" w:themeColor="text1"/>
                                <w:sz w:val="22"/>
                              </w:rPr>
                              <w:t>。</w:t>
                            </w:r>
                          </w:p>
                          <w:p w14:paraId="53B2C2F3" w14:textId="0BEDB428" w:rsidR="000B3D73" w:rsidRDefault="000B3D73" w:rsidP="000B3D73">
                            <w:pPr>
                              <w:pStyle w:val="2"/>
                              <w:spacing w:line="276" w:lineRule="auto"/>
                              <w:ind w:firstLine="44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</w:p>
                          <w:p w14:paraId="392507C5" w14:textId="5CA7F4F8" w:rsidR="000B3D73" w:rsidRDefault="000B3D73" w:rsidP="000B3D73">
                            <w:pPr>
                              <w:pStyle w:val="2"/>
                              <w:spacing w:line="276" w:lineRule="auto"/>
                              <w:ind w:firstLine="44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</w:p>
                          <w:p w14:paraId="326DB738" w14:textId="77777777" w:rsidR="000B3D73" w:rsidRPr="00D61EEE" w:rsidRDefault="000B3D73" w:rsidP="000B3D73">
                            <w:pPr>
                              <w:pStyle w:val="2"/>
                              <w:spacing w:line="276" w:lineRule="auto"/>
                              <w:ind w:firstLine="440"/>
                              <w:rPr>
                                <w:rFonts w:ascii="Times New Roman" w:eastAsia="楷体_GB2312" w:hAnsi="Times New Roman" w:cs="Times New Roman"/>
                                <w:color w:val="000000" w:themeColor="text1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3261BE" id="文本框 14" o:spid="_x0000_s1083" type="#_x0000_t202" style="position:absolute;margin-left:-.9pt;margin-top:18.7pt;width:1in;height:361.2pt;z-index:25166080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" filled="f" stroked="f" strokeweight=".5pt">
                <v:textbox>
                  <w:txbxContent>
                    <w:p w14:paraId="6DC21491" w14:textId="45ABD5B2" w:rsidR="00464322" w:rsidRPr="00A552ED" w:rsidRDefault="00D61EEE" w:rsidP="00D61EEE">
                      <w:pPr>
                        <w:pStyle w:val="2"/>
                        <w:spacing w:line="276" w:lineRule="auto"/>
                        <w:ind w:firstLineChars="0" w:firstLine="0"/>
                        <w:rPr>
                          <w:rFonts w:ascii="Times New Roman" w:eastAsia="楷体_GB2312" w:hAnsi="Times New Roman" w:cs="Times New Roman"/>
                          <w:b/>
                          <w:bCs/>
                          <w:color w:val="000000" w:themeColor="text1"/>
                          <w:sz w:val="22"/>
                        </w:rPr>
                      </w:pPr>
                      <w:r w:rsidRPr="00A552ED">
                        <w:rPr>
                          <w:rFonts w:ascii="Times New Roman" w:eastAsia="楷体_GB2312" w:hAnsi="Times New Roman" w:cs="Times New Roman" w:hint="eastAsia"/>
                          <w:b/>
                          <w:bCs/>
                          <w:color w:val="000000" w:themeColor="text1"/>
                          <w:sz w:val="22"/>
                        </w:rPr>
                        <w:t>研究生</w:t>
                      </w:r>
                      <w:r w:rsidR="00A552ED">
                        <w:rPr>
                          <w:rFonts w:ascii="Times New Roman" w:eastAsia="楷体_GB2312" w:hAnsi="Times New Roman" w:cs="Times New Roman" w:hint="eastAsia"/>
                          <w:b/>
                          <w:bCs/>
                          <w:color w:val="000000" w:themeColor="text1"/>
                          <w:sz w:val="22"/>
                        </w:rPr>
                        <w:t>：</w:t>
                      </w:r>
                    </w:p>
                    <w:p w14:paraId="41D7A465" w14:textId="148DE182" w:rsidR="00D61EEE" w:rsidRDefault="00D61EEE" w:rsidP="00D61EEE">
                      <w:pPr>
                        <w:pStyle w:val="2"/>
                        <w:spacing w:line="276" w:lineRule="auto"/>
                        <w:ind w:firstLineChars="0" w:firstLine="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</w:t>
                      </w:r>
                      <w:r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018</w:t>
                      </w:r>
                      <w:r w:rsidR="00464322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级</w:t>
                      </w:r>
                      <w:r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：</w:t>
                      </w:r>
                    </w:p>
                    <w:p w14:paraId="5D06B19D" w14:textId="4052327E" w:rsidR="00D61EEE" w:rsidRDefault="00D61EEE" w:rsidP="00D61EEE">
                      <w:pPr>
                        <w:pStyle w:val="2"/>
                        <w:spacing w:line="276" w:lineRule="auto"/>
                        <w:ind w:firstLineChars="0" w:firstLine="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赵斐：女，山东莱芜</w:t>
                      </w:r>
                      <w:r w:rsidR="00464322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。</w:t>
                      </w:r>
                    </w:p>
                    <w:p w14:paraId="6B5ED055" w14:textId="38D826B3" w:rsidR="00D61EEE" w:rsidRDefault="00D61EEE" w:rsidP="00A552ED">
                      <w:pPr>
                        <w:pStyle w:val="2"/>
                        <w:spacing w:line="276" w:lineRule="auto"/>
                        <w:ind w:leftChars="200" w:left="1740" w:hangingChars="600" w:hanging="132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1</w:t>
                      </w:r>
                      <w:r w:rsidR="00464322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)</w:t>
                      </w: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学术论文：</w:t>
                      </w:r>
                      <w:r w:rsid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在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《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Engineering Structures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》、《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Journal of Construction Steel Research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》、《</w:t>
                      </w:r>
                      <w:r w:rsidR="00F61AC4" w:rsidRPr="00F61AC4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Shock and Vibration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》等国外高水平期刊发表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SCI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收录文章</w:t>
                      </w:r>
                      <w:r w:rsidR="00F61AC4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3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篇</w:t>
                      </w:r>
                      <w:r w:rsid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。</w:t>
                      </w:r>
                    </w:p>
                    <w:p w14:paraId="40A18596" w14:textId="68E3EAD9" w:rsidR="00D61EEE" w:rsidRDefault="00D61EEE" w:rsidP="00A552ED">
                      <w:pPr>
                        <w:pStyle w:val="2"/>
                        <w:spacing w:line="276" w:lineRule="auto"/>
                        <w:ind w:firstLine="44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</w:t>
                      </w:r>
                      <w:r w:rsidR="00464322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)</w:t>
                      </w: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发明专利：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授权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P</w:t>
                      </w:r>
                      <w:r w:rsidR="00825967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CT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发明专利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1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项；国家发明专利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1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项；授理国家发明专利</w:t>
                      </w:r>
                      <w:r w:rsidR="00825967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4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项。</w:t>
                      </w:r>
                    </w:p>
                    <w:p w14:paraId="6D302DA5" w14:textId="6B67675E" w:rsidR="00D61EEE" w:rsidRDefault="00D61EEE" w:rsidP="00254F89">
                      <w:pPr>
                        <w:pStyle w:val="2"/>
                        <w:spacing w:line="276" w:lineRule="auto"/>
                        <w:ind w:leftChars="200" w:left="1740" w:hangingChars="600" w:hanging="132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3</w:t>
                      </w:r>
                      <w:r w:rsidR="00464322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)</w:t>
                      </w: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比赛获奖：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</w:t>
                      </w:r>
                      <w:r w:rsidR="00825967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019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“互联网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 xml:space="preserve"> +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”创新</w:t>
                      </w:r>
                      <w:proofErr w:type="gramStart"/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业大赛省</w:t>
                      </w:r>
                      <w:proofErr w:type="gramEnd"/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银奖；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</w:t>
                      </w:r>
                      <w:r w:rsidR="00825967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019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第十六届“挑战杯”山东省三等奖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；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019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全国高等学校土木工程专业优秀创新实践成果奖三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等奖</w:t>
                      </w:r>
                      <w:r w:rsidR="00254F89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；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</w:t>
                      </w:r>
                      <w:r w:rsidR="00825967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019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第六届山东省大学生科技</w:t>
                      </w:r>
                      <w:proofErr w:type="gramStart"/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创新赛</w:t>
                      </w:r>
                      <w:proofErr w:type="gramEnd"/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三等奖；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 xml:space="preserve"> 2019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全国高校商业精英挑战赛创新竞山东省</w:t>
                      </w:r>
                      <w:r w:rsidR="00464322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总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决</w:t>
                      </w:r>
                      <w:r w:rsidR="00464322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赛</w:t>
                      </w:r>
                      <w:proofErr w:type="gramStart"/>
                      <w:r w:rsidR="00464322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创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客组</w:t>
                      </w:r>
                      <w:proofErr w:type="gramEnd"/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一等奖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 xml:space="preserve"> </w:t>
                      </w:r>
                      <w:r w:rsidR="00254F89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；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</w:t>
                      </w:r>
                      <w:r w:rsidR="00825967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018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“鲁南制药杯”第五届山东省大学生科技</w:t>
                      </w:r>
                      <w:proofErr w:type="gramStart"/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创新赛</w:t>
                      </w:r>
                      <w:proofErr w:type="gramEnd"/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三等奖。</w:t>
                      </w:r>
                    </w:p>
                    <w:p w14:paraId="3A8B6CCB" w14:textId="27A6E024" w:rsidR="00D61EEE" w:rsidRPr="00D61EEE" w:rsidRDefault="00D61EEE" w:rsidP="00A552ED">
                      <w:pPr>
                        <w:pStyle w:val="2"/>
                        <w:spacing w:line="276" w:lineRule="auto"/>
                        <w:ind w:firstLine="44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4</w:t>
                      </w:r>
                      <w:r w:rsidR="00464322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)</w:t>
                      </w: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荣誉称号：</w:t>
                      </w:r>
                      <w:r w:rsid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</w:t>
                      </w:r>
                      <w:r w:rsidR="00F61AC4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020</w:t>
                      </w:r>
                      <w:r w:rsid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荣获</w:t>
                      </w: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国家奖学金；</w:t>
                      </w:r>
                      <w:r w:rsid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</w:t>
                      </w:r>
                      <w:r w:rsidR="00F61AC4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020</w:t>
                      </w:r>
                      <w:r w:rsid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</w:t>
                      </w: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山东省优秀成果奖</w:t>
                      </w:r>
                      <w:r w:rsid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。</w:t>
                      </w:r>
                    </w:p>
                    <w:p w14:paraId="6EB881BD" w14:textId="62BB6169" w:rsidR="00A552ED" w:rsidRDefault="00D61EEE" w:rsidP="00A552ED">
                      <w:pPr>
                        <w:pStyle w:val="2"/>
                        <w:spacing w:line="276" w:lineRule="auto"/>
                        <w:ind w:firstLineChars="0" w:firstLine="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李茜：女，山东青岛</w:t>
                      </w:r>
                      <w:r w:rsidR="00464322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。</w:t>
                      </w:r>
                      <w:r w:rsidR="00617930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帝国</w:t>
                      </w:r>
                      <w:r w:rsidR="00617930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理工大学</w:t>
                      </w:r>
                      <w:r w:rsidR="00617930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(</w:t>
                      </w:r>
                      <w:r w:rsidR="00617930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C</w:t>
                      </w:r>
                      <w:r w:rsidR="00617930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onditional</w:t>
                      </w:r>
                      <w:r w:rsidR="00617930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 xml:space="preserve"> Offer</w:t>
                      </w:r>
                      <w:r w:rsidR="00617930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)</w:t>
                      </w:r>
                      <w:r w:rsidR="00617930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，东京大学</w:t>
                      </w:r>
                      <w:r w:rsidR="00617930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(</w:t>
                      </w:r>
                      <w:r w:rsidR="00617930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Conditional Offer)</w:t>
                      </w:r>
                    </w:p>
                    <w:p w14:paraId="3EB2B679" w14:textId="4F399290" w:rsidR="00D61EEE" w:rsidRDefault="00D61EEE" w:rsidP="00A552ED">
                      <w:pPr>
                        <w:pStyle w:val="2"/>
                        <w:spacing w:line="276" w:lineRule="auto"/>
                        <w:ind w:leftChars="200" w:left="1740" w:hangingChars="600" w:hanging="132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1</w:t>
                      </w:r>
                      <w:r w:rsidR="00464322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)</w:t>
                      </w: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学术论文：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在《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Engineering Structures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》、《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Journal of Structural Engineering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》</w:t>
                      </w:r>
                      <w:r w:rsid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、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《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Steel and Composite Structures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》、</w:t>
                      </w:r>
                      <w:r w:rsidR="00A552ED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《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Journal of Construction Steel Research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》、《建筑结构学报》等国内外高水平期刊发表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SCI/EI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收录文章</w:t>
                      </w:r>
                      <w:r w:rsidR="00F61AC4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5</w:t>
                      </w:r>
                      <w:r w:rsidR="00F61AC4" w:rsidRP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篇</w:t>
                      </w:r>
                      <w:r w:rsid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。</w:t>
                      </w:r>
                    </w:p>
                    <w:p w14:paraId="0CC71029" w14:textId="00ADA0A7" w:rsidR="00825967" w:rsidRDefault="00D61EEE" w:rsidP="00A552ED">
                      <w:pPr>
                        <w:pStyle w:val="2"/>
                        <w:spacing w:line="276" w:lineRule="auto"/>
                        <w:ind w:leftChars="200" w:left="1740" w:hangingChars="600" w:hanging="132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</w:t>
                      </w:r>
                      <w:r w:rsidR="00464322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)</w:t>
                      </w: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发明专利：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授权美国发明专利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1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项；日本发明专利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1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项；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P</w:t>
                      </w:r>
                      <w:r w:rsidR="00825967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CT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发明专利</w:t>
                      </w:r>
                      <w:r w:rsidR="00825967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4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项；国家发明专利</w:t>
                      </w:r>
                      <w:r w:rsidR="00825967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3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项；</w:t>
                      </w:r>
                      <w:r w:rsidR="00A552ED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 xml:space="preserve"> </w:t>
                      </w:r>
                      <w:r w:rsidR="00A552ED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 xml:space="preserve"> 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授理国家发明专利</w:t>
                      </w:r>
                      <w:r w:rsidR="00825967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4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项。</w:t>
                      </w:r>
                    </w:p>
                    <w:p w14:paraId="4DEA9416" w14:textId="1BF2F1A3" w:rsidR="00825967" w:rsidRDefault="00D61EEE" w:rsidP="00A552ED">
                      <w:pPr>
                        <w:pStyle w:val="2"/>
                        <w:spacing w:line="276" w:lineRule="auto"/>
                        <w:ind w:leftChars="200" w:left="1740" w:hangingChars="600" w:hanging="132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3</w:t>
                      </w:r>
                      <w:r w:rsidR="00464322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)</w:t>
                      </w: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比赛获奖：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</w:t>
                      </w:r>
                      <w:r w:rsidR="00825967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019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“互联网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 xml:space="preserve"> +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”创新</w:t>
                      </w:r>
                      <w:proofErr w:type="gramStart"/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业大赛省</w:t>
                      </w:r>
                      <w:proofErr w:type="gramEnd"/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银奖；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 xml:space="preserve"> 2</w:t>
                      </w:r>
                      <w:r w:rsidR="00825967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019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第十六届“挑战杯”山东省三等奖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；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</w:t>
                      </w:r>
                      <w:r w:rsidR="00825967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018</w:t>
                      </w:r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“鲁南制药杯”第五届山东省大学生科技</w:t>
                      </w:r>
                      <w:proofErr w:type="gramStart"/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创新赛</w:t>
                      </w:r>
                      <w:proofErr w:type="gramEnd"/>
                      <w:r w:rsid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一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等奖</w:t>
                      </w:r>
                      <w:r w:rsidR="00464322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；</w:t>
                      </w:r>
                      <w:r w:rsidR="00464322" w:rsidRPr="00464322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018</w:t>
                      </w:r>
                      <w:r w:rsidR="00464322" w:rsidRPr="00464322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青岛市“海鸥行动”大学生创新创业大赛金奖</w:t>
                      </w:r>
                      <w:r w:rsidR="00825967" w:rsidRPr="00825967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。</w:t>
                      </w:r>
                    </w:p>
                    <w:p w14:paraId="12B932AB" w14:textId="1AB2AD65" w:rsidR="00D61EEE" w:rsidRDefault="00D61EEE" w:rsidP="000B3D73">
                      <w:pPr>
                        <w:pStyle w:val="2"/>
                        <w:spacing w:line="276" w:lineRule="auto"/>
                        <w:ind w:firstLine="44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4</w:t>
                      </w:r>
                      <w:r w:rsidR="00464322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)</w:t>
                      </w:r>
                      <w:r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荣誉称号：</w:t>
                      </w:r>
                      <w:r w:rsid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</w:t>
                      </w:r>
                      <w:r w:rsidR="00F61AC4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018</w:t>
                      </w:r>
                      <w:r w:rsid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新生奖学金一等奖；</w:t>
                      </w:r>
                      <w:r w:rsid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2</w:t>
                      </w:r>
                      <w:r w:rsidR="00F61AC4"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  <w:t>020</w:t>
                      </w:r>
                      <w:r w:rsid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年</w:t>
                      </w:r>
                      <w:r w:rsidR="00F61AC4" w:rsidRPr="00D61EEE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山东省优秀成果奖</w:t>
                      </w:r>
                      <w:r w:rsidR="00F61AC4">
                        <w:rPr>
                          <w:rFonts w:ascii="Times New Roman" w:eastAsia="楷体_GB2312" w:hAnsi="Times New Roman" w:cs="Times New Roman" w:hint="eastAsia"/>
                          <w:color w:val="000000" w:themeColor="text1"/>
                          <w:sz w:val="22"/>
                        </w:rPr>
                        <w:t>。</w:t>
                      </w:r>
                    </w:p>
                    <w:p w14:paraId="53B2C2F3" w14:textId="0BEDB428" w:rsidR="000B3D73" w:rsidRDefault="000B3D73" w:rsidP="000B3D73">
                      <w:pPr>
                        <w:pStyle w:val="2"/>
                        <w:spacing w:line="276" w:lineRule="auto"/>
                        <w:ind w:firstLine="44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</w:p>
                    <w:p w14:paraId="392507C5" w14:textId="5CA7F4F8" w:rsidR="000B3D73" w:rsidRDefault="000B3D73" w:rsidP="000B3D73">
                      <w:pPr>
                        <w:pStyle w:val="2"/>
                        <w:spacing w:line="276" w:lineRule="auto"/>
                        <w:ind w:firstLine="44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</w:p>
                    <w:p w14:paraId="326DB738" w14:textId="77777777" w:rsidR="000B3D73" w:rsidRPr="00D61EEE" w:rsidRDefault="000B3D73" w:rsidP="000B3D73">
                      <w:pPr>
                        <w:pStyle w:val="2"/>
                        <w:spacing w:line="276" w:lineRule="auto"/>
                        <w:ind w:firstLine="440"/>
                        <w:rPr>
                          <w:rFonts w:ascii="Times New Roman" w:eastAsia="楷体_GB2312" w:hAnsi="Times New Roman" w:cs="Times New Roman"/>
                          <w:color w:val="000000" w:themeColor="text1"/>
                          <w:sz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1B5A3B2" w14:textId="08805287" w:rsidR="00D61EEE" w:rsidRDefault="00D61EEE"/>
    <w:p w14:paraId="6D6BFF11" w14:textId="104FA987" w:rsidR="00D61EEE" w:rsidRDefault="00D61EEE"/>
    <w:p w14:paraId="24E518CE" w14:textId="444C31E0" w:rsidR="00D61EEE" w:rsidRDefault="00D61EEE"/>
    <w:p w14:paraId="79B9D0F9" w14:textId="7C854BD3" w:rsidR="00D61EEE" w:rsidRDefault="00D61EEE"/>
    <w:p w14:paraId="65ECA346" w14:textId="76CBADFA" w:rsidR="00D61EEE" w:rsidRDefault="00D61EEE"/>
    <w:p w14:paraId="27ED11A7" w14:textId="04C5D855" w:rsidR="005944C9" w:rsidRDefault="004B5014"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5D526D34" wp14:editId="7AD82845">
                <wp:simplePos x="0" y="0"/>
                <wp:positionH relativeFrom="column">
                  <wp:posOffset>304331</wp:posOffset>
                </wp:positionH>
                <wp:positionV relativeFrom="paragraph">
                  <wp:posOffset>3923334</wp:posOffset>
                </wp:positionV>
                <wp:extent cx="6048375" cy="876300"/>
                <wp:effectExtent l="0" t="0" r="0" b="0"/>
                <wp:wrapNone/>
                <wp:docPr id="153" name="文本框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48375" cy="876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FD176C" w14:textId="4D502DDD" w:rsidR="00DA4E29" w:rsidRPr="00DA4E29" w:rsidRDefault="00DA4E29" w:rsidP="00DA4E29">
                            <w:pPr>
                              <w:jc w:val="center"/>
                              <w:rPr>
                                <w:rFonts w:ascii="华文行楷" w:eastAsia="华文行楷"/>
                                <w:color w:val="1F3864" w:themeColor="accent5" w:themeShade="80"/>
                                <w:sz w:val="32"/>
                                <w:szCs w:val="32"/>
                              </w:rPr>
                            </w:pPr>
                            <w:r w:rsidRPr="00DA4E29">
                              <w:rPr>
                                <w:rFonts w:ascii="华文行楷" w:eastAsia="华文行楷" w:hint="eastAsia"/>
                                <w:color w:val="1F3864" w:themeColor="accent5" w:themeShade="80"/>
                                <w:sz w:val="32"/>
                                <w:szCs w:val="32"/>
                              </w:rPr>
                              <w:t>水滴石穿业精不舍,海阔天高学贵有恒。</w:t>
                            </w:r>
                          </w:p>
                          <w:p w14:paraId="17FC449D" w14:textId="29C5CB42" w:rsidR="00DA4E29" w:rsidRPr="00DA4E29" w:rsidRDefault="00DA4E29" w:rsidP="00DA4E29">
                            <w:pPr>
                              <w:jc w:val="center"/>
                              <w:rPr>
                                <w:rFonts w:ascii="华文行楷" w:eastAsia="华文行楷"/>
                                <w:color w:val="1F3864" w:themeColor="accent5" w:themeShade="80"/>
                                <w:sz w:val="32"/>
                                <w:szCs w:val="32"/>
                              </w:rPr>
                            </w:pPr>
                            <w:r w:rsidRPr="00DA4E29">
                              <w:rPr>
                                <w:rFonts w:ascii="华文行楷" w:eastAsia="华文行楷" w:hint="eastAsia"/>
                                <w:color w:val="1F3864" w:themeColor="accent5" w:themeShade="80"/>
                                <w:sz w:val="32"/>
                                <w:szCs w:val="32"/>
                              </w:rPr>
                              <w:t>感谢您的阅读</w:t>
                            </w:r>
                          </w:p>
                          <w:p w14:paraId="24137F5D" w14:textId="1A9EF63B" w:rsidR="00DA4E29" w:rsidRPr="00DA4E29" w:rsidRDefault="00DA4E29" w:rsidP="00DA4E29">
                            <w:pPr>
                              <w:jc w:val="center"/>
                              <w:rPr>
                                <w:rFonts w:ascii="华文行楷" w:eastAsia="华文行楷"/>
                                <w:color w:val="1F3864" w:themeColor="accent5" w:themeShade="80"/>
                                <w:sz w:val="32"/>
                                <w:szCs w:val="32"/>
                              </w:rPr>
                            </w:pPr>
                            <w:r w:rsidRPr="00DA4E29">
                              <w:rPr>
                                <w:rFonts w:ascii="华文行楷" w:eastAsia="华文行楷" w:hint="eastAsia"/>
                                <w:color w:val="1F3864" w:themeColor="accent5" w:themeShade="80"/>
                                <w:sz w:val="32"/>
                                <w:szCs w:val="32"/>
                              </w:rPr>
                              <w:t>欢迎报考青岛理工大学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26D34" id="文本框 153" o:spid="_x0000_s1084" type="#_x0000_t202" style="position:absolute;margin-left:23.95pt;margin-top:308.9pt;width:476.25pt;height:69pt;z-index:251650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" filled="f" stroked="f" strokeweight=".5pt">
                <v:textbox>
                  <w:txbxContent>
                    <w:p w14:paraId="75FD176C" w14:textId="4D502DDD" w:rsidR="00DA4E29" w:rsidRPr="00DA4E29" w:rsidRDefault="00DA4E29" w:rsidP="00DA4E29">
                      <w:pPr>
                        <w:jc w:val="center"/>
                        <w:rPr>
                          <w:rFonts w:ascii="华文行楷" w:eastAsia="华文行楷"/>
                          <w:color w:val="1F3864" w:themeColor="accent5" w:themeShade="80"/>
                          <w:sz w:val="32"/>
                          <w:szCs w:val="32"/>
                        </w:rPr>
                      </w:pPr>
                      <w:r w:rsidRPr="00DA4E29">
                        <w:rPr>
                          <w:rFonts w:ascii="华文行楷" w:eastAsia="华文行楷" w:hint="eastAsia"/>
                          <w:color w:val="1F3864" w:themeColor="accent5" w:themeShade="80"/>
                          <w:sz w:val="32"/>
                          <w:szCs w:val="32"/>
                        </w:rPr>
                        <w:t>水滴石穿业精不舍,海阔天高学贵有恒。</w:t>
                      </w:r>
                    </w:p>
                    <w:p w14:paraId="17FC449D" w14:textId="29C5CB42" w:rsidR="00DA4E29" w:rsidRPr="00DA4E29" w:rsidRDefault="00DA4E29" w:rsidP="00DA4E29">
                      <w:pPr>
                        <w:jc w:val="center"/>
                        <w:rPr>
                          <w:rFonts w:ascii="华文行楷" w:eastAsia="华文行楷"/>
                          <w:color w:val="1F3864" w:themeColor="accent5" w:themeShade="80"/>
                          <w:sz w:val="32"/>
                          <w:szCs w:val="32"/>
                        </w:rPr>
                      </w:pPr>
                      <w:r w:rsidRPr="00DA4E29">
                        <w:rPr>
                          <w:rFonts w:ascii="华文行楷" w:eastAsia="华文行楷" w:hint="eastAsia"/>
                          <w:color w:val="1F3864" w:themeColor="accent5" w:themeShade="80"/>
                          <w:sz w:val="32"/>
                          <w:szCs w:val="32"/>
                        </w:rPr>
                        <w:t>感谢您的阅读</w:t>
                      </w:r>
                    </w:p>
                    <w:p w14:paraId="24137F5D" w14:textId="1A9EF63B" w:rsidR="00DA4E29" w:rsidRPr="00DA4E29" w:rsidRDefault="00DA4E29" w:rsidP="00DA4E29">
                      <w:pPr>
                        <w:jc w:val="center"/>
                        <w:rPr>
                          <w:rFonts w:ascii="华文行楷" w:eastAsia="华文行楷"/>
                          <w:color w:val="1F3864" w:themeColor="accent5" w:themeShade="80"/>
                          <w:sz w:val="32"/>
                          <w:szCs w:val="32"/>
                        </w:rPr>
                      </w:pPr>
                      <w:r w:rsidRPr="00DA4E29">
                        <w:rPr>
                          <w:rFonts w:ascii="华文行楷" w:eastAsia="华文行楷" w:hint="eastAsia"/>
                          <w:color w:val="1F3864" w:themeColor="accent5" w:themeShade="80"/>
                          <w:sz w:val="32"/>
                          <w:szCs w:val="32"/>
                        </w:rPr>
                        <w:t>欢迎报考青岛理工大学！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944C9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EC5599" w14:textId="77777777" w:rsidR="003D7AEF" w:rsidRDefault="003D7AEF" w:rsidP="00882235">
      <w:pPr>
        <w:spacing w:line="240" w:lineRule="auto"/>
      </w:pPr>
      <w:r>
        <w:separator/>
      </w:r>
    </w:p>
  </w:endnote>
  <w:endnote w:type="continuationSeparator" w:id="0">
    <w:p w14:paraId="6EE03A82" w14:textId="77777777" w:rsidR="003D7AEF" w:rsidRDefault="003D7AEF" w:rsidP="008822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EE435C" w14:textId="77777777" w:rsidR="003D7AEF" w:rsidRDefault="003D7AEF" w:rsidP="00882235">
      <w:pPr>
        <w:spacing w:line="240" w:lineRule="auto"/>
      </w:pPr>
      <w:r>
        <w:separator/>
      </w:r>
    </w:p>
  </w:footnote>
  <w:footnote w:type="continuationSeparator" w:id="0">
    <w:p w14:paraId="33F76399" w14:textId="77777777" w:rsidR="003D7AEF" w:rsidRDefault="003D7AEF" w:rsidP="0088223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84F4B"/>
    <w:multiLevelType w:val="multilevel"/>
    <w:tmpl w:val="09D84F4B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4F90B2A"/>
    <w:multiLevelType w:val="multilevel"/>
    <w:tmpl w:val="24F90B2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55F5806"/>
    <w:multiLevelType w:val="multilevel"/>
    <w:tmpl w:val="255F580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9845626"/>
    <w:multiLevelType w:val="multilevel"/>
    <w:tmpl w:val="2984562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A527ACC"/>
    <w:multiLevelType w:val="multilevel"/>
    <w:tmpl w:val="4A527AC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BBE0E85"/>
    <w:multiLevelType w:val="multilevel"/>
    <w:tmpl w:val="4BBE0E85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F262E1C"/>
    <w:multiLevelType w:val="multilevel"/>
    <w:tmpl w:val="4F262E1C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F2A51AC"/>
    <w:multiLevelType w:val="multilevel"/>
    <w:tmpl w:val="4F2A51A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389796A"/>
    <w:multiLevelType w:val="multilevel"/>
    <w:tmpl w:val="5389796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5EF0C38"/>
    <w:multiLevelType w:val="multilevel"/>
    <w:tmpl w:val="55EF0C38"/>
    <w:lvl w:ilvl="0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1"/>
  </w:num>
  <w:num w:numId="5">
    <w:abstractNumId w:val="5"/>
  </w:num>
  <w:num w:numId="6">
    <w:abstractNumId w:val="4"/>
  </w:num>
  <w:num w:numId="7">
    <w:abstractNumId w:val="8"/>
  </w:num>
  <w:num w:numId="8">
    <w:abstractNumId w:val="9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displayBackgroundShape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  <o:colormru v:ext="edit" colors="#bebbe7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LEwMzIxNDUwMjVV0lEKTi0uzszPAykwqgUAyLyFbiwAAAA="/>
  </w:docVars>
  <w:rsids>
    <w:rsidRoot w:val="00814922"/>
    <w:rsid w:val="0001446E"/>
    <w:rsid w:val="00031E3F"/>
    <w:rsid w:val="00032093"/>
    <w:rsid w:val="00073416"/>
    <w:rsid w:val="000737CD"/>
    <w:rsid w:val="000B3D73"/>
    <w:rsid w:val="000B6709"/>
    <w:rsid w:val="000D36D0"/>
    <w:rsid w:val="000D49A3"/>
    <w:rsid w:val="000E441B"/>
    <w:rsid w:val="00100B06"/>
    <w:rsid w:val="001120F4"/>
    <w:rsid w:val="00115E0D"/>
    <w:rsid w:val="00116958"/>
    <w:rsid w:val="001411F0"/>
    <w:rsid w:val="00187CA7"/>
    <w:rsid w:val="0019376B"/>
    <w:rsid w:val="001C159A"/>
    <w:rsid w:val="001C5682"/>
    <w:rsid w:val="001D5C3B"/>
    <w:rsid w:val="001E5699"/>
    <w:rsid w:val="001F567D"/>
    <w:rsid w:val="00221491"/>
    <w:rsid w:val="00230218"/>
    <w:rsid w:val="00234CFD"/>
    <w:rsid w:val="0025116B"/>
    <w:rsid w:val="00254F89"/>
    <w:rsid w:val="00274121"/>
    <w:rsid w:val="002B408D"/>
    <w:rsid w:val="002E7824"/>
    <w:rsid w:val="002F1989"/>
    <w:rsid w:val="00317C08"/>
    <w:rsid w:val="0033239D"/>
    <w:rsid w:val="00343A6A"/>
    <w:rsid w:val="00353C7B"/>
    <w:rsid w:val="00373D8D"/>
    <w:rsid w:val="003D7AEF"/>
    <w:rsid w:val="00410E93"/>
    <w:rsid w:val="00424D38"/>
    <w:rsid w:val="00452004"/>
    <w:rsid w:val="00464322"/>
    <w:rsid w:val="004A3F92"/>
    <w:rsid w:val="004B11E4"/>
    <w:rsid w:val="004B5014"/>
    <w:rsid w:val="004B6336"/>
    <w:rsid w:val="004C06DC"/>
    <w:rsid w:val="0050160D"/>
    <w:rsid w:val="00547582"/>
    <w:rsid w:val="0055058B"/>
    <w:rsid w:val="00550F6E"/>
    <w:rsid w:val="005611DD"/>
    <w:rsid w:val="00561C41"/>
    <w:rsid w:val="005864B9"/>
    <w:rsid w:val="005940D7"/>
    <w:rsid w:val="005944C9"/>
    <w:rsid w:val="005D1259"/>
    <w:rsid w:val="00602DE8"/>
    <w:rsid w:val="00617930"/>
    <w:rsid w:val="00631C1E"/>
    <w:rsid w:val="006947C6"/>
    <w:rsid w:val="00695D4F"/>
    <w:rsid w:val="006B3914"/>
    <w:rsid w:val="006B7674"/>
    <w:rsid w:val="006C29F1"/>
    <w:rsid w:val="006D041E"/>
    <w:rsid w:val="006F4918"/>
    <w:rsid w:val="00724D16"/>
    <w:rsid w:val="00745B85"/>
    <w:rsid w:val="00753631"/>
    <w:rsid w:val="00757B3C"/>
    <w:rsid w:val="00771E0A"/>
    <w:rsid w:val="007736EE"/>
    <w:rsid w:val="00773950"/>
    <w:rsid w:val="007954D1"/>
    <w:rsid w:val="007B5D7D"/>
    <w:rsid w:val="007B7790"/>
    <w:rsid w:val="007C3611"/>
    <w:rsid w:val="007D5F40"/>
    <w:rsid w:val="007E2039"/>
    <w:rsid w:val="007E67F9"/>
    <w:rsid w:val="00814922"/>
    <w:rsid w:val="00825967"/>
    <w:rsid w:val="0083180C"/>
    <w:rsid w:val="00844FB1"/>
    <w:rsid w:val="00857D2C"/>
    <w:rsid w:val="0086636A"/>
    <w:rsid w:val="008774BD"/>
    <w:rsid w:val="00882235"/>
    <w:rsid w:val="00887F03"/>
    <w:rsid w:val="00893210"/>
    <w:rsid w:val="008C0E85"/>
    <w:rsid w:val="008C3CC8"/>
    <w:rsid w:val="008D2A1F"/>
    <w:rsid w:val="0091107E"/>
    <w:rsid w:val="00927049"/>
    <w:rsid w:val="00931B68"/>
    <w:rsid w:val="00A25945"/>
    <w:rsid w:val="00A44FC4"/>
    <w:rsid w:val="00A552ED"/>
    <w:rsid w:val="00A80FEC"/>
    <w:rsid w:val="00AC252D"/>
    <w:rsid w:val="00AD3376"/>
    <w:rsid w:val="00AD53A8"/>
    <w:rsid w:val="00AE49DF"/>
    <w:rsid w:val="00AF42BE"/>
    <w:rsid w:val="00B453FC"/>
    <w:rsid w:val="00B46372"/>
    <w:rsid w:val="00B728F4"/>
    <w:rsid w:val="00BA6412"/>
    <w:rsid w:val="00BD410D"/>
    <w:rsid w:val="00BE2A4D"/>
    <w:rsid w:val="00BE69EF"/>
    <w:rsid w:val="00C03E0C"/>
    <w:rsid w:val="00C26179"/>
    <w:rsid w:val="00C31ADC"/>
    <w:rsid w:val="00C32400"/>
    <w:rsid w:val="00C60961"/>
    <w:rsid w:val="00C76EEF"/>
    <w:rsid w:val="00C922E5"/>
    <w:rsid w:val="00C94B93"/>
    <w:rsid w:val="00CC2503"/>
    <w:rsid w:val="00CD42CC"/>
    <w:rsid w:val="00CD60FF"/>
    <w:rsid w:val="00CD6EEC"/>
    <w:rsid w:val="00CF3876"/>
    <w:rsid w:val="00CF5AFF"/>
    <w:rsid w:val="00D06F15"/>
    <w:rsid w:val="00D52A36"/>
    <w:rsid w:val="00D61EEE"/>
    <w:rsid w:val="00D63E82"/>
    <w:rsid w:val="00D77D8A"/>
    <w:rsid w:val="00D80BEC"/>
    <w:rsid w:val="00D9509A"/>
    <w:rsid w:val="00DA4E29"/>
    <w:rsid w:val="00DA7C99"/>
    <w:rsid w:val="00DC7180"/>
    <w:rsid w:val="00DD746D"/>
    <w:rsid w:val="00E0696E"/>
    <w:rsid w:val="00E20DA6"/>
    <w:rsid w:val="00E526E6"/>
    <w:rsid w:val="00E660BF"/>
    <w:rsid w:val="00EA60A7"/>
    <w:rsid w:val="00ED7ED4"/>
    <w:rsid w:val="00EE65FC"/>
    <w:rsid w:val="00F30FED"/>
    <w:rsid w:val="00F35942"/>
    <w:rsid w:val="00F35C62"/>
    <w:rsid w:val="00F370C0"/>
    <w:rsid w:val="00F41A81"/>
    <w:rsid w:val="00F5226E"/>
    <w:rsid w:val="00F61AC4"/>
    <w:rsid w:val="00F7745D"/>
    <w:rsid w:val="00FA5A62"/>
    <w:rsid w:val="00FB67A9"/>
    <w:rsid w:val="00FE2DF9"/>
    <w:rsid w:val="00FF0D0F"/>
    <w:rsid w:val="0F301A84"/>
    <w:rsid w:val="17446F3C"/>
    <w:rsid w:val="245945F3"/>
    <w:rsid w:val="2DA025DB"/>
    <w:rsid w:val="2E492B6D"/>
    <w:rsid w:val="36E60E0F"/>
    <w:rsid w:val="427C2FF8"/>
    <w:rsid w:val="45F24DDB"/>
    <w:rsid w:val="4897241F"/>
    <w:rsid w:val="6C4B1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  <o:colormru v:ext="edit" colors="#bebbe7"/>
    </o:shapedefaults>
    <o:shapelayout v:ext="edit">
      <o:idmap v:ext="edit" data="1"/>
    </o:shapelayout>
  </w:shapeDefaults>
  <w:decimalSymbol w:val="."/>
  <w:listSeparator w:val=","/>
  <w14:docId w14:val="51463FB3"/>
  <w15:docId w15:val="{420C5646-536F-483D-A1AF-D10DFB79F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line="360" w:lineRule="exact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alutation"/>
    <w:basedOn w:val="a"/>
    <w:next w:val="a"/>
    <w:link w:val="a4"/>
    <w:uiPriority w:val="99"/>
    <w:unhideWhenUsed/>
    <w:rPr>
      <w:rFonts w:ascii="华文细黑" w:eastAsia="华文细黑" w:hAnsi="华文细黑"/>
      <w:color w:val="000000" w:themeColor="text1"/>
      <w:sz w:val="24"/>
      <w:szCs w:val="24"/>
    </w:rPr>
  </w:style>
  <w:style w:type="paragraph" w:styleId="a5">
    <w:name w:val="Closing"/>
    <w:basedOn w:val="a"/>
    <w:link w:val="a6"/>
    <w:uiPriority w:val="99"/>
    <w:unhideWhenUsed/>
    <w:pPr>
      <w:ind w:leftChars="2100" w:left="100"/>
    </w:pPr>
    <w:rPr>
      <w:rFonts w:ascii="华文细黑" w:eastAsia="华文细黑" w:hAnsi="华文细黑"/>
      <w:color w:val="000000" w:themeColor="text1"/>
      <w:sz w:val="24"/>
      <w:szCs w:val="24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ascii="宋体" w:hAnsi="宋体" w:cs="宋体"/>
      <w:kern w:val="0"/>
      <w:sz w:val="24"/>
      <w:szCs w:val="24"/>
    </w:rPr>
  </w:style>
  <w:style w:type="paragraph" w:customStyle="1" w:styleId="1">
    <w:name w:val="无间隔1"/>
    <w:link w:val="Char"/>
    <w:uiPriority w:val="1"/>
    <w:qFormat/>
    <w:rPr>
      <w:sz w:val="22"/>
      <w:szCs w:val="22"/>
    </w:rPr>
  </w:style>
  <w:style w:type="character" w:customStyle="1" w:styleId="Char">
    <w:name w:val="无间隔 Char"/>
    <w:basedOn w:val="a0"/>
    <w:link w:val="1"/>
    <w:uiPriority w:val="1"/>
    <w:qFormat/>
    <w:rPr>
      <w:kern w:val="0"/>
      <w:sz w:val="22"/>
    </w:rPr>
  </w:style>
  <w:style w:type="paragraph" w:customStyle="1" w:styleId="11">
    <w:name w:val="无间隔11"/>
    <w:uiPriority w:val="1"/>
    <w:qFormat/>
    <w:pPr>
      <w:widowControl w:val="0"/>
      <w:jc w:val="both"/>
    </w:pPr>
    <w:rPr>
      <w:rFonts w:ascii="Arial" w:eastAsia="黑体" w:hAnsi="Arial" w:cs="黑体"/>
      <w:kern w:val="2"/>
      <w:sz w:val="21"/>
      <w:szCs w:val="22"/>
    </w:rPr>
  </w:style>
  <w:style w:type="paragraph" w:customStyle="1" w:styleId="10">
    <w:name w:val="列出段落1"/>
    <w:basedOn w:val="a"/>
    <w:uiPriority w:val="34"/>
    <w:qFormat/>
    <w:pPr>
      <w:widowControl w:val="0"/>
      <w:spacing w:line="240" w:lineRule="auto"/>
      <w:ind w:firstLineChars="200" w:firstLine="420"/>
      <w:jc w:val="both"/>
    </w:pPr>
    <w:rPr>
      <w:rFonts w:ascii="Arial" w:eastAsia="黑体" w:hAnsi="Arial" w:cs="黑体"/>
    </w:rPr>
  </w:style>
  <w:style w:type="paragraph" w:customStyle="1" w:styleId="2">
    <w:name w:val="列出段落2"/>
    <w:basedOn w:val="a"/>
    <w:uiPriority w:val="99"/>
    <w:qFormat/>
    <w:pPr>
      <w:widowControl w:val="0"/>
      <w:spacing w:line="240" w:lineRule="auto"/>
      <w:ind w:firstLineChars="200" w:firstLine="420"/>
      <w:jc w:val="both"/>
    </w:pPr>
    <w:rPr>
      <w:rFonts w:ascii="Arial" w:eastAsia="黑体" w:hAnsi="Arial" w:cs="黑体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4">
    <w:name w:val="称呼 字符"/>
    <w:basedOn w:val="a0"/>
    <w:link w:val="a3"/>
    <w:uiPriority w:val="99"/>
    <w:qFormat/>
    <w:rPr>
      <w:rFonts w:ascii="华文细黑" w:eastAsia="华文细黑" w:hAnsi="华文细黑"/>
      <w:color w:val="000000" w:themeColor="text1"/>
      <w:sz w:val="24"/>
      <w:szCs w:val="24"/>
    </w:rPr>
  </w:style>
  <w:style w:type="character" w:customStyle="1" w:styleId="a6">
    <w:name w:val="结束语 字符"/>
    <w:basedOn w:val="a0"/>
    <w:link w:val="a5"/>
    <w:uiPriority w:val="99"/>
    <w:qFormat/>
    <w:rPr>
      <w:rFonts w:ascii="华文细黑" w:eastAsia="华文细黑" w:hAnsi="华文细黑"/>
      <w:color w:val="000000" w:themeColor="text1"/>
      <w:sz w:val="24"/>
      <w:szCs w:val="24"/>
    </w:rPr>
  </w:style>
  <w:style w:type="table" w:styleId="ac">
    <w:name w:val="Table Grid"/>
    <w:basedOn w:val="a1"/>
    <w:uiPriority w:val="39"/>
    <w:rsid w:val="00ED7E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"/>
    <w:link w:val="ae"/>
    <w:uiPriority w:val="99"/>
    <w:semiHidden/>
    <w:unhideWhenUsed/>
    <w:rsid w:val="00547582"/>
    <w:pPr>
      <w:spacing w:line="240" w:lineRule="auto"/>
    </w:pPr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547582"/>
    <w:rPr>
      <w:kern w:val="2"/>
      <w:sz w:val="18"/>
      <w:szCs w:val="18"/>
    </w:rPr>
  </w:style>
  <w:style w:type="paragraph" w:styleId="af">
    <w:name w:val="List Paragraph"/>
    <w:basedOn w:val="a"/>
    <w:uiPriority w:val="99"/>
    <w:rsid w:val="0003209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993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4</Pages>
  <Words>770</Words>
  <Characters>4392</Characters>
  <Application>Microsoft Office Word</Application>
  <DocSecurity>0</DocSecurity>
  <Lines>36</Lines>
  <Paragraphs>10</Paragraphs>
  <ScaleCrop>false</ScaleCrop>
  <Company>Microsoft</Company>
  <LinksUpToDate>false</LinksUpToDate>
  <CharactersWithSpaces>5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宇画</dc:creator>
  <cp:lastModifiedBy>Mou Ben</cp:lastModifiedBy>
  <cp:revision>207</cp:revision>
  <cp:lastPrinted>2020-12-11T07:32:00Z</cp:lastPrinted>
  <dcterms:created xsi:type="dcterms:W3CDTF">2016-03-07T05:12:00Z</dcterms:created>
  <dcterms:modified xsi:type="dcterms:W3CDTF">2021-03-16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  <property fmtid="{D5CDD505-2E9C-101B-9397-08002B2CF9AE}" pid="3" name="KSORubyTemplateID" linkTarget="0">
    <vt:lpwstr>4</vt:lpwstr>
  </property>
</Properties>
</file>